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AF710" w14:textId="77777777" w:rsidR="00DE2C4C" w:rsidRPr="00F75A14" w:rsidRDefault="00CE7060" w:rsidP="00191857">
      <w:pPr>
        <w:spacing w:beforeLines="50" w:before="180" w:line="300" w:lineRule="exact"/>
        <w:jc w:val="center"/>
        <w:rPr>
          <w:rFonts w:eastAsia="標楷體"/>
          <w:b/>
          <w:sz w:val="28"/>
          <w:szCs w:val="28"/>
          <w:lang w:eastAsia="zh-HK"/>
        </w:rPr>
      </w:pPr>
      <w:proofErr w:type="gramStart"/>
      <w:r>
        <w:rPr>
          <w:rFonts w:eastAsia="標楷體"/>
          <w:b/>
          <w:sz w:val="28"/>
          <w:szCs w:val="28"/>
        </w:rPr>
        <w:t>第</w:t>
      </w:r>
      <w:r>
        <w:rPr>
          <w:rFonts w:eastAsia="標楷體" w:hint="eastAsia"/>
          <w:b/>
          <w:sz w:val="28"/>
          <w:szCs w:val="28"/>
        </w:rPr>
        <w:t>十八</w:t>
      </w:r>
      <w:r w:rsidR="00491AEA" w:rsidRPr="00F75A14">
        <w:rPr>
          <w:rFonts w:eastAsia="標楷體"/>
          <w:b/>
          <w:sz w:val="28"/>
          <w:szCs w:val="28"/>
        </w:rPr>
        <w:t>屆</w:t>
      </w:r>
      <w:r w:rsidR="00E5115E" w:rsidRPr="00F75A14">
        <w:rPr>
          <w:rFonts w:eastAsia="標楷體"/>
          <w:b/>
          <w:sz w:val="28"/>
          <w:szCs w:val="28"/>
        </w:rPr>
        <w:t>鮮浪潮</w:t>
      </w:r>
      <w:proofErr w:type="gramEnd"/>
      <w:r w:rsidR="00491AEA" w:rsidRPr="00F75A14">
        <w:rPr>
          <w:rFonts w:eastAsia="標楷體"/>
          <w:b/>
          <w:sz w:val="28"/>
          <w:szCs w:val="28"/>
        </w:rPr>
        <w:t>國際短片節</w:t>
      </w:r>
      <w:r w:rsidR="00DE0E6B" w:rsidRPr="00F75A14">
        <w:rPr>
          <w:rFonts w:eastAsia="標楷體"/>
          <w:b/>
          <w:sz w:val="28"/>
          <w:szCs w:val="28"/>
        </w:rPr>
        <w:t>－</w:t>
      </w:r>
      <w:r w:rsidR="002E74AC" w:rsidRPr="00F75A14">
        <w:rPr>
          <w:rFonts w:eastAsia="標楷體"/>
          <w:b/>
          <w:sz w:val="28"/>
          <w:szCs w:val="28"/>
        </w:rPr>
        <w:t>本地競賽</w:t>
      </w:r>
    </w:p>
    <w:p w14:paraId="7444A662" w14:textId="77777777" w:rsidR="00913F9A" w:rsidRPr="00F75A14" w:rsidRDefault="002E74AC" w:rsidP="00491AEA">
      <w:pPr>
        <w:spacing w:beforeLines="50" w:before="180" w:line="300" w:lineRule="exact"/>
        <w:jc w:val="center"/>
        <w:rPr>
          <w:rFonts w:eastAsia="標楷體"/>
          <w:b/>
          <w:sz w:val="28"/>
          <w:szCs w:val="28"/>
          <w:lang w:eastAsia="zh-HK"/>
        </w:rPr>
      </w:pPr>
      <w:r w:rsidRPr="00F75A14">
        <w:rPr>
          <w:rFonts w:eastAsia="標楷體"/>
          <w:b/>
          <w:sz w:val="28"/>
          <w:szCs w:val="28"/>
        </w:rPr>
        <w:t>初選</w:t>
      </w:r>
      <w:r w:rsidR="009F15E8" w:rsidRPr="00F75A14">
        <w:rPr>
          <w:rFonts w:eastAsia="標楷體"/>
          <w:b/>
          <w:sz w:val="28"/>
          <w:szCs w:val="28"/>
        </w:rPr>
        <w:t>報名</w:t>
      </w:r>
      <w:r w:rsidR="00913F9A" w:rsidRPr="00F75A14">
        <w:rPr>
          <w:rFonts w:eastAsia="標楷體"/>
          <w:b/>
          <w:sz w:val="28"/>
          <w:szCs w:val="28"/>
        </w:rPr>
        <w:t>申請表格</w:t>
      </w:r>
    </w:p>
    <w:p w14:paraId="5E4B4887" w14:textId="77777777" w:rsidR="001869A6" w:rsidRPr="00F75A14" w:rsidRDefault="00D8336A" w:rsidP="00354D4E">
      <w:pPr>
        <w:spacing w:beforeLines="50" w:before="180" w:line="300" w:lineRule="exact"/>
        <w:jc w:val="center"/>
        <w:rPr>
          <w:rFonts w:eastAsia="標楷體"/>
          <w:b/>
          <w:sz w:val="28"/>
          <w:szCs w:val="28"/>
          <w:lang w:eastAsia="zh-HK"/>
        </w:rPr>
      </w:pPr>
      <w:r w:rsidRPr="00F75A14">
        <w:rPr>
          <w:rFonts w:eastAsia="標楷體"/>
          <w:b/>
          <w:sz w:val="28"/>
          <w:szCs w:val="28"/>
          <w:lang w:eastAsia="zh-HK"/>
        </w:rPr>
        <w:t>1</w:t>
      </w:r>
      <w:r w:rsidR="00CE7060">
        <w:rPr>
          <w:rFonts w:eastAsia="標楷體" w:hint="eastAsia"/>
          <w:b/>
          <w:sz w:val="28"/>
          <w:szCs w:val="28"/>
        </w:rPr>
        <w:t>8</w:t>
      </w:r>
      <w:r w:rsidR="00491AEA" w:rsidRPr="00F75A14">
        <w:rPr>
          <w:rFonts w:eastAsia="標楷體"/>
          <w:b/>
          <w:sz w:val="28"/>
          <w:szCs w:val="28"/>
          <w:vertAlign w:val="superscript"/>
          <w:lang w:eastAsia="zh-HK"/>
        </w:rPr>
        <w:t>th</w:t>
      </w:r>
      <w:r w:rsidR="00491AEA" w:rsidRPr="00F75A14">
        <w:rPr>
          <w:rFonts w:eastAsia="標楷體"/>
          <w:b/>
          <w:sz w:val="28"/>
          <w:szCs w:val="28"/>
          <w:lang w:eastAsia="zh-HK"/>
        </w:rPr>
        <w:t xml:space="preserve"> </w:t>
      </w:r>
      <w:r w:rsidR="00964A7B" w:rsidRPr="00F75A14">
        <w:rPr>
          <w:rFonts w:eastAsia="標楷體"/>
          <w:b/>
          <w:sz w:val="28"/>
          <w:szCs w:val="28"/>
          <w:lang w:eastAsia="zh-HK"/>
        </w:rPr>
        <w:t xml:space="preserve">Fresh Wave </w:t>
      </w:r>
      <w:r w:rsidR="00491AEA" w:rsidRPr="00F75A14">
        <w:rPr>
          <w:rFonts w:eastAsia="標楷體"/>
          <w:b/>
          <w:sz w:val="28"/>
          <w:szCs w:val="28"/>
          <w:lang w:eastAsia="zh-HK"/>
        </w:rPr>
        <w:t>International Short Film Festival</w:t>
      </w:r>
      <w:r w:rsidR="009E3628">
        <w:rPr>
          <w:rFonts w:eastAsia="標楷體"/>
          <w:b/>
          <w:sz w:val="28"/>
          <w:szCs w:val="28"/>
          <w:lang w:eastAsia="zh-HK"/>
        </w:rPr>
        <w:t xml:space="preserve"> -</w:t>
      </w:r>
      <w:r w:rsidR="009E3628">
        <w:rPr>
          <w:rFonts w:eastAsia="標楷體"/>
          <w:b/>
          <w:sz w:val="28"/>
          <w:szCs w:val="28"/>
          <w:lang w:eastAsia="zh-HK"/>
        </w:rPr>
        <w:br/>
      </w:r>
      <w:r w:rsidR="00191857" w:rsidRPr="00F75A14">
        <w:rPr>
          <w:rFonts w:eastAsia="標楷體"/>
          <w:b/>
          <w:sz w:val="28"/>
          <w:szCs w:val="28"/>
          <w:lang w:eastAsia="zh-HK"/>
        </w:rPr>
        <w:t>Local Competition</w:t>
      </w:r>
    </w:p>
    <w:p w14:paraId="3CFBEC92" w14:textId="77777777" w:rsidR="00DE2C4C" w:rsidRPr="00F75A14" w:rsidRDefault="00D52127" w:rsidP="00354D4E">
      <w:pPr>
        <w:spacing w:beforeLines="50" w:before="180" w:line="300" w:lineRule="exact"/>
        <w:jc w:val="center"/>
        <w:rPr>
          <w:rFonts w:eastAsia="標楷體"/>
          <w:b/>
          <w:sz w:val="28"/>
          <w:szCs w:val="28"/>
          <w:lang w:eastAsia="zh-HK"/>
        </w:rPr>
      </w:pPr>
      <w:r w:rsidRPr="00F75A14">
        <w:rPr>
          <w:rFonts w:eastAsia="標楷體"/>
          <w:b/>
          <w:sz w:val="28"/>
          <w:szCs w:val="28"/>
          <w:lang w:eastAsia="zh-HK"/>
        </w:rPr>
        <w:t>First</w:t>
      </w:r>
      <w:r w:rsidR="00482764" w:rsidRPr="00F75A14">
        <w:rPr>
          <w:rFonts w:eastAsia="標楷體"/>
          <w:b/>
          <w:sz w:val="28"/>
          <w:szCs w:val="28"/>
          <w:lang w:eastAsia="zh-HK"/>
        </w:rPr>
        <w:t xml:space="preserve"> Round Selection </w:t>
      </w:r>
      <w:r w:rsidR="00DE2C4C" w:rsidRPr="00F75A14">
        <w:rPr>
          <w:rFonts w:eastAsia="標楷體"/>
          <w:b/>
          <w:sz w:val="28"/>
          <w:szCs w:val="28"/>
        </w:rPr>
        <w:t xml:space="preserve">Application Form </w:t>
      </w:r>
    </w:p>
    <w:p w14:paraId="672A6659" w14:textId="77777777" w:rsidR="00482764" w:rsidRPr="00F75A14" w:rsidRDefault="00482764" w:rsidP="00354D4E">
      <w:pPr>
        <w:spacing w:beforeLines="50" w:before="180" w:line="300" w:lineRule="exact"/>
        <w:jc w:val="center"/>
        <w:rPr>
          <w:rFonts w:eastAsia="標楷體"/>
          <w:b/>
          <w:sz w:val="28"/>
          <w:szCs w:val="28"/>
          <w:lang w:eastAsia="zh-HK"/>
        </w:rPr>
      </w:pPr>
    </w:p>
    <w:p w14:paraId="6F822CBD" w14:textId="77777777" w:rsidR="00E5115E" w:rsidRPr="00F75A14" w:rsidRDefault="00645820" w:rsidP="00354D4E">
      <w:pPr>
        <w:spacing w:after="120" w:line="300" w:lineRule="exact"/>
        <w:jc w:val="center"/>
        <w:rPr>
          <w:rFonts w:eastAsia="標楷體"/>
          <w:szCs w:val="24"/>
          <w:u w:val="single"/>
          <w:lang w:eastAsia="zh-HK"/>
        </w:rPr>
      </w:pPr>
      <w:r w:rsidRPr="00F75A14">
        <w:rPr>
          <w:rFonts w:eastAsia="標楷體"/>
          <w:szCs w:val="24"/>
        </w:rPr>
        <w:t>截止日期：</w:t>
      </w:r>
      <w:r w:rsidRPr="00F75A14">
        <w:rPr>
          <w:rFonts w:eastAsia="標楷體"/>
          <w:szCs w:val="24"/>
          <w:u w:val="single"/>
        </w:rPr>
        <w:t>20</w:t>
      </w:r>
      <w:r w:rsidR="009B1BF1">
        <w:rPr>
          <w:rFonts w:eastAsia="標楷體" w:hint="eastAsia"/>
          <w:szCs w:val="24"/>
          <w:u w:val="single"/>
        </w:rPr>
        <w:t>23</w:t>
      </w:r>
      <w:r w:rsidRPr="00F75A14">
        <w:rPr>
          <w:rFonts w:eastAsia="標楷體"/>
          <w:szCs w:val="24"/>
          <w:u w:val="single"/>
        </w:rPr>
        <w:t>年</w:t>
      </w:r>
      <w:r w:rsidR="009B1BF1">
        <w:rPr>
          <w:rFonts w:eastAsia="標楷體" w:hint="eastAsia"/>
          <w:szCs w:val="24"/>
          <w:u w:val="single"/>
        </w:rPr>
        <w:t>1</w:t>
      </w:r>
      <w:r w:rsidRPr="00F75A14">
        <w:rPr>
          <w:rFonts w:eastAsia="標楷體"/>
          <w:szCs w:val="24"/>
          <w:u w:val="single"/>
        </w:rPr>
        <w:t>月</w:t>
      </w:r>
      <w:r w:rsidR="009B1BF1">
        <w:rPr>
          <w:rFonts w:eastAsia="標楷體" w:hint="eastAsia"/>
          <w:szCs w:val="24"/>
          <w:u w:val="single"/>
        </w:rPr>
        <w:t>30</w:t>
      </w:r>
      <w:r w:rsidRPr="00F75A14">
        <w:rPr>
          <w:rFonts w:eastAsia="標楷體"/>
          <w:szCs w:val="24"/>
          <w:u w:val="single"/>
        </w:rPr>
        <w:t>日</w:t>
      </w:r>
      <w:r w:rsidR="006525A1" w:rsidRPr="00F75A14">
        <w:rPr>
          <w:rFonts w:eastAsia="標楷體"/>
          <w:szCs w:val="24"/>
          <w:u w:val="single"/>
        </w:rPr>
        <w:t>（</w:t>
      </w:r>
      <w:r w:rsidRPr="00F75A14">
        <w:rPr>
          <w:rFonts w:eastAsia="標楷體"/>
          <w:szCs w:val="24"/>
          <w:u w:val="single"/>
        </w:rPr>
        <w:t>星期</w:t>
      </w:r>
      <w:r w:rsidR="009B1BF1">
        <w:rPr>
          <w:rFonts w:eastAsia="標楷體" w:hint="eastAsia"/>
          <w:szCs w:val="24"/>
          <w:u w:val="single"/>
        </w:rPr>
        <w:t>一</w:t>
      </w:r>
      <w:r w:rsidR="006525A1" w:rsidRPr="00F75A14">
        <w:rPr>
          <w:rFonts w:eastAsia="標楷體"/>
          <w:szCs w:val="24"/>
          <w:u w:val="single"/>
        </w:rPr>
        <w:t>）</w:t>
      </w:r>
      <w:r w:rsidR="00AD109B" w:rsidRPr="00F75A14">
        <w:rPr>
          <w:rFonts w:eastAsia="標楷體"/>
          <w:szCs w:val="24"/>
          <w:u w:val="single"/>
        </w:rPr>
        <w:t>下</w:t>
      </w:r>
      <w:r w:rsidRPr="00F75A14">
        <w:rPr>
          <w:rFonts w:eastAsia="標楷體"/>
          <w:szCs w:val="24"/>
          <w:u w:val="single"/>
        </w:rPr>
        <w:t>午</w:t>
      </w:r>
      <w:r w:rsidRPr="00F75A14">
        <w:rPr>
          <w:rFonts w:eastAsia="標楷體"/>
          <w:szCs w:val="24"/>
          <w:u w:val="single"/>
        </w:rPr>
        <w:t>6</w:t>
      </w:r>
      <w:r w:rsidRPr="00F75A14">
        <w:rPr>
          <w:rFonts w:eastAsia="標楷體"/>
          <w:szCs w:val="24"/>
          <w:u w:val="single"/>
        </w:rPr>
        <w:t>時</w:t>
      </w:r>
      <w:r w:rsidR="00460909" w:rsidRPr="00F75A14">
        <w:rPr>
          <w:rFonts w:eastAsia="標楷體"/>
          <w:szCs w:val="24"/>
          <w:u w:val="single"/>
        </w:rPr>
        <w:t>正</w:t>
      </w:r>
    </w:p>
    <w:p w14:paraId="7D3A070F" w14:textId="77777777" w:rsidR="00DE2C4C" w:rsidRPr="00F75A14" w:rsidRDefault="005C68DC" w:rsidP="00320516">
      <w:pPr>
        <w:spacing w:before="60" w:after="120" w:line="300" w:lineRule="exact"/>
        <w:jc w:val="center"/>
        <w:rPr>
          <w:rFonts w:eastAsia="標楷體"/>
          <w:b/>
          <w:sz w:val="21"/>
          <w:szCs w:val="21"/>
          <w:lang w:eastAsia="zh-HK"/>
        </w:rPr>
      </w:pPr>
      <w:r>
        <w:rPr>
          <w:rFonts w:eastAsia="標楷體"/>
          <w:sz w:val="22"/>
          <w:szCs w:val="24"/>
        </w:rPr>
        <w:t>Deadline: 6 p</w:t>
      </w:r>
      <w:r w:rsidR="0097697C">
        <w:rPr>
          <w:rFonts w:eastAsia="標楷體"/>
          <w:sz w:val="22"/>
          <w:szCs w:val="24"/>
        </w:rPr>
        <w:t>.</w:t>
      </w:r>
      <w:r>
        <w:rPr>
          <w:rFonts w:eastAsia="標楷體"/>
          <w:sz w:val="22"/>
          <w:szCs w:val="24"/>
        </w:rPr>
        <w:t>m</w:t>
      </w:r>
      <w:r w:rsidR="0097697C">
        <w:rPr>
          <w:rFonts w:eastAsia="標楷體"/>
          <w:sz w:val="22"/>
          <w:szCs w:val="24"/>
        </w:rPr>
        <w:t>.</w:t>
      </w:r>
      <w:r w:rsidR="00DE2C4C" w:rsidRPr="00F75A14">
        <w:rPr>
          <w:rFonts w:eastAsia="標楷體"/>
          <w:sz w:val="22"/>
          <w:szCs w:val="24"/>
        </w:rPr>
        <w:t xml:space="preserve">, </w:t>
      </w:r>
      <w:r w:rsidR="009B1BF1">
        <w:rPr>
          <w:rFonts w:eastAsia="標楷體" w:hint="eastAsia"/>
          <w:sz w:val="22"/>
          <w:szCs w:val="24"/>
        </w:rPr>
        <w:t>30</w:t>
      </w:r>
      <w:r w:rsidR="00D52127" w:rsidRPr="00F75A14">
        <w:rPr>
          <w:rFonts w:eastAsia="標楷體"/>
          <w:sz w:val="22"/>
          <w:szCs w:val="24"/>
          <w:vertAlign w:val="superscript"/>
        </w:rPr>
        <w:t>th</w:t>
      </w:r>
      <w:r w:rsidR="00191857" w:rsidRPr="00F75A14">
        <w:rPr>
          <w:rFonts w:eastAsia="標楷體"/>
          <w:sz w:val="22"/>
          <w:szCs w:val="24"/>
        </w:rPr>
        <w:t xml:space="preserve"> </w:t>
      </w:r>
      <w:r w:rsidR="00632F36">
        <w:rPr>
          <w:rFonts w:eastAsia="標楷體" w:hint="eastAsia"/>
          <w:sz w:val="22"/>
          <w:szCs w:val="24"/>
        </w:rPr>
        <w:t xml:space="preserve">January </w:t>
      </w:r>
      <w:r w:rsidR="00632F36">
        <w:rPr>
          <w:rFonts w:eastAsia="標楷體"/>
          <w:sz w:val="22"/>
          <w:szCs w:val="24"/>
        </w:rPr>
        <w:t>20</w:t>
      </w:r>
      <w:r w:rsidR="009B1BF1">
        <w:rPr>
          <w:rFonts w:eastAsia="標楷體" w:hint="eastAsia"/>
          <w:sz w:val="22"/>
          <w:szCs w:val="24"/>
        </w:rPr>
        <w:t>23</w:t>
      </w:r>
      <w:r w:rsidR="00DE2C4C" w:rsidRPr="00F75A14">
        <w:rPr>
          <w:rFonts w:eastAsia="標楷體"/>
          <w:sz w:val="22"/>
          <w:szCs w:val="24"/>
        </w:rPr>
        <w:t xml:space="preserve"> (</w:t>
      </w:r>
      <w:r w:rsidR="00D8336A" w:rsidRPr="00F75A14">
        <w:rPr>
          <w:rFonts w:eastAsia="標楷體"/>
          <w:sz w:val="22"/>
          <w:szCs w:val="24"/>
        </w:rPr>
        <w:t>M</w:t>
      </w:r>
      <w:r w:rsidR="00D8336A" w:rsidRPr="00F75A14">
        <w:rPr>
          <w:rFonts w:eastAsia="標楷體"/>
          <w:sz w:val="22"/>
          <w:szCs w:val="24"/>
          <w:lang w:eastAsia="zh-HK"/>
        </w:rPr>
        <w:t>on</w:t>
      </w:r>
      <w:r w:rsidR="00DE2C4C" w:rsidRPr="00F75A14">
        <w:rPr>
          <w:rFonts w:eastAsia="標楷體"/>
          <w:sz w:val="22"/>
          <w:szCs w:val="24"/>
        </w:rPr>
        <w:t>day)</w:t>
      </w:r>
      <w:r w:rsidR="00320516">
        <w:rPr>
          <w:rFonts w:eastAsia="標楷體"/>
          <w:sz w:val="22"/>
          <w:szCs w:val="24"/>
        </w:rPr>
        <w:br/>
      </w:r>
    </w:p>
    <w:tbl>
      <w:tblPr>
        <w:tblW w:w="10578" w:type="dxa"/>
        <w:tblInd w:w="-10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3"/>
        <w:gridCol w:w="3930"/>
        <w:gridCol w:w="351"/>
        <w:gridCol w:w="709"/>
        <w:gridCol w:w="1367"/>
        <w:gridCol w:w="1117"/>
        <w:gridCol w:w="351"/>
        <w:gridCol w:w="2410"/>
      </w:tblGrid>
      <w:tr w:rsidR="00E5115E" w:rsidRPr="00F75A14" w14:paraId="5AA882EA" w14:textId="77777777" w:rsidTr="003B74AE">
        <w:trPr>
          <w:cantSplit/>
          <w:trHeight w:val="133"/>
        </w:trPr>
        <w:tc>
          <w:tcPr>
            <w:tcW w:w="3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37501D" w14:textId="77777777" w:rsidR="00E5115E" w:rsidRPr="00F75A14" w:rsidRDefault="00E5115E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  <w:lang w:eastAsia="zh-HK"/>
              </w:rPr>
            </w:pPr>
          </w:p>
        </w:tc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0000" w:themeFill="text1"/>
          </w:tcPr>
          <w:p w14:paraId="53B373E0" w14:textId="77777777" w:rsidR="00E5115E" w:rsidRPr="00F75A14" w:rsidRDefault="00E5115E" w:rsidP="009F15E8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  <w:lang w:eastAsia="zh-HK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br w:type="page"/>
            </w:r>
            <w:r w:rsidR="009F15E8" w:rsidRPr="00F75A14">
              <w:rPr>
                <w:rFonts w:ascii="Times New Roman" w:eastAsia="標楷體" w:hAnsi="Times New Roman"/>
                <w:b/>
                <w:sz w:val="20"/>
              </w:rPr>
              <w:t>報名</w:t>
            </w:r>
            <w:r w:rsidR="00DF7307" w:rsidRPr="00F75A14">
              <w:rPr>
                <w:rFonts w:ascii="Times New Roman" w:eastAsia="標楷體" w:hAnsi="Times New Roman"/>
                <w:b/>
                <w:sz w:val="20"/>
              </w:rPr>
              <w:t>者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資料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 xml:space="preserve">  </w:t>
            </w:r>
            <w:r w:rsidR="00DE2C4C" w:rsidRPr="00F75A14">
              <w:rPr>
                <w:rFonts w:ascii="Times New Roman" w:eastAsia="標楷體" w:hAnsi="Times New Roman"/>
                <w:b/>
                <w:sz w:val="20"/>
              </w:rPr>
              <w:t xml:space="preserve">Particulars of the </w:t>
            </w:r>
            <w:r w:rsidR="009F15E8" w:rsidRPr="00F75A14">
              <w:rPr>
                <w:rFonts w:ascii="Times New Roman" w:eastAsia="標楷體" w:hAnsi="Times New Roman"/>
                <w:b/>
                <w:sz w:val="20"/>
                <w:lang w:eastAsia="zh-HK"/>
              </w:rPr>
              <w:t>Applicant</w:t>
            </w:r>
            <w:r w:rsidR="00051474">
              <w:rPr>
                <w:rFonts w:ascii="Times New Roman" w:eastAsia="標楷體" w:hAnsi="Times New Roman" w:hint="eastAsia"/>
                <w:b/>
                <w:sz w:val="20"/>
                <w:lang w:eastAsia="zh-HK"/>
              </w:rPr>
              <w:t>(s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DAB6C7B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E5115E" w:rsidRPr="00F75A14" w14:paraId="61D8EF63" w14:textId="77777777" w:rsidTr="003B74AE">
        <w:trPr>
          <w:cantSplit/>
          <w:trHeight w:val="133"/>
        </w:trPr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02EB378F" w14:textId="77777777" w:rsidR="00E5115E" w:rsidRPr="00F75A14" w:rsidRDefault="00E5115E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</w:rPr>
            </w:pPr>
          </w:p>
        </w:tc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40AE088" w14:textId="77777777" w:rsidR="00E5115E" w:rsidRPr="00F75A14" w:rsidRDefault="009F15E8" w:rsidP="009F15E8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t>報名</w:t>
            </w:r>
            <w:r w:rsidR="00DF7307" w:rsidRPr="00F75A14">
              <w:rPr>
                <w:rFonts w:ascii="Times New Roman" w:eastAsia="標楷體" w:hAnsi="Times New Roman"/>
                <w:b/>
                <w:sz w:val="20"/>
              </w:rPr>
              <w:t>者</w:t>
            </w:r>
            <w:proofErr w:type="gramStart"/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>一</w:t>
            </w:r>
            <w:proofErr w:type="gramEnd"/>
            <w:r w:rsidR="003A4E2B" w:rsidRPr="00F75A14">
              <w:rPr>
                <w:rFonts w:ascii="Times New Roman" w:eastAsia="標楷體" w:hAnsi="Times New Roman"/>
                <w:b/>
                <w:sz w:val="20"/>
              </w:rPr>
              <w:t>（將擔任導演）</w:t>
            </w:r>
            <w:r w:rsidR="00DE2C4C" w:rsidRPr="00F75A14">
              <w:rPr>
                <w:rFonts w:ascii="Times New Roman" w:eastAsia="標楷體" w:hAnsi="Times New Roman"/>
                <w:b/>
                <w:sz w:val="20"/>
                <w:lang w:eastAsia="zh-HK"/>
              </w:rPr>
              <w:t xml:space="preserve"> </w:t>
            </w:r>
            <w:r w:rsidRPr="00F75A14">
              <w:rPr>
                <w:rFonts w:ascii="Times New Roman" w:eastAsia="標楷體" w:hAnsi="Times New Roman"/>
                <w:b/>
                <w:sz w:val="20"/>
                <w:lang w:eastAsia="zh-HK"/>
              </w:rPr>
              <w:t>Applicant</w:t>
            </w:r>
            <w:r w:rsidR="00DE2C4C" w:rsidRPr="00F75A14">
              <w:rPr>
                <w:rFonts w:ascii="Times New Roman" w:eastAsia="標楷體" w:hAnsi="Times New Roman"/>
                <w:b/>
                <w:sz w:val="20"/>
              </w:rPr>
              <w:t xml:space="preserve"> (will participate as Director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05A809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D52127" w:rsidRPr="00F75A14" w14:paraId="2520BA30" w14:textId="77777777" w:rsidTr="003B74AE">
        <w:trPr>
          <w:cantSplit/>
          <w:trHeight w:val="1361"/>
        </w:trPr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5A39BBE3" w14:textId="77777777" w:rsidR="00D52127" w:rsidRPr="00F75A14" w:rsidRDefault="00D52127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</w:rPr>
            </w:pPr>
          </w:p>
        </w:tc>
        <w:tc>
          <w:tcPr>
            <w:tcW w:w="42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AD6AA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中文姓名（小姐／女士／先生）</w:t>
            </w:r>
          </w:p>
          <w:p w14:paraId="4D2BDC58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 xml:space="preserve">Name in </w:t>
            </w:r>
            <w:r w:rsidRPr="00F75A14">
              <w:rPr>
                <w:rFonts w:eastAsia="標楷體"/>
                <w:sz w:val="20"/>
                <w:lang w:eastAsia="zh-HK"/>
              </w:rPr>
              <w:t>Chinese</w:t>
            </w:r>
            <w:r w:rsidRPr="00F75A14">
              <w:rPr>
                <w:rFonts w:eastAsia="標楷體"/>
                <w:sz w:val="20"/>
              </w:rPr>
              <w:t xml:space="preserve"> (Miss. / Ms. / Mr.)</w:t>
            </w:r>
          </w:p>
          <w:p w14:paraId="41C8F396" w14:textId="77777777" w:rsidR="00D52127" w:rsidRPr="00F75A14" w:rsidRDefault="00D52127" w:rsidP="009F15E8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3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20B1C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英文姓名（小姐／女士／先生）</w:t>
            </w:r>
          </w:p>
          <w:p w14:paraId="34360536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Name in English (Miss. / Ms. / Mr.)</w:t>
            </w:r>
          </w:p>
          <w:p w14:paraId="72A3D3EC" w14:textId="77777777" w:rsidR="00D52127" w:rsidRPr="00F75A14" w:rsidRDefault="00D52127" w:rsidP="009F15E8">
            <w:pPr>
              <w:pStyle w:val="aa"/>
              <w:spacing w:before="40" w:after="40"/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0B940D" w14:textId="77777777" w:rsidR="00D52127" w:rsidRPr="00F75A14" w:rsidRDefault="00D52127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0E27B00A" w14:textId="77777777" w:rsidR="007C6ED4" w:rsidRPr="00F75A14" w:rsidRDefault="007C6ED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60061E4C" w14:textId="77777777" w:rsidR="007C6ED4" w:rsidRPr="00F75A14" w:rsidRDefault="007C6ED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44EAFD9C" w14:textId="77777777" w:rsidR="007C6ED4" w:rsidRPr="00F75A14" w:rsidRDefault="007C6ED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4B94D5A5" w14:textId="77777777" w:rsidR="00D52127" w:rsidRDefault="00D52127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3DEEC669" w14:textId="77777777" w:rsidR="00051474" w:rsidRDefault="0005147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3656B9AB" w14:textId="77777777" w:rsidR="00051474" w:rsidRDefault="0005147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45FB0818" w14:textId="77777777" w:rsidR="00051474" w:rsidRPr="00F75A14" w:rsidRDefault="00051474" w:rsidP="00D5212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671BB5ED" w14:textId="77777777" w:rsidR="007F6E66" w:rsidRDefault="007F6E66" w:rsidP="007F6E66">
            <w:pPr>
              <w:widowControl/>
              <w:jc w:val="center"/>
              <w:rPr>
                <w:rFonts w:eastAsia="標楷體"/>
                <w:sz w:val="20"/>
              </w:rPr>
            </w:pPr>
            <w:r>
              <w:rPr>
                <w:rFonts w:eastAsia="標楷體" w:hint="eastAsia"/>
                <w:sz w:val="20"/>
              </w:rPr>
              <w:t>近期（</w:t>
            </w:r>
            <w:proofErr w:type="gramStart"/>
            <w:r>
              <w:rPr>
                <w:rFonts w:eastAsia="標楷體" w:hint="eastAsia"/>
                <w:sz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</w:rPr>
              <w:t>年內）之證件相</w:t>
            </w:r>
          </w:p>
          <w:p w14:paraId="4DA23653" w14:textId="77777777" w:rsidR="007F6E66" w:rsidRDefault="007F6E66" w:rsidP="007F6E66">
            <w:pPr>
              <w:widowControl/>
              <w:jc w:val="center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Recent Passport Photo</w:t>
            </w:r>
          </w:p>
          <w:p w14:paraId="02B0D7FE" w14:textId="77777777" w:rsidR="00D52127" w:rsidRPr="00F75A14" w:rsidRDefault="007F6E66" w:rsidP="007F6E66">
            <w:pPr>
              <w:widowControl/>
              <w:jc w:val="center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(</w:t>
            </w:r>
            <w:proofErr w:type="gramStart"/>
            <w:r>
              <w:rPr>
                <w:rFonts w:eastAsia="標楷體"/>
                <w:sz w:val="20"/>
              </w:rPr>
              <w:t>in</w:t>
            </w:r>
            <w:proofErr w:type="gramEnd"/>
            <w:r>
              <w:rPr>
                <w:rFonts w:eastAsia="標楷體"/>
                <w:sz w:val="20"/>
              </w:rPr>
              <w:t xml:space="preserve"> the past one year)</w:t>
            </w:r>
          </w:p>
        </w:tc>
      </w:tr>
      <w:tr w:rsidR="00D52127" w:rsidRPr="00F75A14" w14:paraId="769453E9" w14:textId="77777777" w:rsidTr="003B74AE">
        <w:trPr>
          <w:cantSplit/>
          <w:trHeight w:val="1361"/>
        </w:trPr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049F31CB" w14:textId="77777777" w:rsidR="00D52127" w:rsidRPr="00F75A14" w:rsidRDefault="00D52127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</w:rPr>
            </w:pPr>
          </w:p>
        </w:tc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3480F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中文聯絡住址</w:t>
            </w:r>
            <w:r w:rsidRPr="00F75A14">
              <w:rPr>
                <w:rFonts w:eastAsia="標楷體"/>
                <w:sz w:val="20"/>
              </w:rPr>
              <w:t>Correspondence Address in Chinese</w:t>
            </w:r>
          </w:p>
          <w:p w14:paraId="53128261" w14:textId="77777777" w:rsidR="00D52127" w:rsidRPr="00F75A14" w:rsidRDefault="00D52127" w:rsidP="009F15E8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2410" w:type="dxa"/>
            <w:vMerge/>
          </w:tcPr>
          <w:p w14:paraId="62486C05" w14:textId="77777777" w:rsidR="00D52127" w:rsidRPr="00F75A14" w:rsidRDefault="00D52127" w:rsidP="005463C1">
            <w:pPr>
              <w:pStyle w:val="aa"/>
              <w:rPr>
                <w:rFonts w:ascii="Times New Roman" w:eastAsia="標楷體" w:hAnsi="Times New Roman"/>
                <w:sz w:val="20"/>
              </w:rPr>
            </w:pPr>
          </w:p>
        </w:tc>
      </w:tr>
      <w:tr w:rsidR="00D52127" w:rsidRPr="00F75A14" w14:paraId="169EBB08" w14:textId="77777777" w:rsidTr="003B74AE">
        <w:trPr>
          <w:cantSplit/>
          <w:trHeight w:val="1361"/>
        </w:trPr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4101652C" w14:textId="77777777" w:rsidR="00D52127" w:rsidRPr="00F75A14" w:rsidRDefault="00D52127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</w:rPr>
            </w:pPr>
          </w:p>
        </w:tc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FE6A8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英文聯絡住址</w:t>
            </w:r>
            <w:r w:rsidRPr="00F75A14">
              <w:rPr>
                <w:rFonts w:eastAsia="標楷體"/>
                <w:sz w:val="20"/>
              </w:rPr>
              <w:t>Correspondence Address in English</w:t>
            </w:r>
          </w:p>
          <w:p w14:paraId="4B99056E" w14:textId="77777777" w:rsidR="00D52127" w:rsidRPr="00F75A14" w:rsidRDefault="00D52127" w:rsidP="009F15E8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2410" w:type="dxa"/>
            <w:vMerge/>
          </w:tcPr>
          <w:p w14:paraId="1299C43A" w14:textId="77777777" w:rsidR="00D52127" w:rsidRPr="00F75A14" w:rsidRDefault="00D52127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D52127" w:rsidRPr="00F75A14" w14:paraId="0E6AF125" w14:textId="77777777" w:rsidTr="003B74AE">
        <w:trPr>
          <w:gridBefore w:val="1"/>
          <w:wBefore w:w="343" w:type="dxa"/>
          <w:cantSplit/>
          <w:trHeight w:hRule="exact" w:val="2834"/>
        </w:trPr>
        <w:tc>
          <w:tcPr>
            <w:tcW w:w="4281" w:type="dxa"/>
            <w:gridSpan w:val="2"/>
          </w:tcPr>
          <w:p w14:paraId="29F1BEC6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出生日期</w:t>
            </w:r>
            <w:r w:rsidR="00D67E1E">
              <w:rPr>
                <w:rFonts w:eastAsia="標楷體" w:hint="eastAsia"/>
                <w:sz w:val="20"/>
              </w:rPr>
              <w:t>（年／月／日）</w:t>
            </w:r>
            <w:r w:rsidR="00D67E1E">
              <w:rPr>
                <w:rFonts w:eastAsia="標楷體"/>
                <w:sz w:val="20"/>
              </w:rPr>
              <w:br/>
            </w:r>
            <w:r w:rsidRPr="00F75A14">
              <w:rPr>
                <w:rFonts w:eastAsia="標楷體"/>
                <w:sz w:val="20"/>
              </w:rPr>
              <w:t>Date of Birth</w:t>
            </w:r>
            <w:r w:rsidR="00D67E1E">
              <w:rPr>
                <w:rFonts w:eastAsia="標楷體" w:hint="eastAsia"/>
                <w:sz w:val="20"/>
              </w:rPr>
              <w:t xml:space="preserve"> (YYYY/MM/DD)</w:t>
            </w:r>
          </w:p>
          <w:p w14:paraId="4DDBEF00" w14:textId="77777777" w:rsidR="00D52127" w:rsidRPr="00F75A14" w:rsidRDefault="00D52127" w:rsidP="00D5212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</w:p>
          <w:p w14:paraId="3461D779" w14:textId="77777777" w:rsidR="00051474" w:rsidRDefault="00051474" w:rsidP="00D5212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</w:p>
          <w:p w14:paraId="3CF2D8B6" w14:textId="77777777" w:rsidR="00D52127" w:rsidRPr="00F75A14" w:rsidRDefault="004351EF" w:rsidP="00D5212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  <w:r>
              <w:rPr>
                <w:rFonts w:eastAsia="標楷體"/>
                <w:sz w:val="20"/>
                <w:lang w:eastAsia="zh-HK"/>
              </w:rPr>
              <w:br/>
            </w:r>
          </w:p>
          <w:p w14:paraId="2A182973" w14:textId="77777777" w:rsidR="00D52127" w:rsidRPr="00A11235" w:rsidRDefault="00D52127" w:rsidP="00A11235">
            <w:pPr>
              <w:spacing w:after="120"/>
              <w:rPr>
                <w:rFonts w:eastAsia="標楷體"/>
                <w:sz w:val="18"/>
                <w:lang w:eastAsia="zh-HK"/>
              </w:rPr>
            </w:pPr>
            <w:r w:rsidRPr="00A11235">
              <w:rPr>
                <w:rFonts w:eastAsia="標楷體"/>
                <w:sz w:val="18"/>
              </w:rPr>
              <w:t>於</w:t>
            </w:r>
            <w:r w:rsidR="00E510FC">
              <w:rPr>
                <w:rFonts w:eastAsia="標楷體"/>
                <w:b/>
                <w:sz w:val="18"/>
                <w:u w:val="single"/>
              </w:rPr>
              <w:t>20</w:t>
            </w:r>
            <w:r w:rsidR="00134610">
              <w:rPr>
                <w:rFonts w:eastAsia="標楷體" w:hint="eastAsia"/>
                <w:b/>
                <w:sz w:val="18"/>
                <w:u w:val="single"/>
              </w:rPr>
              <w:t>23</w:t>
            </w:r>
            <w:r w:rsidRPr="00A11235">
              <w:rPr>
                <w:rFonts w:eastAsia="標楷體"/>
                <w:b/>
                <w:sz w:val="18"/>
                <w:u w:val="single"/>
              </w:rPr>
              <w:t>年</w:t>
            </w:r>
            <w:r w:rsidR="00E510FC">
              <w:rPr>
                <w:rFonts w:eastAsia="標楷體"/>
                <w:b/>
                <w:sz w:val="18"/>
                <w:u w:val="single"/>
              </w:rPr>
              <w:t>1</w:t>
            </w:r>
            <w:r w:rsidRPr="00A11235">
              <w:rPr>
                <w:rFonts w:eastAsia="標楷體"/>
                <w:b/>
                <w:sz w:val="18"/>
                <w:u w:val="single"/>
              </w:rPr>
              <w:t>月</w:t>
            </w:r>
            <w:r w:rsidR="00134610">
              <w:rPr>
                <w:rFonts w:eastAsia="標楷體" w:hint="eastAsia"/>
                <w:b/>
                <w:sz w:val="18"/>
                <w:u w:val="single"/>
                <w:lang w:eastAsia="zh-HK"/>
              </w:rPr>
              <w:t>30</w:t>
            </w:r>
            <w:r w:rsidRPr="00A11235">
              <w:rPr>
                <w:rFonts w:eastAsia="標楷體"/>
                <w:b/>
                <w:sz w:val="18"/>
                <w:u w:val="single"/>
              </w:rPr>
              <w:t>日（星期一）</w:t>
            </w:r>
            <w:r w:rsidRPr="00A11235">
              <w:rPr>
                <w:rFonts w:eastAsia="標楷體"/>
                <w:sz w:val="18"/>
              </w:rPr>
              <w:t>當日為</w:t>
            </w:r>
            <w:r w:rsidRPr="00A11235">
              <w:rPr>
                <w:rFonts w:eastAsia="標楷體"/>
                <w:sz w:val="18"/>
              </w:rPr>
              <w:t>18</w:t>
            </w:r>
            <w:r w:rsidR="005164F1">
              <w:rPr>
                <w:rFonts w:eastAsia="標楷體" w:hint="eastAsia"/>
                <w:sz w:val="18"/>
              </w:rPr>
              <w:t>至</w:t>
            </w:r>
            <w:r w:rsidRPr="00A11235">
              <w:rPr>
                <w:rFonts w:eastAsia="標楷體"/>
                <w:sz w:val="18"/>
              </w:rPr>
              <w:t>35</w:t>
            </w:r>
            <w:r w:rsidR="005164F1">
              <w:rPr>
                <w:rFonts w:eastAsia="標楷體" w:hint="eastAsia"/>
                <w:sz w:val="18"/>
              </w:rPr>
              <w:t>歲</w:t>
            </w:r>
            <w:r w:rsidR="00A11235">
              <w:rPr>
                <w:rFonts w:eastAsia="標楷體"/>
                <w:sz w:val="18"/>
              </w:rPr>
              <w:br/>
            </w:r>
            <w:r w:rsidRPr="00A11235">
              <w:rPr>
                <w:rFonts w:eastAsia="標楷體"/>
                <w:sz w:val="18"/>
              </w:rPr>
              <w:t xml:space="preserve">Aged </w:t>
            </w:r>
            <w:r w:rsidR="00441E6C">
              <w:rPr>
                <w:rFonts w:eastAsia="標楷體" w:hint="eastAsia"/>
                <w:sz w:val="18"/>
              </w:rPr>
              <w:t xml:space="preserve">between </w:t>
            </w:r>
            <w:r w:rsidRPr="00A11235">
              <w:rPr>
                <w:rFonts w:eastAsia="標楷體"/>
                <w:sz w:val="18"/>
              </w:rPr>
              <w:t>18</w:t>
            </w:r>
            <w:r w:rsidR="00441E6C">
              <w:rPr>
                <w:rFonts w:eastAsia="標楷體" w:hint="eastAsia"/>
                <w:sz w:val="18"/>
              </w:rPr>
              <w:t xml:space="preserve"> and</w:t>
            </w:r>
            <w:r w:rsidRPr="00A11235">
              <w:rPr>
                <w:rFonts w:eastAsia="標楷體"/>
                <w:sz w:val="18"/>
              </w:rPr>
              <w:t xml:space="preserve"> 35 as at </w:t>
            </w:r>
            <w:r w:rsidR="00134610">
              <w:rPr>
                <w:rFonts w:eastAsia="標楷體" w:hint="eastAsia"/>
                <w:b/>
                <w:sz w:val="18"/>
                <w:u w:val="single"/>
                <w:lang w:eastAsia="zh-HK"/>
              </w:rPr>
              <w:t>30</w:t>
            </w:r>
            <w:r w:rsidR="00134610">
              <w:rPr>
                <w:rFonts w:eastAsia="標楷體" w:hint="eastAsia"/>
                <w:b/>
                <w:sz w:val="18"/>
                <w:u w:val="single"/>
                <w:vertAlign w:val="superscript"/>
                <w:lang w:eastAsia="zh-HK"/>
              </w:rPr>
              <w:t>th</w:t>
            </w:r>
            <w:r w:rsidR="00CF4C41">
              <w:rPr>
                <w:rFonts w:eastAsia="標楷體"/>
                <w:b/>
                <w:sz w:val="18"/>
                <w:u w:val="single"/>
              </w:rPr>
              <w:t xml:space="preserve"> January 202</w:t>
            </w:r>
            <w:r w:rsidR="00134610">
              <w:rPr>
                <w:rFonts w:eastAsia="標楷體" w:hint="eastAsia"/>
                <w:b/>
                <w:sz w:val="18"/>
                <w:u w:val="single"/>
              </w:rPr>
              <w:t>3</w:t>
            </w:r>
            <w:r w:rsidR="004351EF">
              <w:rPr>
                <w:rFonts w:eastAsia="標楷體"/>
                <w:b/>
                <w:sz w:val="18"/>
                <w:u w:val="single"/>
              </w:rPr>
              <w:t xml:space="preserve"> (</w:t>
            </w:r>
            <w:r w:rsidR="00CF4C41">
              <w:rPr>
                <w:rFonts w:eastAsia="標楷體" w:hint="eastAsia"/>
                <w:b/>
                <w:sz w:val="18"/>
                <w:u w:val="single"/>
                <w:lang w:eastAsia="zh-HK"/>
              </w:rPr>
              <w:t>Monday</w:t>
            </w:r>
            <w:r w:rsidRPr="00A11235">
              <w:rPr>
                <w:rFonts w:eastAsia="標楷體"/>
                <w:b/>
                <w:sz w:val="18"/>
                <w:u w:val="single"/>
              </w:rPr>
              <w:t>)</w:t>
            </w:r>
          </w:p>
          <w:p w14:paraId="0FB78278" w14:textId="77777777" w:rsidR="00D52127" w:rsidRPr="00F75A14" w:rsidRDefault="00D52127" w:rsidP="00886B2A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3544" w:type="dxa"/>
            <w:gridSpan w:val="4"/>
          </w:tcPr>
          <w:p w14:paraId="627719CF" w14:textId="547F9397" w:rsidR="00D52127" w:rsidRPr="00F75A14" w:rsidRDefault="00D52127" w:rsidP="3124D7AC">
            <w:pPr>
              <w:spacing w:before="40" w:after="20"/>
              <w:rPr>
                <w:rFonts w:eastAsia="標楷體"/>
                <w:sz w:val="20"/>
              </w:rPr>
            </w:pPr>
            <w:r w:rsidRPr="3124D7AC">
              <w:rPr>
                <w:rFonts w:eastAsia="標楷體"/>
                <w:sz w:val="20"/>
              </w:rPr>
              <w:t>香港身</w:t>
            </w:r>
            <w:r w:rsidR="47B9C071" w:rsidRPr="3124D7AC">
              <w:rPr>
                <w:rFonts w:eastAsia="標楷體"/>
                <w:sz w:val="20"/>
              </w:rPr>
              <w:t>份</w:t>
            </w:r>
            <w:r w:rsidRPr="3124D7AC">
              <w:rPr>
                <w:rFonts w:eastAsia="標楷體"/>
                <w:sz w:val="20"/>
              </w:rPr>
              <w:t>證號碼</w:t>
            </w:r>
            <w:r w:rsidRPr="3124D7AC">
              <w:rPr>
                <w:rFonts w:eastAsia="標楷體"/>
                <w:sz w:val="20"/>
              </w:rPr>
              <w:t xml:space="preserve">HKID Card No. </w:t>
            </w:r>
          </w:p>
          <w:p w14:paraId="1FC39945" w14:textId="77777777" w:rsidR="00D52127" w:rsidRPr="00F75A14" w:rsidRDefault="00D52127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0562CB0E" w14:textId="77777777" w:rsidR="00D52127" w:rsidRDefault="004351EF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>
              <w:rPr>
                <w:rFonts w:eastAsia="標楷體"/>
                <w:sz w:val="20"/>
                <w:lang w:eastAsia="zh-HK"/>
              </w:rPr>
              <w:br/>
            </w:r>
          </w:p>
          <w:p w14:paraId="34CE0A41" w14:textId="77777777" w:rsidR="00051474" w:rsidRPr="00F75A14" w:rsidRDefault="00051474" w:rsidP="00D5212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0AEA8A78" w14:textId="6C87A78F" w:rsidR="00D52127" w:rsidRPr="00A11235" w:rsidRDefault="00D52127" w:rsidP="3124D7AC">
            <w:pPr>
              <w:spacing w:before="40" w:after="20"/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</w:pPr>
            <w:r w:rsidRPr="3124D7AC">
              <w:rPr>
                <w:rFonts w:eastAsia="標楷體"/>
                <w:sz w:val="18"/>
                <w:szCs w:val="18"/>
              </w:rPr>
              <w:t>參加初選者必須為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香港永久性居民，在香港智能身</w:t>
            </w:r>
            <w:r w:rsidR="717B48C7"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份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證出生</w:t>
            </w:r>
            <w:proofErr w:type="gramStart"/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日期下印有</w:t>
            </w:r>
            <w:proofErr w:type="gramEnd"/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A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、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R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或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U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字母</w:t>
            </w:r>
            <w:r>
              <w:br/>
            </w:r>
            <w:r w:rsidRPr="3124D7AC">
              <w:rPr>
                <w:rFonts w:eastAsia="標楷體"/>
                <w:sz w:val="18"/>
                <w:szCs w:val="18"/>
              </w:rPr>
              <w:t xml:space="preserve">Candidates must be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 xml:space="preserve">Hong Kong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permanent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residents, and the letter “A”, “R” or “U” should appear below the date of birth on the HK Smart ID</w:t>
            </w:r>
          </w:p>
        </w:tc>
        <w:tc>
          <w:tcPr>
            <w:tcW w:w="2410" w:type="dxa"/>
          </w:tcPr>
          <w:p w14:paraId="5ED9C715" w14:textId="77777777" w:rsidR="00D52127" w:rsidRPr="00F75A14" w:rsidRDefault="00475FA5" w:rsidP="00491AEA">
            <w:pPr>
              <w:spacing w:before="40" w:after="120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電郵</w:t>
            </w:r>
            <w:r>
              <w:rPr>
                <w:rFonts w:eastAsia="標楷體"/>
                <w:sz w:val="20"/>
              </w:rPr>
              <w:t>Email</w:t>
            </w:r>
          </w:p>
        </w:tc>
      </w:tr>
      <w:tr w:rsidR="00491AEA" w:rsidRPr="00F75A14" w14:paraId="49F3E6D5" w14:textId="77777777" w:rsidTr="003B74AE">
        <w:trPr>
          <w:gridBefore w:val="1"/>
          <w:wBefore w:w="343" w:type="dxa"/>
          <w:cantSplit/>
          <w:trHeight w:hRule="exact" w:val="989"/>
        </w:trPr>
        <w:tc>
          <w:tcPr>
            <w:tcW w:w="4281" w:type="dxa"/>
            <w:gridSpan w:val="2"/>
          </w:tcPr>
          <w:p w14:paraId="1D362575" w14:textId="77777777" w:rsidR="00491AEA" w:rsidRPr="00F75A14" w:rsidRDefault="00491AEA" w:rsidP="00886B2A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聯絡電話（手提）</w:t>
            </w:r>
          </w:p>
          <w:p w14:paraId="4B4F3430" w14:textId="77777777" w:rsidR="00491AEA" w:rsidRPr="00F75A14" w:rsidRDefault="00482764" w:rsidP="00886B2A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Contact</w:t>
            </w:r>
            <w:r w:rsidR="00491AEA" w:rsidRPr="00F75A14">
              <w:rPr>
                <w:rFonts w:eastAsia="標楷體"/>
                <w:sz w:val="20"/>
              </w:rPr>
              <w:t xml:space="preserve"> No. (Mobile)</w:t>
            </w:r>
          </w:p>
          <w:p w14:paraId="62EBF3C5" w14:textId="77777777" w:rsidR="00491AEA" w:rsidRPr="00F75A14" w:rsidRDefault="00491AEA" w:rsidP="00886B2A">
            <w:pPr>
              <w:spacing w:before="40" w:after="120" w:line="0" w:lineRule="atLeast"/>
              <w:rPr>
                <w:rFonts w:eastAsia="標楷體"/>
                <w:sz w:val="20"/>
              </w:rPr>
            </w:pPr>
          </w:p>
          <w:p w14:paraId="6D98A12B" w14:textId="77777777" w:rsidR="00491AEA" w:rsidRPr="00F75A14" w:rsidRDefault="00491AEA" w:rsidP="0055651D">
            <w:pPr>
              <w:spacing w:before="40" w:after="120"/>
              <w:rPr>
                <w:rFonts w:eastAsia="標楷體"/>
                <w:sz w:val="20"/>
              </w:rPr>
            </w:pPr>
          </w:p>
          <w:p w14:paraId="2946DB82" w14:textId="77777777" w:rsidR="00491AEA" w:rsidRPr="00F75A14" w:rsidRDefault="00491AEA">
            <w:pPr>
              <w:spacing w:before="40" w:after="20"/>
              <w:rPr>
                <w:rFonts w:eastAsia="標楷體"/>
                <w:sz w:val="20"/>
              </w:rPr>
            </w:pPr>
          </w:p>
          <w:p w14:paraId="5997CC1D" w14:textId="77777777" w:rsidR="00491AEA" w:rsidRPr="00F75A14" w:rsidRDefault="00491AEA">
            <w:pPr>
              <w:spacing w:before="40" w:after="20"/>
              <w:rPr>
                <w:rFonts w:eastAsia="標楷體"/>
                <w:sz w:val="20"/>
              </w:rPr>
            </w:pPr>
          </w:p>
          <w:p w14:paraId="3041BC69" w14:textId="77777777" w:rsidR="00491AEA" w:rsidRPr="00F75A14" w:rsidRDefault="00491AEA" w:rsidP="00FE3A22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聯絡電話（住宅）</w:t>
            </w:r>
          </w:p>
          <w:p w14:paraId="7D8639D5" w14:textId="77777777" w:rsidR="00491AEA" w:rsidRPr="00F75A14" w:rsidRDefault="00491AEA" w:rsidP="00886B2A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Telephone No. (Home)</w:t>
            </w:r>
          </w:p>
          <w:p w14:paraId="110FFD37" w14:textId="77777777" w:rsidR="00491AEA" w:rsidRPr="00F75A14" w:rsidRDefault="00491AEA" w:rsidP="00FE3A22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5954" w:type="dxa"/>
            <w:gridSpan w:val="5"/>
          </w:tcPr>
          <w:p w14:paraId="3EADA4AC" w14:textId="77777777" w:rsidR="00491AEA" w:rsidRPr="00F75A14" w:rsidRDefault="00491AEA" w:rsidP="00491AEA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聯絡電話（住宅）</w:t>
            </w:r>
          </w:p>
          <w:p w14:paraId="6EC36615" w14:textId="77777777" w:rsidR="00491AEA" w:rsidRPr="00F75A14" w:rsidRDefault="00482764" w:rsidP="00491AEA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Contact</w:t>
            </w:r>
            <w:r w:rsidR="00491AEA" w:rsidRPr="00F75A14">
              <w:rPr>
                <w:rFonts w:eastAsia="標楷體"/>
                <w:sz w:val="20"/>
              </w:rPr>
              <w:t xml:space="preserve"> No. (Home)</w:t>
            </w:r>
          </w:p>
          <w:p w14:paraId="6B699379" w14:textId="77777777" w:rsidR="00491AEA" w:rsidRPr="00F75A14" w:rsidRDefault="00491AEA" w:rsidP="00FE3A22">
            <w:pPr>
              <w:spacing w:before="40" w:after="120"/>
              <w:rPr>
                <w:rFonts w:eastAsia="標楷體"/>
                <w:sz w:val="20"/>
              </w:rPr>
            </w:pPr>
          </w:p>
          <w:p w14:paraId="17D29EF5" w14:textId="77777777" w:rsidR="00491AEA" w:rsidRPr="00F75A14" w:rsidRDefault="00491AEA" w:rsidP="00FE3A22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傳真</w:t>
            </w:r>
          </w:p>
          <w:p w14:paraId="3A7FB48A" w14:textId="77777777" w:rsidR="00491AEA" w:rsidRPr="00F75A14" w:rsidRDefault="00491AEA" w:rsidP="00886B2A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Fax No.</w:t>
            </w:r>
          </w:p>
          <w:p w14:paraId="3FE9F23F" w14:textId="77777777" w:rsidR="00491AEA" w:rsidRPr="00F75A14" w:rsidRDefault="00491AEA" w:rsidP="00FE3A22">
            <w:pPr>
              <w:spacing w:before="40" w:after="120"/>
              <w:rPr>
                <w:rFonts w:eastAsia="標楷體"/>
                <w:sz w:val="20"/>
              </w:rPr>
            </w:pPr>
          </w:p>
        </w:tc>
      </w:tr>
      <w:tr w:rsidR="00E5115E" w:rsidRPr="00F75A14" w14:paraId="6C7CC734" w14:textId="77777777" w:rsidTr="003B74AE">
        <w:trPr>
          <w:gridBefore w:val="1"/>
          <w:wBefore w:w="343" w:type="dxa"/>
          <w:cantSplit/>
          <w:trHeight w:hRule="exact" w:val="1045"/>
        </w:trPr>
        <w:tc>
          <w:tcPr>
            <w:tcW w:w="4281" w:type="dxa"/>
            <w:gridSpan w:val="2"/>
            <w:tcBorders>
              <w:bottom w:val="single" w:sz="4" w:space="0" w:color="auto"/>
            </w:tcBorders>
          </w:tcPr>
          <w:p w14:paraId="0A0975FD" w14:textId="77777777" w:rsidR="00886B2A" w:rsidRPr="00F75A14" w:rsidRDefault="00E5115E" w:rsidP="00886B2A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現職</w:t>
            </w:r>
            <w:r w:rsidR="00886B2A" w:rsidRPr="00F75A14">
              <w:rPr>
                <w:rFonts w:eastAsia="標楷體"/>
                <w:sz w:val="20"/>
              </w:rPr>
              <w:t>Current Position</w:t>
            </w:r>
            <w:r w:rsidR="00BF50A2" w:rsidRPr="00F75A14">
              <w:rPr>
                <w:rFonts w:eastAsia="標楷體"/>
                <w:sz w:val="20"/>
                <w:lang w:eastAsia="zh-HK"/>
              </w:rPr>
              <w:t>（如適用</w:t>
            </w:r>
            <w:r w:rsidR="00BF50A2" w:rsidRPr="00F75A14">
              <w:rPr>
                <w:rFonts w:eastAsia="標楷體"/>
                <w:sz w:val="20"/>
                <w:lang w:eastAsia="zh-HK"/>
              </w:rPr>
              <w:t>if applicable</w:t>
            </w:r>
            <w:r w:rsidR="00BF50A2" w:rsidRPr="00F75A14">
              <w:rPr>
                <w:rFonts w:eastAsia="標楷體"/>
                <w:sz w:val="20"/>
                <w:lang w:eastAsia="zh-HK"/>
              </w:rPr>
              <w:t>）</w:t>
            </w:r>
          </w:p>
          <w:p w14:paraId="1F72F646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  <w:p w14:paraId="08CE6F91" w14:textId="77777777" w:rsidR="0059552C" w:rsidRPr="00F75A14" w:rsidRDefault="0059552C" w:rsidP="0059552C">
            <w:pPr>
              <w:spacing w:before="40" w:after="120"/>
              <w:rPr>
                <w:rFonts w:eastAsia="標楷體"/>
                <w:sz w:val="20"/>
              </w:rPr>
            </w:pPr>
          </w:p>
          <w:p w14:paraId="61CDCEAD" w14:textId="77777777" w:rsidR="0059552C" w:rsidRPr="00F75A14" w:rsidRDefault="0059552C" w:rsidP="0059552C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5954" w:type="dxa"/>
            <w:gridSpan w:val="5"/>
            <w:tcBorders>
              <w:bottom w:val="single" w:sz="4" w:space="0" w:color="auto"/>
            </w:tcBorders>
          </w:tcPr>
          <w:p w14:paraId="508B9E0C" w14:textId="77777777" w:rsidR="00886B2A" w:rsidRPr="00F75A14" w:rsidRDefault="00E5115E" w:rsidP="00886B2A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任職機構</w:t>
            </w:r>
            <w:r w:rsidR="00886B2A" w:rsidRPr="00F75A14">
              <w:rPr>
                <w:rFonts w:eastAsia="標楷體"/>
                <w:sz w:val="20"/>
              </w:rPr>
              <w:t>Current Employer</w:t>
            </w:r>
            <w:r w:rsidR="00BF50A2" w:rsidRPr="00F75A14">
              <w:rPr>
                <w:rFonts w:eastAsia="標楷體"/>
                <w:sz w:val="20"/>
                <w:lang w:eastAsia="zh-HK"/>
              </w:rPr>
              <w:t>（如適用</w:t>
            </w:r>
            <w:r w:rsidR="00BF50A2" w:rsidRPr="00F75A14">
              <w:rPr>
                <w:rFonts w:eastAsia="標楷體"/>
                <w:sz w:val="20"/>
                <w:lang w:eastAsia="zh-HK"/>
              </w:rPr>
              <w:t>if applicable</w:t>
            </w:r>
            <w:r w:rsidR="00BF50A2" w:rsidRPr="00F75A14">
              <w:rPr>
                <w:rFonts w:eastAsia="標楷體"/>
                <w:sz w:val="20"/>
                <w:lang w:eastAsia="zh-HK"/>
              </w:rPr>
              <w:t>）</w:t>
            </w:r>
          </w:p>
          <w:p w14:paraId="6BB9E253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  <w:p w14:paraId="23DE523C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460909" w:rsidRPr="00F75A14" w14:paraId="7F198FD2" w14:textId="77777777" w:rsidTr="003B74AE">
        <w:trPr>
          <w:gridBefore w:val="1"/>
          <w:wBefore w:w="343" w:type="dxa"/>
          <w:cantSplit/>
          <w:trHeight w:val="133"/>
        </w:trPr>
        <w:tc>
          <w:tcPr>
            <w:tcW w:w="782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14:paraId="00E59B21" w14:textId="77777777" w:rsidR="00460909" w:rsidRPr="00F75A14" w:rsidRDefault="00460909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color w:val="FFFFFF"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color w:val="FFFFFF"/>
                <w:sz w:val="20"/>
              </w:rPr>
              <w:t>履歷</w:t>
            </w:r>
            <w:r w:rsidRPr="00F75A14">
              <w:rPr>
                <w:rFonts w:ascii="Times New Roman" w:eastAsia="標楷體" w:hAnsi="Times New Roman"/>
                <w:b/>
                <w:color w:val="FFFFFF"/>
                <w:sz w:val="20"/>
              </w:rPr>
              <w:t>Curriculum Vita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14:paraId="52E56223" w14:textId="77777777" w:rsidR="00460909" w:rsidRPr="00F75A14" w:rsidRDefault="00460909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460909" w:rsidRPr="00F75A14" w14:paraId="7BD9FAFC" w14:textId="77777777" w:rsidTr="003B74AE">
        <w:trPr>
          <w:gridBefore w:val="1"/>
          <w:wBefore w:w="343" w:type="dxa"/>
          <w:cantSplit/>
          <w:trHeight w:val="1144"/>
        </w:trPr>
        <w:tc>
          <w:tcPr>
            <w:tcW w:w="428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0C571" w14:textId="77777777" w:rsidR="00460909" w:rsidRPr="00F75A14" w:rsidRDefault="00460909" w:rsidP="00886B2A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畢業</w:t>
            </w:r>
            <w:r w:rsidR="00D67E1E">
              <w:rPr>
                <w:rFonts w:eastAsia="標楷體" w:hint="eastAsia"/>
                <w:sz w:val="20"/>
              </w:rPr>
              <w:t>／</w:t>
            </w:r>
            <w:r w:rsidRPr="00F75A14">
              <w:rPr>
                <w:rFonts w:eastAsia="標楷體"/>
                <w:sz w:val="20"/>
                <w:lang w:eastAsia="zh-HK"/>
              </w:rPr>
              <w:t>現正就讀院校</w:t>
            </w:r>
          </w:p>
          <w:p w14:paraId="4192F4B1" w14:textId="77777777" w:rsidR="00460909" w:rsidRPr="00F75A14" w:rsidRDefault="00460909" w:rsidP="00886B2A">
            <w:pPr>
              <w:spacing w:before="40" w:after="20"/>
              <w:rPr>
                <w:rFonts w:eastAsia="標楷體"/>
                <w:b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Institution graduated from</w:t>
            </w:r>
            <w:r w:rsidR="00D67E1E">
              <w:rPr>
                <w:rFonts w:eastAsia="標楷體" w:hint="eastAsia"/>
                <w:sz w:val="20"/>
              </w:rPr>
              <w:t xml:space="preserve"> / C</w:t>
            </w:r>
            <w:r w:rsidRPr="00F75A14">
              <w:rPr>
                <w:rFonts w:eastAsia="標楷體"/>
                <w:sz w:val="20"/>
                <w:lang w:eastAsia="zh-HK"/>
              </w:rPr>
              <w:t>urrently studying in</w:t>
            </w:r>
          </w:p>
          <w:p w14:paraId="07547A01" w14:textId="77777777" w:rsidR="00460909" w:rsidRPr="00F75A14" w:rsidRDefault="00460909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</w:tc>
        <w:tc>
          <w:tcPr>
            <w:tcW w:w="354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EE70293" w14:textId="77777777" w:rsidR="00460909" w:rsidRPr="00F75A14" w:rsidRDefault="00460909" w:rsidP="00886B2A">
            <w:pPr>
              <w:widowControl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課程</w:t>
            </w:r>
            <w:proofErr w:type="spellStart"/>
            <w:r w:rsidRPr="00F75A14">
              <w:rPr>
                <w:rFonts w:eastAsia="標楷體"/>
                <w:sz w:val="20"/>
              </w:rPr>
              <w:t>Programme</w:t>
            </w:r>
            <w:proofErr w:type="spellEnd"/>
          </w:p>
          <w:p w14:paraId="5043CB0F" w14:textId="77777777" w:rsidR="00460909" w:rsidRPr="00F75A14" w:rsidRDefault="00460909">
            <w:pPr>
              <w:widowControl/>
              <w:rPr>
                <w:rFonts w:eastAsia="標楷體"/>
                <w:sz w:val="20"/>
              </w:rPr>
            </w:pPr>
          </w:p>
          <w:p w14:paraId="07459315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FC296" w14:textId="77777777" w:rsidR="00460909" w:rsidRPr="00F75A14" w:rsidRDefault="00460909" w:rsidP="00886B2A">
            <w:pPr>
              <w:widowControl/>
              <w:rPr>
                <w:rFonts w:eastAsia="標楷體"/>
                <w:sz w:val="20"/>
              </w:rPr>
            </w:pPr>
            <w:proofErr w:type="gramStart"/>
            <w:r w:rsidRPr="00F75A14">
              <w:rPr>
                <w:rFonts w:eastAsia="標楷體"/>
                <w:sz w:val="20"/>
              </w:rPr>
              <w:t>修讀年期</w:t>
            </w:r>
            <w:proofErr w:type="gramEnd"/>
            <w:r w:rsidRPr="00F75A14">
              <w:rPr>
                <w:rFonts w:eastAsia="標楷體"/>
                <w:sz w:val="20"/>
              </w:rPr>
              <w:t>Year of Study</w:t>
            </w:r>
          </w:p>
          <w:p w14:paraId="6537F28F" w14:textId="77777777" w:rsidR="00460909" w:rsidRPr="00F75A14" w:rsidRDefault="00460909">
            <w:pPr>
              <w:widowControl/>
              <w:rPr>
                <w:rFonts w:eastAsia="標楷體"/>
                <w:sz w:val="20"/>
              </w:rPr>
            </w:pPr>
          </w:p>
          <w:p w14:paraId="63E51290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由</w:t>
            </w:r>
            <w:r w:rsidRPr="00F75A14">
              <w:rPr>
                <w:rFonts w:eastAsia="標楷體"/>
                <w:sz w:val="20"/>
              </w:rPr>
              <w:t xml:space="preserve">            </w:t>
            </w:r>
            <w:r w:rsidRPr="00F75A14">
              <w:rPr>
                <w:rFonts w:eastAsia="標楷體"/>
                <w:sz w:val="20"/>
              </w:rPr>
              <w:t>至</w:t>
            </w:r>
          </w:p>
          <w:p w14:paraId="06E6F684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From          To</w:t>
            </w:r>
          </w:p>
        </w:tc>
      </w:tr>
      <w:tr w:rsidR="00460909" w:rsidRPr="00F75A14" w14:paraId="06707BD8" w14:textId="77777777" w:rsidTr="003B74AE">
        <w:trPr>
          <w:gridBefore w:val="1"/>
          <w:wBefore w:w="343" w:type="dxa"/>
          <w:cantSplit/>
          <w:trHeight w:val="2689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105E6" w14:textId="77777777" w:rsidR="00460909" w:rsidRPr="00F75A14" w:rsidRDefault="00460909" w:rsidP="00EE7452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lastRenderedPageBreak/>
              <w:t>電影製作經驗</w:t>
            </w:r>
            <w:r w:rsidR="00D67E1E">
              <w:rPr>
                <w:rFonts w:eastAsia="標楷體" w:hint="eastAsia"/>
                <w:sz w:val="20"/>
              </w:rPr>
              <w:t>（年份、片目、崗位）</w:t>
            </w:r>
            <w:r w:rsidR="00D67E1E">
              <w:rPr>
                <w:rFonts w:eastAsia="標楷體"/>
                <w:sz w:val="20"/>
              </w:rPr>
              <w:br/>
            </w:r>
            <w:r w:rsidR="00EE7452">
              <w:rPr>
                <w:rFonts w:eastAsia="標楷體"/>
                <w:sz w:val="20"/>
                <w:lang w:eastAsia="zh-HK"/>
              </w:rPr>
              <w:t>E</w:t>
            </w:r>
            <w:r w:rsidR="00EE7452" w:rsidRPr="00F75A14">
              <w:rPr>
                <w:rFonts w:eastAsia="標楷體"/>
                <w:sz w:val="20"/>
                <w:lang w:eastAsia="zh-HK"/>
              </w:rPr>
              <w:t xml:space="preserve">xperience </w:t>
            </w:r>
            <w:r w:rsidR="00EE7452">
              <w:rPr>
                <w:rFonts w:eastAsia="標楷體"/>
                <w:sz w:val="20"/>
                <w:lang w:eastAsia="zh-HK"/>
              </w:rPr>
              <w:t>in f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ilmmaking </w:t>
            </w:r>
            <w:r w:rsidR="00D67E1E">
              <w:rPr>
                <w:rFonts w:eastAsia="標楷體"/>
                <w:sz w:val="20"/>
                <w:lang w:eastAsia="zh-HK"/>
              </w:rPr>
              <w:t>(</w:t>
            </w:r>
            <w:r w:rsidR="00D67E1E">
              <w:rPr>
                <w:rFonts w:eastAsia="標楷體" w:hint="eastAsia"/>
                <w:sz w:val="20"/>
              </w:rPr>
              <w:t>Y</w:t>
            </w:r>
            <w:r w:rsidR="00D67E1E">
              <w:rPr>
                <w:rFonts w:eastAsia="標楷體"/>
                <w:sz w:val="20"/>
              </w:rPr>
              <w:t>ear, Film</w:t>
            </w:r>
            <w:r w:rsidR="00FF781B">
              <w:rPr>
                <w:rFonts w:eastAsia="標楷體"/>
                <w:sz w:val="20"/>
              </w:rPr>
              <w:t xml:space="preserve"> Title, Position</w:t>
            </w:r>
            <w:r w:rsidR="00D67E1E">
              <w:rPr>
                <w:rFonts w:eastAsia="標楷體" w:hint="eastAsia"/>
                <w:sz w:val="20"/>
              </w:rPr>
              <w:t>)</w:t>
            </w:r>
          </w:p>
        </w:tc>
      </w:tr>
      <w:tr w:rsidR="00460909" w:rsidRPr="00F75A14" w14:paraId="3DC7EE03" w14:textId="77777777" w:rsidTr="002C0C44">
        <w:trPr>
          <w:gridBefore w:val="1"/>
          <w:wBefore w:w="343" w:type="dxa"/>
          <w:cantSplit/>
          <w:trHeight w:val="2259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81300" w14:textId="77777777" w:rsidR="00460909" w:rsidRPr="00F75A14" w:rsidRDefault="00460909" w:rsidP="00886B2A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曾獲</w:t>
            </w:r>
            <w:proofErr w:type="gramStart"/>
            <w:r w:rsidRPr="00F75A14">
              <w:rPr>
                <w:rFonts w:eastAsia="標楷體"/>
                <w:sz w:val="20"/>
              </w:rPr>
              <w:t>本地</w:t>
            </w:r>
            <w:r w:rsidR="00C713E2" w:rsidRPr="00F75A14">
              <w:rPr>
                <w:rFonts w:eastAsia="標楷體"/>
                <w:sz w:val="20"/>
              </w:rPr>
              <w:t>／</w:t>
            </w:r>
            <w:proofErr w:type="gramEnd"/>
            <w:r w:rsidRPr="00F75A14">
              <w:rPr>
                <w:rFonts w:eastAsia="標楷體"/>
                <w:sz w:val="20"/>
              </w:rPr>
              <w:t>海外相關獎項</w:t>
            </w:r>
            <w:r w:rsidRPr="00F75A14">
              <w:rPr>
                <w:rFonts w:eastAsia="標楷體"/>
                <w:sz w:val="20"/>
                <w:lang w:eastAsia="zh-HK"/>
              </w:rPr>
              <w:t>（如有）</w:t>
            </w:r>
          </w:p>
          <w:p w14:paraId="64C0616F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R</w:t>
            </w:r>
            <w:r w:rsidR="00D67E1E">
              <w:rPr>
                <w:rFonts w:eastAsia="標楷體"/>
                <w:sz w:val="20"/>
              </w:rPr>
              <w:t xml:space="preserve">elevant local </w:t>
            </w:r>
            <w:r w:rsidR="00D67E1E">
              <w:rPr>
                <w:rFonts w:eastAsia="標楷體" w:hint="eastAsia"/>
                <w:sz w:val="20"/>
              </w:rPr>
              <w:t>/</w:t>
            </w:r>
            <w:r w:rsidRPr="00F75A14">
              <w:rPr>
                <w:rFonts w:eastAsia="標楷體"/>
                <w:sz w:val="20"/>
              </w:rPr>
              <w:t xml:space="preserve"> overseas awards received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(if any)</w:t>
            </w:r>
          </w:p>
        </w:tc>
      </w:tr>
      <w:tr w:rsidR="00460909" w:rsidRPr="00F75A14" w14:paraId="3E63BC4D" w14:textId="77777777" w:rsidTr="002C0C44">
        <w:trPr>
          <w:gridBefore w:val="1"/>
          <w:wBefore w:w="343" w:type="dxa"/>
          <w:cantSplit/>
          <w:trHeight w:val="2534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7E4290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有否曾經參與「鮮浪潮短片競賽」</w:t>
            </w:r>
            <w:r w:rsidR="00C713E2" w:rsidRPr="00F75A14">
              <w:rPr>
                <w:rFonts w:eastAsia="標楷體"/>
                <w:sz w:val="20"/>
              </w:rPr>
              <w:t>／</w:t>
            </w:r>
            <w:r w:rsidRPr="00F75A14">
              <w:rPr>
                <w:rFonts w:eastAsia="標楷體"/>
                <w:sz w:val="20"/>
              </w:rPr>
              <w:t>「鮮浪潮</w:t>
            </w:r>
            <w:r w:rsidR="00852F3D">
              <w:rPr>
                <w:rFonts w:eastAsia="標楷體" w:hint="eastAsia"/>
                <w:sz w:val="20"/>
              </w:rPr>
              <w:t>國際短片節</w:t>
            </w:r>
            <w:proofErr w:type="gramStart"/>
            <w:r w:rsidR="001F023C">
              <w:rPr>
                <w:rFonts w:eastAsia="標楷體" w:hint="eastAsia"/>
                <w:sz w:val="20"/>
              </w:rPr>
              <w:t>–</w:t>
            </w:r>
            <w:proofErr w:type="gramEnd"/>
            <w:r w:rsidR="00852F3D">
              <w:rPr>
                <w:rFonts w:eastAsia="標楷體"/>
                <w:sz w:val="20"/>
              </w:rPr>
              <w:t>本地競賽</w:t>
            </w:r>
            <w:r w:rsidRPr="00F75A14">
              <w:rPr>
                <w:rFonts w:eastAsia="標楷體"/>
                <w:sz w:val="20"/>
              </w:rPr>
              <w:t>」？</w:t>
            </w:r>
          </w:p>
          <w:p w14:paraId="0F0A7105" w14:textId="77777777" w:rsidR="00460909" w:rsidRPr="00F75A14" w:rsidRDefault="00460909" w:rsidP="008A6F85">
            <w:pPr>
              <w:spacing w:before="40" w:after="20" w:line="360" w:lineRule="auto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Have you ever participated in the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</w:t>
            </w:r>
            <w:r w:rsidRPr="00F75A14">
              <w:rPr>
                <w:rFonts w:eastAsia="標楷體"/>
                <w:sz w:val="20"/>
              </w:rPr>
              <w:t>“Fresh Wave Short Film Competition”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or </w:t>
            </w:r>
            <w:r w:rsidRPr="00F75A14">
              <w:rPr>
                <w:rFonts w:eastAsia="標楷體"/>
                <w:sz w:val="20"/>
              </w:rPr>
              <w:t>“Fresh Wave</w:t>
            </w:r>
            <w:r w:rsidR="00852F3D">
              <w:rPr>
                <w:rFonts w:eastAsia="標楷體"/>
                <w:sz w:val="20"/>
              </w:rPr>
              <w:t xml:space="preserve"> International Short Film Festival</w:t>
            </w:r>
            <w:r w:rsidRPr="00F75A14">
              <w:rPr>
                <w:rFonts w:eastAsia="標楷體"/>
                <w:sz w:val="20"/>
              </w:rPr>
              <w:t xml:space="preserve"> </w:t>
            </w:r>
            <w:r w:rsidR="00852F3D">
              <w:rPr>
                <w:rFonts w:eastAsia="標楷體"/>
                <w:sz w:val="20"/>
              </w:rPr>
              <w:t>-</w:t>
            </w:r>
            <w:r w:rsidRPr="00F75A14">
              <w:rPr>
                <w:rFonts w:eastAsia="標楷體"/>
                <w:sz w:val="20"/>
              </w:rPr>
              <w:t xml:space="preserve"> Local Competition”</w:t>
            </w:r>
            <w:r w:rsidR="00DA40F7">
              <w:rPr>
                <w:rFonts w:eastAsia="標楷體"/>
                <w:sz w:val="20"/>
                <w:lang w:eastAsia="zh-HK"/>
              </w:rPr>
              <w:t>?</w:t>
            </w:r>
          </w:p>
          <w:p w14:paraId="6DFB9E20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3FC0A3FF" w14:textId="77777777" w:rsidR="00460909" w:rsidRPr="00993329" w:rsidRDefault="00460909" w:rsidP="007E3B2D">
            <w:pPr>
              <w:spacing w:before="40" w:after="20" w:line="276" w:lineRule="auto"/>
              <w:rPr>
                <w:rFonts w:eastAsia="標楷體"/>
                <w:color w:val="000000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 xml:space="preserve"> </w:t>
            </w:r>
            <w:r w:rsidRPr="00F75A14">
              <w:rPr>
                <w:rFonts w:eastAsia="標楷體"/>
                <w:sz w:val="20"/>
              </w:rPr>
              <w:t>有／沒有</w:t>
            </w:r>
            <w:r w:rsidRPr="00F75A14">
              <w:rPr>
                <w:rFonts w:eastAsia="標楷體"/>
                <w:sz w:val="20"/>
              </w:rPr>
              <w:t xml:space="preserve">*   </w:t>
            </w:r>
            <w:r w:rsidR="0012289C">
              <w:rPr>
                <w:rFonts w:eastAsia="標楷體"/>
                <w:sz w:val="20"/>
              </w:rPr>
              <w:t xml:space="preserve"> </w:t>
            </w:r>
            <w:r w:rsidR="0012289C" w:rsidRPr="00993329">
              <w:rPr>
                <w:rFonts w:eastAsia="標楷體"/>
                <w:color w:val="000000"/>
                <w:sz w:val="20"/>
              </w:rPr>
              <w:t xml:space="preserve">  </w:t>
            </w:r>
            <w:r w:rsidRPr="00993329">
              <w:rPr>
                <w:rFonts w:eastAsia="標楷體"/>
                <w:color w:val="000000"/>
                <w:sz w:val="20"/>
              </w:rPr>
              <w:t xml:space="preserve"> </w:t>
            </w:r>
            <w:r w:rsidR="001631F4" w:rsidRPr="00993329">
              <w:rPr>
                <w:rFonts w:eastAsia="標楷體" w:hint="eastAsia"/>
                <w:color w:val="000000"/>
                <w:sz w:val="20"/>
              </w:rPr>
              <w:t>片名：</w:t>
            </w:r>
            <w:r w:rsidRPr="00993329">
              <w:rPr>
                <w:rFonts w:eastAsia="標楷體"/>
                <w:color w:val="000000"/>
                <w:sz w:val="20"/>
              </w:rPr>
              <w:t xml:space="preserve">    </w:t>
            </w:r>
            <w:r w:rsidR="001631F4" w:rsidRPr="00993329">
              <w:rPr>
                <w:rFonts w:eastAsia="標楷體"/>
                <w:color w:val="000000"/>
                <w:sz w:val="20"/>
              </w:rPr>
              <w:t xml:space="preserve">            </w:t>
            </w:r>
            <w:r w:rsidRPr="00993329">
              <w:rPr>
                <w:rFonts w:eastAsia="標楷體"/>
                <w:color w:val="000000"/>
                <w:sz w:val="20"/>
              </w:rPr>
              <w:t xml:space="preserve"> </w:t>
            </w:r>
            <w:r w:rsidRPr="00993329">
              <w:rPr>
                <w:rFonts w:eastAsia="標楷體"/>
                <w:color w:val="000000"/>
                <w:sz w:val="20"/>
              </w:rPr>
              <w:t>年份</w:t>
            </w:r>
            <w:r w:rsidR="00204F2B" w:rsidRPr="00993329">
              <w:rPr>
                <w:rFonts w:eastAsia="標楷體" w:hint="eastAsia"/>
                <w:color w:val="000000"/>
                <w:sz w:val="20"/>
              </w:rPr>
              <w:t>：</w:t>
            </w:r>
            <w:r w:rsidRPr="00993329">
              <w:rPr>
                <w:rFonts w:eastAsia="標楷體"/>
                <w:color w:val="000000"/>
                <w:sz w:val="20"/>
              </w:rPr>
              <w:t xml:space="preserve">                        </w:t>
            </w:r>
            <w:r w:rsidRPr="00993329">
              <w:rPr>
                <w:rFonts w:eastAsia="標楷體"/>
                <w:color w:val="000000"/>
                <w:sz w:val="20"/>
              </w:rPr>
              <w:t>擔任崗位</w:t>
            </w:r>
            <w:r w:rsidR="00204F2B" w:rsidRPr="00993329">
              <w:rPr>
                <w:rFonts w:eastAsia="標楷體" w:hint="eastAsia"/>
                <w:color w:val="000000"/>
                <w:sz w:val="20"/>
              </w:rPr>
              <w:t>：</w:t>
            </w:r>
          </w:p>
          <w:p w14:paraId="798696A6" w14:textId="77777777" w:rsidR="00460909" w:rsidRPr="00F75A14" w:rsidRDefault="00460909" w:rsidP="008A6F85">
            <w:pPr>
              <w:spacing w:before="40" w:after="20" w:line="276" w:lineRule="auto"/>
              <w:ind w:firstLineChars="50" w:firstLine="100"/>
              <w:rPr>
                <w:rFonts w:eastAsia="標楷體"/>
                <w:sz w:val="20"/>
                <w:lang w:eastAsia="zh-HK"/>
              </w:rPr>
            </w:pPr>
            <w:r w:rsidRPr="00993329">
              <w:rPr>
                <w:rFonts w:eastAsia="標楷體"/>
                <w:color w:val="000000"/>
                <w:sz w:val="20"/>
                <w:lang w:eastAsia="zh-HK"/>
              </w:rPr>
              <w:t>Yes</w:t>
            </w:r>
            <w:r w:rsidR="00312F66"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 </w:t>
            </w:r>
            <w:r w:rsidR="00C23D04"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/ No*  </w:t>
            </w:r>
            <w:r w:rsidR="0012289C"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   </w:t>
            </w:r>
            <w:r w:rsidR="00C23D04"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   </w:t>
            </w:r>
            <w:r w:rsidR="001631F4" w:rsidRPr="00993329">
              <w:rPr>
                <w:rFonts w:eastAsia="標楷體" w:hint="eastAsia"/>
                <w:color w:val="000000"/>
                <w:sz w:val="20"/>
              </w:rPr>
              <w:t>Film</w:t>
            </w:r>
            <w:r w:rsidR="001631F4" w:rsidRPr="00993329">
              <w:rPr>
                <w:rFonts w:eastAsia="標楷體"/>
                <w:color w:val="000000"/>
                <w:sz w:val="20"/>
              </w:rPr>
              <w:t xml:space="preserve"> Title:</w:t>
            </w:r>
            <w:r w:rsidR="00C23D04"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 </w:t>
            </w:r>
            <w:r w:rsidR="001631F4">
              <w:rPr>
                <w:rFonts w:eastAsia="標楷體"/>
                <w:sz w:val="20"/>
                <w:lang w:eastAsia="zh-HK"/>
              </w:rPr>
              <w:t xml:space="preserve">       </w:t>
            </w:r>
            <w:r w:rsidR="00C23D04">
              <w:rPr>
                <w:rFonts w:eastAsia="標楷體"/>
                <w:sz w:val="20"/>
                <w:lang w:eastAsia="zh-HK"/>
              </w:rPr>
              <w:t xml:space="preserve">  </w:t>
            </w:r>
            <w:r w:rsidR="001631F4">
              <w:rPr>
                <w:rFonts w:eastAsia="標楷體"/>
                <w:sz w:val="20"/>
                <w:lang w:eastAsia="zh-HK"/>
              </w:rPr>
              <w:t xml:space="preserve">   </w:t>
            </w:r>
            <w:r w:rsidR="00C23D04">
              <w:rPr>
                <w:rFonts w:eastAsia="標楷體"/>
                <w:sz w:val="20"/>
                <w:lang w:eastAsia="zh-HK"/>
              </w:rPr>
              <w:t xml:space="preserve">  </w:t>
            </w:r>
            <w:r w:rsidRPr="00F75A14">
              <w:rPr>
                <w:rFonts w:eastAsia="標楷體"/>
                <w:sz w:val="20"/>
              </w:rPr>
              <w:t>Year of participation: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            </w:t>
            </w:r>
            <w:r w:rsidRPr="00F75A14">
              <w:rPr>
                <w:rFonts w:eastAsia="標楷體"/>
                <w:sz w:val="20"/>
              </w:rPr>
              <w:t>Position held:</w:t>
            </w:r>
          </w:p>
          <w:p w14:paraId="0E499591" w14:textId="77777777" w:rsidR="00460909" w:rsidRPr="00F75A14" w:rsidRDefault="00460909" w:rsidP="007F7F1C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*</w:t>
            </w:r>
            <w:r w:rsidRPr="00F75A14">
              <w:rPr>
                <w:rFonts w:eastAsia="標楷體"/>
                <w:sz w:val="20"/>
              </w:rPr>
              <w:t>請刪除不適用者</w:t>
            </w:r>
            <w:r w:rsidRPr="00F75A14">
              <w:rPr>
                <w:rFonts w:eastAsia="標楷體"/>
                <w:sz w:val="20"/>
              </w:rPr>
              <w:t>*Delete as inappropriate</w:t>
            </w:r>
          </w:p>
        </w:tc>
      </w:tr>
      <w:tr w:rsidR="00E5115E" w:rsidRPr="00F75A14" w14:paraId="59FEF94F" w14:textId="77777777" w:rsidTr="003B74AE">
        <w:trPr>
          <w:cantSplit/>
          <w:trHeight w:val="133"/>
        </w:trPr>
        <w:tc>
          <w:tcPr>
            <w:tcW w:w="3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DF9E56" w14:textId="77777777" w:rsidR="00E5115E" w:rsidRPr="00F75A14" w:rsidRDefault="00E5115E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  <w:lang w:eastAsia="zh-HK"/>
              </w:rPr>
            </w:pPr>
          </w:p>
        </w:tc>
        <w:tc>
          <w:tcPr>
            <w:tcW w:w="782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14:paraId="5075035D" w14:textId="77777777" w:rsidR="00E5115E" w:rsidRPr="00F75A14" w:rsidRDefault="00E5115E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br w:type="page"/>
            </w:r>
            <w:r w:rsidR="00CD2E9D" w:rsidRPr="00F75A14">
              <w:rPr>
                <w:rFonts w:ascii="Times New Roman" w:eastAsia="標楷體" w:hAnsi="Times New Roman"/>
                <w:b/>
                <w:sz w:val="20"/>
              </w:rPr>
              <w:t>過往代表作</w:t>
            </w:r>
            <w:r w:rsidR="008A6F85" w:rsidRPr="00F75A14">
              <w:rPr>
                <w:rFonts w:ascii="Times New Roman" w:eastAsia="標楷體" w:hAnsi="Times New Roman"/>
                <w:b/>
                <w:sz w:val="20"/>
              </w:rPr>
              <w:t>Previous Work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14:paraId="44E871BC" w14:textId="77777777" w:rsidR="00E5115E" w:rsidRPr="00F75A14" w:rsidRDefault="00E5115E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5C3830" w:rsidRPr="00F75A14" w14:paraId="4D3162D1" w14:textId="77777777" w:rsidTr="003B74AE">
        <w:trPr>
          <w:gridBefore w:val="1"/>
          <w:wBefore w:w="343" w:type="dxa"/>
          <w:cantSplit/>
          <w:trHeight w:hRule="exact" w:val="953"/>
        </w:trPr>
        <w:tc>
          <w:tcPr>
            <w:tcW w:w="4990" w:type="dxa"/>
            <w:gridSpan w:val="3"/>
            <w:tcBorders>
              <w:top w:val="nil"/>
              <w:bottom w:val="single" w:sz="4" w:space="0" w:color="auto"/>
            </w:tcBorders>
          </w:tcPr>
          <w:p w14:paraId="220A5BFD" w14:textId="77777777" w:rsidR="005C3830" w:rsidRPr="00F75A14" w:rsidRDefault="005C3830" w:rsidP="008A6F85">
            <w:pPr>
              <w:widowControl/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影片名稱</w:t>
            </w:r>
            <w:r w:rsidR="00A05798">
              <w:rPr>
                <w:rFonts w:eastAsia="標楷體" w:hint="eastAsia"/>
                <w:sz w:val="20"/>
              </w:rPr>
              <w:t xml:space="preserve">  </w:t>
            </w:r>
            <w:r w:rsidRPr="00F75A14">
              <w:rPr>
                <w:rFonts w:eastAsia="標楷體"/>
                <w:sz w:val="20"/>
              </w:rPr>
              <w:t>Film Title</w:t>
            </w:r>
          </w:p>
          <w:p w14:paraId="144A5D23" w14:textId="77777777" w:rsidR="005C3830" w:rsidRPr="00F75A14" w:rsidRDefault="005C3830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  <w:p w14:paraId="738610EB" w14:textId="77777777" w:rsidR="005C3830" w:rsidRPr="00F75A14" w:rsidRDefault="005C3830" w:rsidP="008A6F85">
            <w:pPr>
              <w:widowControl/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637805D2" w14:textId="77777777" w:rsidR="005C3830" w:rsidRPr="00F75A14" w:rsidRDefault="005C3830" w:rsidP="00A75BAA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  <w:p w14:paraId="463F29E8" w14:textId="77777777" w:rsidR="005C3830" w:rsidRPr="00F75A14" w:rsidRDefault="005C3830" w:rsidP="00A75BAA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</w:tc>
        <w:tc>
          <w:tcPr>
            <w:tcW w:w="5245" w:type="dxa"/>
            <w:gridSpan w:val="4"/>
            <w:tcBorders>
              <w:top w:val="nil"/>
              <w:left w:val="nil"/>
              <w:bottom w:val="single" w:sz="4" w:space="0" w:color="auto"/>
            </w:tcBorders>
          </w:tcPr>
          <w:p w14:paraId="0E32D9C5" w14:textId="77777777" w:rsidR="005C3830" w:rsidRPr="00F75A14" w:rsidRDefault="005C3830" w:rsidP="008A6F85">
            <w:pPr>
              <w:widowControl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拍攝年期</w:t>
            </w:r>
            <w:r w:rsidR="0012289C">
              <w:rPr>
                <w:rFonts w:eastAsia="標楷體" w:hint="eastAsia"/>
                <w:sz w:val="20"/>
              </w:rPr>
              <w:t>^</w:t>
            </w:r>
            <w:r w:rsidR="001F023C">
              <w:rPr>
                <w:rFonts w:eastAsia="標楷體"/>
                <w:sz w:val="20"/>
              </w:rPr>
              <w:t xml:space="preserve"> </w:t>
            </w:r>
            <w:r w:rsidR="001F023C">
              <w:rPr>
                <w:rFonts w:eastAsia="標楷體" w:hint="eastAsia"/>
                <w:sz w:val="20"/>
              </w:rPr>
              <w:t xml:space="preserve">  </w:t>
            </w:r>
            <w:r w:rsidRPr="00F75A14">
              <w:rPr>
                <w:rFonts w:eastAsia="標楷體"/>
                <w:sz w:val="20"/>
              </w:rPr>
              <w:t>Year of Production</w:t>
            </w:r>
            <w:r w:rsidR="0012289C">
              <w:rPr>
                <w:rFonts w:eastAsia="標楷體"/>
                <w:sz w:val="20"/>
              </w:rPr>
              <w:t>^</w:t>
            </w:r>
          </w:p>
          <w:p w14:paraId="3B7B4B86" w14:textId="77777777" w:rsidR="005C3830" w:rsidRDefault="005C3830" w:rsidP="00A81766">
            <w:pPr>
              <w:widowControl/>
              <w:rPr>
                <w:rFonts w:eastAsia="標楷體"/>
                <w:sz w:val="20"/>
              </w:rPr>
            </w:pPr>
          </w:p>
          <w:p w14:paraId="3A0FF5F2" w14:textId="77777777" w:rsidR="001F023C" w:rsidRDefault="001F023C" w:rsidP="00A81766">
            <w:pPr>
              <w:widowControl/>
              <w:rPr>
                <w:rFonts w:eastAsia="標楷體"/>
                <w:sz w:val="20"/>
              </w:rPr>
            </w:pPr>
          </w:p>
          <w:p w14:paraId="5630AD66" w14:textId="77777777" w:rsidR="001F023C" w:rsidRPr="00F75A14" w:rsidRDefault="001F023C" w:rsidP="00A81766">
            <w:pPr>
              <w:widowControl/>
              <w:rPr>
                <w:rFonts w:eastAsia="標楷體"/>
                <w:sz w:val="20"/>
                <w:lang w:eastAsia="zh-HK"/>
              </w:rPr>
            </w:pPr>
          </w:p>
        </w:tc>
      </w:tr>
      <w:tr w:rsidR="00A75BAA" w:rsidRPr="00F75A14" w14:paraId="5558D166" w14:textId="77777777" w:rsidTr="003B74AE">
        <w:trPr>
          <w:gridBefore w:val="1"/>
          <w:wBefore w:w="343" w:type="dxa"/>
          <w:cantSplit/>
          <w:trHeight w:hRule="exact" w:val="1303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3EFEC51" w14:textId="77777777" w:rsidR="008A6F85" w:rsidRPr="00F75A14" w:rsidRDefault="00A75BAA" w:rsidP="008A6F85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內容簡介</w:t>
            </w:r>
            <w:r w:rsidR="006525A1" w:rsidRPr="0012289C">
              <w:rPr>
                <w:rFonts w:eastAsia="標楷體"/>
                <w:i/>
                <w:iCs/>
                <w:sz w:val="20"/>
              </w:rPr>
              <w:t>（</w:t>
            </w:r>
            <w:r w:rsidRPr="0012289C">
              <w:rPr>
                <w:rFonts w:eastAsia="標楷體"/>
                <w:i/>
                <w:iCs/>
                <w:sz w:val="20"/>
              </w:rPr>
              <w:t>50</w:t>
            </w:r>
            <w:r w:rsidRPr="0012289C">
              <w:rPr>
                <w:rFonts w:eastAsia="標楷體"/>
                <w:i/>
                <w:iCs/>
                <w:sz w:val="20"/>
              </w:rPr>
              <w:t>字以內</w:t>
            </w:r>
            <w:r w:rsidR="006525A1" w:rsidRPr="0012289C">
              <w:rPr>
                <w:rFonts w:eastAsia="標楷體"/>
                <w:i/>
                <w:iCs/>
                <w:sz w:val="20"/>
              </w:rPr>
              <w:t>）</w:t>
            </w:r>
            <w:r w:rsidR="00E60883">
              <w:rPr>
                <w:rFonts w:eastAsia="標楷體" w:hint="eastAsia"/>
                <w:i/>
                <w:iCs/>
                <w:sz w:val="20"/>
              </w:rPr>
              <w:t xml:space="preserve">   </w:t>
            </w:r>
            <w:r w:rsidR="008A6F85" w:rsidRPr="00F75A14">
              <w:rPr>
                <w:rFonts w:eastAsia="標楷體"/>
                <w:sz w:val="20"/>
              </w:rPr>
              <w:t xml:space="preserve">Synopsis </w:t>
            </w:r>
            <w:r w:rsidR="008A6F85" w:rsidRPr="0012289C">
              <w:rPr>
                <w:rFonts w:eastAsia="標楷體"/>
                <w:i/>
                <w:iCs/>
                <w:sz w:val="20"/>
              </w:rPr>
              <w:t>(</w:t>
            </w:r>
            <w:r w:rsidR="00FC0562" w:rsidRPr="0012289C">
              <w:rPr>
                <w:rFonts w:eastAsia="標楷體"/>
                <w:i/>
                <w:iCs/>
                <w:sz w:val="20"/>
              </w:rPr>
              <w:t>No more than</w:t>
            </w:r>
            <w:r w:rsidR="00FF781B" w:rsidRPr="0012289C">
              <w:rPr>
                <w:rFonts w:eastAsia="標楷體"/>
                <w:i/>
                <w:iCs/>
                <w:sz w:val="20"/>
              </w:rPr>
              <w:t xml:space="preserve"> 50 words</w:t>
            </w:r>
            <w:r w:rsidR="008A6F85" w:rsidRPr="0012289C">
              <w:rPr>
                <w:rFonts w:eastAsia="標楷體"/>
                <w:i/>
                <w:iCs/>
                <w:sz w:val="20"/>
              </w:rPr>
              <w:t>)</w:t>
            </w:r>
          </w:p>
          <w:p w14:paraId="61829076" w14:textId="77777777" w:rsidR="00A75BAA" w:rsidRDefault="00A75BAA" w:rsidP="00A75BAA">
            <w:pPr>
              <w:spacing w:before="40" w:after="20"/>
              <w:rPr>
                <w:rFonts w:eastAsia="標楷體"/>
                <w:sz w:val="20"/>
              </w:rPr>
            </w:pPr>
          </w:p>
          <w:p w14:paraId="2BA226A1" w14:textId="77777777" w:rsidR="00051474" w:rsidRDefault="00051474" w:rsidP="00A75BAA">
            <w:pPr>
              <w:spacing w:before="40" w:after="20"/>
              <w:rPr>
                <w:rFonts w:eastAsia="標楷體"/>
                <w:sz w:val="20"/>
              </w:rPr>
            </w:pPr>
          </w:p>
          <w:p w14:paraId="66204FF1" w14:textId="77777777" w:rsidR="00042DB2" w:rsidRPr="00F75A14" w:rsidRDefault="00042DB2" w:rsidP="00A75BAA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177F33" w:rsidRPr="00F75A14" w14:paraId="0FEA9089" w14:textId="77777777" w:rsidTr="003B74AE">
        <w:trPr>
          <w:gridBefore w:val="1"/>
          <w:wBefore w:w="343" w:type="dxa"/>
          <w:cantSplit/>
          <w:trHeight w:hRule="exact" w:val="989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1078054B" w14:textId="77777777" w:rsidR="00177F33" w:rsidRPr="00F75A14" w:rsidRDefault="00177F33" w:rsidP="008A6F85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影片瀏覽連結</w:t>
            </w:r>
            <w:r w:rsidR="0012289C">
              <w:rPr>
                <w:rFonts w:eastAsia="標楷體" w:hint="eastAsia"/>
                <w:sz w:val="20"/>
              </w:rPr>
              <w:t>^</w:t>
            </w:r>
            <w:r w:rsidR="001F023C">
              <w:rPr>
                <w:rFonts w:eastAsia="標楷體"/>
                <w:sz w:val="20"/>
              </w:rPr>
              <w:t xml:space="preserve"> </w:t>
            </w:r>
            <w:r w:rsidR="001F023C">
              <w:rPr>
                <w:rFonts w:eastAsia="標楷體" w:hint="eastAsia"/>
                <w:sz w:val="20"/>
              </w:rPr>
              <w:t xml:space="preserve">  </w:t>
            </w:r>
            <w:r w:rsidR="008D4C23" w:rsidRPr="00F75A14">
              <w:rPr>
                <w:rFonts w:eastAsia="標楷體"/>
                <w:sz w:val="20"/>
                <w:lang w:eastAsia="zh-HK"/>
              </w:rPr>
              <w:t>Viewing Link</w:t>
            </w:r>
            <w:r w:rsidR="0012289C">
              <w:rPr>
                <w:rFonts w:eastAsia="標楷體"/>
                <w:sz w:val="20"/>
                <w:lang w:eastAsia="zh-HK"/>
              </w:rPr>
              <w:t>^</w:t>
            </w:r>
          </w:p>
        </w:tc>
      </w:tr>
      <w:tr w:rsidR="00044F50" w:rsidRPr="00F75A14" w14:paraId="29313C50" w14:textId="77777777" w:rsidTr="002C0C44">
        <w:trPr>
          <w:gridBefore w:val="1"/>
          <w:wBefore w:w="343" w:type="dxa"/>
          <w:cantSplit/>
          <w:trHeight w:hRule="exact" w:val="4369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AA1B7FA" w14:textId="77777777" w:rsidR="000A493B" w:rsidRPr="00320516" w:rsidRDefault="0012289C" w:rsidP="000A493B">
            <w:pPr>
              <w:spacing w:before="40" w:after="20"/>
              <w:rPr>
                <w:rFonts w:eastAsia="標楷體"/>
                <w:sz w:val="18"/>
              </w:rPr>
            </w:pPr>
            <w:r>
              <w:rPr>
                <w:rFonts w:eastAsia="標楷體" w:hint="eastAsia"/>
                <w:sz w:val="18"/>
              </w:rPr>
              <w:t>^</w:t>
            </w:r>
            <w:r w:rsidR="00FC1E42" w:rsidRPr="00FC1E42">
              <w:rPr>
                <w:rFonts w:eastAsia="標楷體" w:hint="eastAsia"/>
                <w:sz w:val="18"/>
              </w:rPr>
              <w:t>報名者的過往代表作</w:t>
            </w:r>
            <w:r w:rsidR="00FC1E42" w:rsidRPr="00FC1E42">
              <w:rPr>
                <w:rFonts w:eastAsia="標楷體" w:hint="eastAsia"/>
                <w:b/>
                <w:sz w:val="18"/>
              </w:rPr>
              <w:t>必須</w:t>
            </w:r>
            <w:r w:rsidR="00FC1E42" w:rsidRPr="00FC1E42">
              <w:rPr>
                <w:rFonts w:eastAsia="標楷體" w:hint="eastAsia"/>
                <w:sz w:val="18"/>
              </w:rPr>
              <w:t>符合以下各項要求：</w:t>
            </w:r>
          </w:p>
          <w:p w14:paraId="07FCE504" w14:textId="77777777" w:rsidR="00D416B5" w:rsidRDefault="00D416B5" w:rsidP="00D416B5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00D416B5">
              <w:rPr>
                <w:rFonts w:eastAsia="標楷體" w:hint="eastAsia"/>
                <w:sz w:val="18"/>
              </w:rPr>
              <w:t>請將過往作品上載到網上瀏覽或儲存空間（如</w:t>
            </w:r>
            <w:r w:rsidRPr="00D416B5">
              <w:rPr>
                <w:rFonts w:eastAsia="標楷體" w:hint="eastAsia"/>
                <w:sz w:val="18"/>
              </w:rPr>
              <w:t>YouTube, Vimeo, Google Drive</w:t>
            </w:r>
            <w:r w:rsidR="00C43413">
              <w:rPr>
                <w:rFonts w:eastAsia="標楷體" w:hint="eastAsia"/>
                <w:sz w:val="18"/>
              </w:rPr>
              <w:t>），並將</w:t>
            </w:r>
            <w:r w:rsidRPr="00D416B5">
              <w:rPr>
                <w:rFonts w:eastAsia="標楷體" w:hint="eastAsia"/>
                <w:sz w:val="18"/>
              </w:rPr>
              <w:t>連結填寫於申請表中；</w:t>
            </w:r>
          </w:p>
          <w:p w14:paraId="78234B23" w14:textId="77777777" w:rsidR="00D416B5" w:rsidRPr="00D416B5" w:rsidRDefault="00D416B5" w:rsidP="00D416B5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00D416B5">
              <w:rPr>
                <w:rFonts w:eastAsia="標楷體" w:hint="eastAsia"/>
                <w:sz w:val="18"/>
              </w:rPr>
              <w:t>過往作品</w:t>
            </w:r>
            <w:r w:rsidR="00404410">
              <w:rPr>
                <w:rFonts w:eastAsia="標楷體" w:hint="eastAsia"/>
                <w:sz w:val="18"/>
              </w:rPr>
              <w:t>必</w:t>
            </w:r>
            <w:r w:rsidRPr="00D416B5">
              <w:rPr>
                <w:rFonts w:eastAsia="標楷體" w:hint="eastAsia"/>
                <w:sz w:val="18"/>
              </w:rPr>
              <w:t>須為</w:t>
            </w:r>
            <w:r w:rsidRPr="00D416B5">
              <w:rPr>
                <w:rFonts w:eastAsia="標楷體" w:hint="eastAsia"/>
                <w:b/>
                <w:sz w:val="18"/>
              </w:rPr>
              <w:t>已完成的劇情短片</w:t>
            </w:r>
            <w:r w:rsidR="00D15D16">
              <w:rPr>
                <w:rFonts w:eastAsia="標楷體" w:hint="eastAsia"/>
                <w:b/>
                <w:sz w:val="18"/>
              </w:rPr>
              <w:t>或長片的完整版本</w:t>
            </w:r>
            <w:proofErr w:type="gramStart"/>
            <w:r w:rsidR="00D15D16">
              <w:rPr>
                <w:rFonts w:eastAsia="標楷體" w:hint="eastAsia"/>
                <w:b/>
                <w:sz w:val="18"/>
              </w:rPr>
              <w:t>或選段</w:t>
            </w:r>
            <w:proofErr w:type="gramEnd"/>
            <w:r w:rsidR="00D15D16">
              <w:rPr>
                <w:rFonts w:eastAsia="標楷體" w:hint="eastAsia"/>
                <w:sz w:val="18"/>
              </w:rPr>
              <w:t>，片長</w:t>
            </w:r>
            <w:r w:rsidRPr="00D416B5">
              <w:rPr>
                <w:rFonts w:eastAsia="標楷體" w:hint="eastAsia"/>
                <w:b/>
                <w:sz w:val="18"/>
              </w:rPr>
              <w:t>不</w:t>
            </w:r>
            <w:r w:rsidR="00D15D16">
              <w:rPr>
                <w:rFonts w:eastAsia="標楷體" w:hint="eastAsia"/>
                <w:b/>
                <w:sz w:val="18"/>
              </w:rPr>
              <w:t>可</w:t>
            </w:r>
            <w:r w:rsidRPr="00D416B5">
              <w:rPr>
                <w:rFonts w:eastAsia="標楷體" w:hint="eastAsia"/>
                <w:b/>
                <w:sz w:val="18"/>
              </w:rPr>
              <w:t>多於</w:t>
            </w:r>
            <w:r w:rsidRPr="00D416B5">
              <w:rPr>
                <w:rFonts w:eastAsia="標楷體" w:hint="eastAsia"/>
                <w:b/>
                <w:sz w:val="18"/>
              </w:rPr>
              <w:t>1</w:t>
            </w:r>
            <w:r w:rsidR="00FC1E42">
              <w:rPr>
                <w:rFonts w:eastAsia="標楷體"/>
                <w:b/>
                <w:sz w:val="18"/>
              </w:rPr>
              <w:t>0</w:t>
            </w:r>
            <w:r w:rsidRPr="00D416B5">
              <w:rPr>
                <w:rFonts w:eastAsia="標楷體" w:hint="eastAsia"/>
                <w:b/>
                <w:sz w:val="18"/>
              </w:rPr>
              <w:t>分鐘</w:t>
            </w:r>
            <w:r w:rsidRPr="00D416B5">
              <w:rPr>
                <w:rFonts w:eastAsia="標楷體" w:hint="eastAsia"/>
                <w:sz w:val="18"/>
              </w:rPr>
              <w:t>（若原作品長度多於</w:t>
            </w:r>
            <w:r w:rsidRPr="00D416B5">
              <w:rPr>
                <w:rFonts w:eastAsia="標楷體" w:hint="eastAsia"/>
                <w:sz w:val="18"/>
              </w:rPr>
              <w:t>1</w:t>
            </w:r>
            <w:r w:rsidR="00FC1E42">
              <w:rPr>
                <w:rFonts w:eastAsia="標楷體"/>
                <w:sz w:val="18"/>
              </w:rPr>
              <w:t>0</w:t>
            </w:r>
            <w:r w:rsidRPr="00D416B5">
              <w:rPr>
                <w:rFonts w:eastAsia="標楷體" w:hint="eastAsia"/>
                <w:sz w:val="18"/>
              </w:rPr>
              <w:t>分鐘，請先自行剪輯）；</w:t>
            </w:r>
          </w:p>
          <w:p w14:paraId="17EA3C02" w14:textId="77777777" w:rsidR="000A493B" w:rsidRPr="00320516" w:rsidRDefault="00BF50A2" w:rsidP="00D416B5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00320516">
              <w:rPr>
                <w:rFonts w:eastAsia="標楷體"/>
                <w:sz w:val="18"/>
              </w:rPr>
              <w:t>報名</w:t>
            </w:r>
            <w:r w:rsidR="00BC7720" w:rsidRPr="00320516">
              <w:rPr>
                <w:rFonts w:eastAsia="標楷體"/>
                <w:sz w:val="18"/>
              </w:rPr>
              <w:t>者</w:t>
            </w:r>
            <w:r w:rsidR="00D15D16">
              <w:rPr>
                <w:rFonts w:eastAsia="標楷體" w:hint="eastAsia"/>
                <w:sz w:val="18"/>
              </w:rPr>
              <w:t>必</w:t>
            </w:r>
            <w:r w:rsidR="00CD1FD2" w:rsidRPr="00404410">
              <w:rPr>
                <w:rFonts w:eastAsia="標楷體"/>
                <w:sz w:val="18"/>
              </w:rPr>
              <w:t>須</w:t>
            </w:r>
            <w:r w:rsidR="00BC7720" w:rsidRPr="00320516">
              <w:rPr>
                <w:rFonts w:eastAsia="標楷體"/>
                <w:sz w:val="18"/>
              </w:rPr>
              <w:t>為影片之導演</w:t>
            </w:r>
            <w:r w:rsidR="000A493B" w:rsidRPr="00320516">
              <w:rPr>
                <w:rFonts w:eastAsia="標楷體"/>
                <w:sz w:val="18"/>
              </w:rPr>
              <w:t>；</w:t>
            </w:r>
          </w:p>
          <w:p w14:paraId="0FEF65B6" w14:textId="46AB1F6B" w:rsidR="000A493B" w:rsidRPr="00320516" w:rsidRDefault="00B57942" w:rsidP="4F4FB934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4F4FB934">
              <w:rPr>
                <w:rFonts w:eastAsia="標楷體"/>
                <w:sz w:val="18"/>
                <w:szCs w:val="18"/>
              </w:rPr>
              <w:t>報名者姓名須顯示於影片字幕中，以證明其擔任導演職位</w:t>
            </w:r>
            <w:r w:rsidR="00044F50" w:rsidRPr="4F4FB934">
              <w:rPr>
                <w:rFonts w:eastAsia="標楷體"/>
                <w:sz w:val="18"/>
                <w:szCs w:val="18"/>
              </w:rPr>
              <w:t>；</w:t>
            </w:r>
          </w:p>
          <w:p w14:paraId="1BC361C4" w14:textId="38F0A6CF" w:rsidR="00FD51E7" w:rsidRPr="00320516" w:rsidRDefault="00AD3A95" w:rsidP="3124D7AC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4F4FB934">
              <w:rPr>
                <w:rFonts w:eastAsia="標楷體"/>
                <w:sz w:val="18"/>
                <w:szCs w:val="18"/>
              </w:rPr>
              <w:t>代表作須於</w:t>
            </w:r>
            <w:r w:rsidR="00E60883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20</w:t>
            </w:r>
            <w:r w:rsidR="00E60883"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20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年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1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月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1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日</w:t>
            </w:r>
            <w:r w:rsidR="00853370"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或之</w:t>
            </w:r>
            <w:r w:rsidR="00BF50A2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後</w:t>
            </w:r>
            <w:r w:rsidR="00990237" w:rsidRPr="4F4FB934">
              <w:rPr>
                <w:rFonts w:eastAsia="標楷體"/>
                <w:sz w:val="18"/>
                <w:szCs w:val="18"/>
              </w:rPr>
              <w:t>攝製</w:t>
            </w:r>
            <w:r w:rsidR="5E72DC18" w:rsidRPr="4F4FB934">
              <w:rPr>
                <w:rFonts w:eastAsia="標楷體"/>
                <w:sz w:val="18"/>
                <w:szCs w:val="18"/>
              </w:rPr>
              <w:t>；及</w:t>
            </w:r>
          </w:p>
          <w:p w14:paraId="72A6768E" w14:textId="6140DD2A" w:rsidR="4071BE44" w:rsidRDefault="4071BE44" w:rsidP="3124D7AC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3124D7AC">
              <w:rPr>
                <w:rFonts w:eastAsia="標楷體"/>
                <w:sz w:val="18"/>
                <w:szCs w:val="18"/>
              </w:rPr>
              <w:t>如影片未能符合上述要求，其報名將不獲處理。</w:t>
            </w:r>
          </w:p>
          <w:p w14:paraId="2DBF0D7D" w14:textId="77777777" w:rsidR="008A6F85" w:rsidRPr="00320516" w:rsidRDefault="008A6F85" w:rsidP="008A6F85">
            <w:pPr>
              <w:spacing w:line="200" w:lineRule="exact"/>
              <w:rPr>
                <w:rFonts w:eastAsia="標楷體"/>
                <w:sz w:val="18"/>
                <w:lang w:eastAsia="zh-HK"/>
              </w:rPr>
            </w:pPr>
          </w:p>
          <w:p w14:paraId="6CFDE68D" w14:textId="77777777" w:rsidR="008A6F85" w:rsidRPr="00320516" w:rsidRDefault="00FC1E42" w:rsidP="008A6F85">
            <w:p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00FC1E42">
              <w:rPr>
                <w:rFonts w:eastAsia="標楷體"/>
                <w:sz w:val="18"/>
                <w:lang w:eastAsia="zh-HK"/>
              </w:rPr>
              <w:t xml:space="preserve">The submitted previous work </w:t>
            </w:r>
            <w:r w:rsidRPr="00FC1E42">
              <w:rPr>
                <w:rFonts w:eastAsia="標楷體" w:hint="eastAsia"/>
                <w:b/>
                <w:sz w:val="18"/>
              </w:rPr>
              <w:t>MUST</w:t>
            </w:r>
            <w:r w:rsidRPr="00FC1E42">
              <w:rPr>
                <w:rFonts w:eastAsia="標楷體"/>
                <w:sz w:val="18"/>
                <w:lang w:eastAsia="zh-HK"/>
              </w:rPr>
              <w:t xml:space="preserve"> fulfil the following criteria:</w:t>
            </w:r>
          </w:p>
          <w:p w14:paraId="08A2C1BE" w14:textId="77777777" w:rsidR="000A493B" w:rsidRPr="0085633B" w:rsidRDefault="00D416B5" w:rsidP="0085633B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00D416B5">
              <w:rPr>
                <w:rFonts w:eastAsia="標楷體"/>
                <w:sz w:val="18"/>
              </w:rPr>
              <w:t xml:space="preserve">Please upload your previous work to </w:t>
            </w:r>
            <w:r w:rsidR="0085633B">
              <w:rPr>
                <w:rFonts w:eastAsia="標楷體" w:hint="eastAsia"/>
                <w:sz w:val="18"/>
              </w:rPr>
              <w:t xml:space="preserve">an </w:t>
            </w:r>
            <w:r w:rsidRPr="00D416B5">
              <w:rPr>
                <w:rFonts w:eastAsia="標楷體"/>
                <w:sz w:val="18"/>
              </w:rPr>
              <w:t xml:space="preserve">online streaming channel or </w:t>
            </w:r>
            <w:r w:rsidR="0085633B">
              <w:rPr>
                <w:rFonts w:eastAsia="標楷體" w:hint="eastAsia"/>
                <w:sz w:val="18"/>
              </w:rPr>
              <w:t>cloud drive</w:t>
            </w:r>
            <w:r w:rsidRPr="00D416B5">
              <w:rPr>
                <w:rFonts w:eastAsia="標楷體"/>
                <w:sz w:val="18"/>
              </w:rPr>
              <w:t xml:space="preserve"> (</w:t>
            </w:r>
            <w:proofErr w:type="spellStart"/>
            <w:r w:rsidRPr="00D416B5">
              <w:rPr>
                <w:rFonts w:eastAsia="標楷體"/>
                <w:sz w:val="18"/>
              </w:rPr>
              <w:t>e.g</w:t>
            </w:r>
            <w:proofErr w:type="spellEnd"/>
            <w:r w:rsidRPr="00D416B5">
              <w:rPr>
                <w:rFonts w:eastAsia="標楷體"/>
                <w:sz w:val="18"/>
              </w:rPr>
              <w:t xml:space="preserve"> YouTube, Vimeo</w:t>
            </w:r>
            <w:r>
              <w:rPr>
                <w:rFonts w:eastAsia="標楷體"/>
                <w:sz w:val="18"/>
              </w:rPr>
              <w:t>, Google Drive)</w:t>
            </w:r>
            <w:r w:rsidR="0085633B">
              <w:rPr>
                <w:rFonts w:eastAsia="標楷體" w:hint="eastAsia"/>
                <w:sz w:val="18"/>
              </w:rPr>
              <w:t>,</w:t>
            </w:r>
            <w:r>
              <w:rPr>
                <w:rFonts w:eastAsia="標楷體"/>
                <w:sz w:val="18"/>
              </w:rPr>
              <w:t xml:space="preserve"> and provide the</w:t>
            </w:r>
            <w:r w:rsidR="00990237">
              <w:rPr>
                <w:rFonts w:eastAsia="標楷體" w:hint="eastAsia"/>
                <w:sz w:val="18"/>
              </w:rPr>
              <w:t xml:space="preserve"> </w:t>
            </w:r>
            <w:r w:rsidRPr="0085633B">
              <w:rPr>
                <w:rFonts w:eastAsia="標楷體"/>
                <w:sz w:val="18"/>
              </w:rPr>
              <w:t>viewing link in the application form;</w:t>
            </w:r>
          </w:p>
          <w:p w14:paraId="6F9AD57B" w14:textId="77777777" w:rsidR="000A493B" w:rsidRPr="00D15D16" w:rsidRDefault="00D416B5" w:rsidP="00E14EBD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00D15D16">
              <w:rPr>
                <w:rFonts w:eastAsia="標楷體"/>
                <w:sz w:val="18"/>
              </w:rPr>
              <w:t xml:space="preserve">The submitted previous work should be </w:t>
            </w:r>
            <w:r w:rsidRPr="00D15D16">
              <w:rPr>
                <w:rFonts w:eastAsia="標楷體"/>
                <w:b/>
                <w:sz w:val="18"/>
              </w:rPr>
              <w:t>a completed production of a</w:t>
            </w:r>
            <w:r w:rsidR="00D15D16" w:rsidRPr="00D15D16">
              <w:rPr>
                <w:rFonts w:eastAsia="標楷體"/>
                <w:b/>
                <w:sz w:val="18"/>
              </w:rPr>
              <w:t xml:space="preserve"> fiction</w:t>
            </w:r>
            <w:r w:rsidRPr="00D15D16">
              <w:rPr>
                <w:rFonts w:eastAsia="標楷體"/>
                <w:b/>
                <w:sz w:val="18"/>
              </w:rPr>
              <w:t xml:space="preserve"> short film</w:t>
            </w:r>
            <w:r w:rsidR="00D15D16" w:rsidRPr="00D15D16">
              <w:rPr>
                <w:rFonts w:eastAsia="標楷體"/>
                <w:b/>
                <w:sz w:val="18"/>
              </w:rPr>
              <w:t xml:space="preserve"> / full-length or an excerpt</w:t>
            </w:r>
            <w:r w:rsidR="00862080">
              <w:rPr>
                <w:rFonts w:eastAsia="標楷體"/>
                <w:b/>
                <w:sz w:val="18"/>
              </w:rPr>
              <w:t xml:space="preserve"> </w:t>
            </w:r>
            <w:r w:rsidR="00862080">
              <w:rPr>
                <w:rFonts w:eastAsia="標楷體"/>
                <w:sz w:val="18"/>
              </w:rPr>
              <w:t>(I</w:t>
            </w:r>
            <w:r w:rsidR="00990237" w:rsidRPr="00D15D16">
              <w:rPr>
                <w:rFonts w:eastAsia="標楷體"/>
                <w:sz w:val="18"/>
              </w:rPr>
              <w:t>f your previous work is over 1</w:t>
            </w:r>
            <w:r w:rsidR="00767C8D" w:rsidRPr="00D15D16">
              <w:rPr>
                <w:rFonts w:eastAsia="標楷體" w:hint="eastAsia"/>
                <w:sz w:val="18"/>
              </w:rPr>
              <w:t>0</w:t>
            </w:r>
            <w:r w:rsidR="00D15D16">
              <w:rPr>
                <w:rFonts w:eastAsia="標楷體"/>
                <w:sz w:val="18"/>
              </w:rPr>
              <w:t xml:space="preserve"> </w:t>
            </w:r>
            <w:r w:rsidRPr="00D15D16">
              <w:rPr>
                <w:rFonts w:eastAsia="標楷體"/>
                <w:sz w:val="18"/>
              </w:rPr>
              <w:t xml:space="preserve">minutes, please edit and submit the edited excerpt </w:t>
            </w:r>
            <w:r w:rsidR="0085633B">
              <w:rPr>
                <w:rFonts w:eastAsia="標楷體" w:hint="eastAsia"/>
                <w:b/>
                <w:sz w:val="18"/>
              </w:rPr>
              <w:t>not more than</w:t>
            </w:r>
            <w:r w:rsidR="00FC0562" w:rsidRPr="00D15D16">
              <w:rPr>
                <w:rFonts w:eastAsia="標楷體"/>
                <w:b/>
                <w:sz w:val="18"/>
              </w:rPr>
              <w:t xml:space="preserve"> 1</w:t>
            </w:r>
            <w:r w:rsidR="00767C8D" w:rsidRPr="00D15D16">
              <w:rPr>
                <w:rFonts w:eastAsia="標楷體" w:hint="eastAsia"/>
                <w:b/>
                <w:sz w:val="18"/>
              </w:rPr>
              <w:t>0</w:t>
            </w:r>
            <w:r w:rsidR="00FC0562" w:rsidRPr="00D15D16">
              <w:rPr>
                <w:rFonts w:eastAsia="標楷體"/>
                <w:b/>
                <w:sz w:val="18"/>
              </w:rPr>
              <w:t xml:space="preserve"> minutes</w:t>
            </w:r>
            <w:r w:rsidRPr="00D15D16">
              <w:rPr>
                <w:rFonts w:eastAsia="標楷體"/>
                <w:sz w:val="18"/>
              </w:rPr>
              <w:t xml:space="preserve"> for viewing</w:t>
            </w:r>
            <w:r w:rsidR="00862080">
              <w:rPr>
                <w:rFonts w:eastAsia="標楷體"/>
                <w:sz w:val="18"/>
              </w:rPr>
              <w:t>)</w:t>
            </w:r>
            <w:r w:rsidRPr="00D15D16">
              <w:rPr>
                <w:rFonts w:eastAsia="標楷體"/>
                <w:sz w:val="18"/>
              </w:rPr>
              <w:t>;</w:t>
            </w:r>
          </w:p>
          <w:p w14:paraId="6ED5F62F" w14:textId="77777777" w:rsidR="000A493B" w:rsidRPr="00404410" w:rsidRDefault="00CD1FD2" w:rsidP="00990237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00320516">
              <w:rPr>
                <w:rFonts w:eastAsia="標楷體"/>
                <w:sz w:val="18"/>
                <w:lang w:eastAsia="zh-HK"/>
              </w:rPr>
              <w:t>The applicant</w:t>
            </w:r>
            <w:r w:rsidRPr="00404410">
              <w:rPr>
                <w:rFonts w:eastAsia="標楷體"/>
                <w:sz w:val="18"/>
                <w:lang w:eastAsia="zh-HK"/>
              </w:rPr>
              <w:t xml:space="preserve"> MUST</w:t>
            </w:r>
            <w:r w:rsidR="00D416B5" w:rsidRPr="00404410">
              <w:rPr>
                <w:rFonts w:eastAsia="標楷體"/>
                <w:sz w:val="18"/>
                <w:lang w:eastAsia="zh-HK"/>
              </w:rPr>
              <w:t xml:space="preserve"> </w:t>
            </w:r>
            <w:r w:rsidRPr="00404410">
              <w:rPr>
                <w:rFonts w:eastAsia="標楷體"/>
                <w:sz w:val="18"/>
                <w:lang w:eastAsia="zh-HK"/>
              </w:rPr>
              <w:t>be the director of the film</w:t>
            </w:r>
            <w:r w:rsidR="000A493B" w:rsidRPr="00404410">
              <w:rPr>
                <w:rFonts w:eastAsia="標楷體"/>
                <w:sz w:val="18"/>
                <w:lang w:eastAsia="zh-HK"/>
              </w:rPr>
              <w:t>;</w:t>
            </w:r>
          </w:p>
          <w:p w14:paraId="3B3DF28C" w14:textId="50BE7AE5" w:rsidR="000A493B" w:rsidRPr="00404410" w:rsidRDefault="008A6F85" w:rsidP="4F4FB934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szCs w:val="18"/>
                <w:lang w:eastAsia="zh-HK"/>
              </w:rPr>
            </w:pPr>
            <w:r w:rsidRPr="4F4FB934">
              <w:rPr>
                <w:rFonts w:eastAsia="標楷體"/>
                <w:sz w:val="18"/>
                <w:szCs w:val="18"/>
              </w:rPr>
              <w:t xml:space="preserve">Name of </w:t>
            </w:r>
            <w:r w:rsidR="00BF50A2" w:rsidRPr="4F4FB934">
              <w:rPr>
                <w:rFonts w:eastAsia="標楷體"/>
                <w:sz w:val="18"/>
                <w:szCs w:val="18"/>
                <w:lang w:eastAsia="zh-HK"/>
              </w:rPr>
              <w:t>applicant</w:t>
            </w:r>
            <w:r w:rsidRPr="4F4FB934">
              <w:rPr>
                <w:rFonts w:eastAsia="標楷體"/>
                <w:sz w:val="18"/>
                <w:szCs w:val="18"/>
              </w:rPr>
              <w:t xml:space="preserve"> </w:t>
            </w:r>
            <w:r w:rsidR="00D416B5" w:rsidRPr="4F4FB934">
              <w:rPr>
                <w:rFonts w:eastAsia="標楷體"/>
                <w:sz w:val="18"/>
                <w:szCs w:val="18"/>
                <w:lang w:eastAsia="zh-HK"/>
              </w:rPr>
              <w:t>MUST</w:t>
            </w:r>
            <w:r w:rsidRPr="4F4FB934">
              <w:rPr>
                <w:rFonts w:eastAsia="標楷體"/>
                <w:sz w:val="18"/>
                <w:szCs w:val="18"/>
              </w:rPr>
              <w:t xml:space="preserve"> be shown in open or en</w:t>
            </w:r>
            <w:r w:rsidR="00CD1FD2" w:rsidRPr="4F4FB934">
              <w:rPr>
                <w:rFonts w:eastAsia="標楷體"/>
                <w:sz w:val="18"/>
                <w:szCs w:val="18"/>
              </w:rPr>
              <w:t>d credits to verify h</w:t>
            </w:r>
            <w:r w:rsidR="00CD1FD2" w:rsidRPr="4F4FB934">
              <w:rPr>
                <w:rFonts w:eastAsia="標楷體"/>
                <w:sz w:val="18"/>
                <w:szCs w:val="18"/>
                <w:lang w:eastAsia="zh-HK"/>
              </w:rPr>
              <w:t>e</w:t>
            </w:r>
            <w:r w:rsidR="00D416B5" w:rsidRPr="4F4FB934">
              <w:rPr>
                <w:rFonts w:eastAsia="標楷體"/>
                <w:sz w:val="18"/>
                <w:szCs w:val="18"/>
                <w:lang w:eastAsia="zh-HK"/>
              </w:rPr>
              <w:t xml:space="preserve"> </w:t>
            </w:r>
            <w:r w:rsidR="00CD1FD2" w:rsidRPr="4F4FB934">
              <w:rPr>
                <w:rFonts w:eastAsia="標楷體"/>
                <w:sz w:val="18"/>
                <w:szCs w:val="18"/>
              </w:rPr>
              <w:t>/ she directs the film</w:t>
            </w:r>
            <w:r w:rsidRPr="4F4FB934">
              <w:rPr>
                <w:rFonts w:eastAsia="標楷體"/>
                <w:sz w:val="18"/>
                <w:szCs w:val="18"/>
              </w:rPr>
              <w:t>;</w:t>
            </w:r>
            <w:r w:rsidR="000A493B" w:rsidRPr="4F4FB934">
              <w:rPr>
                <w:rFonts w:eastAsia="標楷體"/>
                <w:sz w:val="18"/>
                <w:szCs w:val="18"/>
              </w:rPr>
              <w:t xml:space="preserve"> </w:t>
            </w:r>
          </w:p>
          <w:p w14:paraId="32CA9A01" w14:textId="2D6CCD1C" w:rsidR="008A6F85" w:rsidRPr="00990237" w:rsidRDefault="008A6F85" w:rsidP="4F4FB934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</w:pPr>
            <w:r w:rsidRPr="4F4FB934">
              <w:rPr>
                <w:rFonts w:eastAsia="標楷體"/>
                <w:sz w:val="18"/>
                <w:szCs w:val="18"/>
              </w:rPr>
              <w:t xml:space="preserve">The submitted work </w:t>
            </w:r>
            <w:r w:rsidR="00D416B5" w:rsidRPr="4F4FB934">
              <w:rPr>
                <w:rFonts w:eastAsia="標楷體"/>
                <w:sz w:val="18"/>
                <w:szCs w:val="18"/>
                <w:lang w:eastAsia="zh-HK"/>
              </w:rPr>
              <w:t>MUST</w:t>
            </w:r>
            <w:r w:rsidRPr="4F4FB934">
              <w:rPr>
                <w:rFonts w:eastAsia="標楷體"/>
                <w:sz w:val="18"/>
                <w:szCs w:val="18"/>
              </w:rPr>
              <w:t xml:space="preserve"> be produced </w:t>
            </w:r>
            <w:r w:rsidR="00853370"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on or after</w:t>
            </w:r>
            <w:r w:rsidR="001D1011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 1</w:t>
            </w:r>
            <w:r w:rsidR="001D1011" w:rsidRPr="4F4FB934">
              <w:rPr>
                <w:rFonts w:eastAsia="標楷體"/>
                <w:b/>
                <w:bCs/>
                <w:sz w:val="18"/>
                <w:szCs w:val="18"/>
                <w:u w:val="single"/>
                <w:vertAlign w:val="superscript"/>
                <w:lang w:eastAsia="zh-HK"/>
              </w:rPr>
              <w:t>st</w:t>
            </w:r>
            <w:r w:rsidR="001D1011"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 January 20</w:t>
            </w:r>
            <w:r w:rsidR="00E60883"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20</w:t>
            </w:r>
            <w:r w:rsidR="1C24C378"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;</w:t>
            </w:r>
            <w:r w:rsidR="1C24C378" w:rsidRPr="4F4FB934">
              <w:rPr>
                <w:rFonts w:eastAsia="標楷體"/>
                <w:b/>
                <w:bCs/>
                <w:sz w:val="18"/>
                <w:szCs w:val="18"/>
              </w:rPr>
              <w:t xml:space="preserve"> and</w:t>
            </w:r>
          </w:p>
          <w:p w14:paraId="503CDB02" w14:textId="720087E2" w:rsidR="008A6F85" w:rsidRPr="00990237" w:rsidRDefault="53CF0771" w:rsidP="3124D7AC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szCs w:val="18"/>
              </w:rPr>
            </w:pPr>
            <w:r w:rsidRPr="3124D7AC">
              <w:rPr>
                <w:rFonts w:eastAsia="標楷體"/>
                <w:sz w:val="18"/>
                <w:szCs w:val="18"/>
                <w:lang w:val="en-GB"/>
              </w:rPr>
              <w:t>If the work submitted does not fulfil the above requirements, the application will not be processed</w:t>
            </w:r>
            <w:r w:rsidRPr="3124D7AC">
              <w:rPr>
                <w:rFonts w:eastAsia="標楷體"/>
                <w:sz w:val="18"/>
                <w:szCs w:val="18"/>
              </w:rPr>
              <w:t>.</w:t>
            </w:r>
          </w:p>
        </w:tc>
      </w:tr>
      <w:tr w:rsidR="00051474" w:rsidRPr="00F75A14" w14:paraId="277DCC02" w14:textId="77777777" w:rsidTr="003B74AE">
        <w:trPr>
          <w:gridBefore w:val="1"/>
          <w:wBefore w:w="343" w:type="dxa"/>
          <w:cantSplit/>
          <w:trHeight w:val="133"/>
        </w:trPr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BA702A9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lastRenderedPageBreak/>
              <w:t>報名者</w:t>
            </w:r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>二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（將擔任導演）</w:t>
            </w:r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 xml:space="preserve"> (</w:t>
            </w:r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>如適用</w:t>
            </w:r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 xml:space="preserve">)  </w:t>
            </w:r>
            <w:r w:rsidRPr="00F75A14">
              <w:rPr>
                <w:rFonts w:ascii="Times New Roman" w:eastAsia="標楷體" w:hAnsi="Times New Roman"/>
                <w:b/>
                <w:sz w:val="20"/>
                <w:lang w:eastAsia="zh-HK"/>
              </w:rPr>
              <w:t>Applicant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 xml:space="preserve"> (will participate as Director)</w:t>
            </w:r>
            <w:r w:rsidR="00E335A5">
              <w:rPr>
                <w:rFonts w:ascii="Times New Roman" w:eastAsia="標楷體" w:hAnsi="Times New Roman" w:hint="eastAsia"/>
                <w:b/>
                <w:sz w:val="20"/>
              </w:rPr>
              <w:t xml:space="preserve"> (if appropriate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1630B" w14:textId="77777777" w:rsidR="00051474" w:rsidRPr="00F75A14" w:rsidRDefault="005C544D" w:rsidP="005B74D7">
            <w:pPr>
              <w:spacing w:before="40" w:after="20"/>
              <w:rPr>
                <w:rFonts w:eastAsia="標楷體"/>
                <w:sz w:val="20"/>
              </w:rPr>
            </w:pPr>
            <w:r>
              <w:rPr>
                <w:rFonts w:eastAsia="標楷體" w:hint="eastAsia"/>
                <w:sz w:val="20"/>
              </w:rPr>
              <w:t xml:space="preserve">       </w:t>
            </w:r>
          </w:p>
        </w:tc>
      </w:tr>
      <w:tr w:rsidR="00051474" w:rsidRPr="00F75A14" w14:paraId="314B1D03" w14:textId="77777777" w:rsidTr="003B74AE">
        <w:trPr>
          <w:gridBefore w:val="1"/>
          <w:wBefore w:w="343" w:type="dxa"/>
          <w:cantSplit/>
          <w:trHeight w:val="1361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10212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中文姓名（小姐／女士／先生）</w:t>
            </w:r>
          </w:p>
          <w:p w14:paraId="77CE0E2F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 xml:space="preserve">Name in </w:t>
            </w:r>
            <w:r w:rsidRPr="00F75A14">
              <w:rPr>
                <w:rFonts w:eastAsia="標楷體"/>
                <w:sz w:val="20"/>
                <w:lang w:eastAsia="zh-HK"/>
              </w:rPr>
              <w:t>Chinese</w:t>
            </w:r>
            <w:r w:rsidRPr="00F75A14">
              <w:rPr>
                <w:rFonts w:eastAsia="標楷體"/>
                <w:sz w:val="20"/>
              </w:rPr>
              <w:t xml:space="preserve"> (Miss. / Ms. / Mr.)</w:t>
            </w:r>
          </w:p>
          <w:p w14:paraId="6B62F1B3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38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50534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英文姓名（小姐／女士／先生）</w:t>
            </w:r>
          </w:p>
          <w:p w14:paraId="73EE7E0E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Name in English (Miss. / Ms. / Mr.)</w:t>
            </w:r>
          </w:p>
          <w:p w14:paraId="02F2C34E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sz w:val="20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0A4E5D" w14:textId="77777777" w:rsidR="00051474" w:rsidRPr="00F75A1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19219836" w14:textId="77777777" w:rsidR="00051474" w:rsidRPr="00F75A1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296FEF7D" w14:textId="77777777" w:rsidR="00051474" w:rsidRPr="00F75A1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7194DBDC" w14:textId="77777777" w:rsidR="00051474" w:rsidRPr="00F75A1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769D0D3C" w14:textId="77777777" w:rsidR="0005147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54CD245A" w14:textId="77777777" w:rsidR="0005147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1231BE67" w14:textId="77777777" w:rsidR="00051474" w:rsidRPr="00F75A14" w:rsidRDefault="00051474" w:rsidP="005B74D7">
            <w:pPr>
              <w:widowControl/>
              <w:jc w:val="center"/>
              <w:rPr>
                <w:rFonts w:eastAsia="標楷體"/>
                <w:sz w:val="20"/>
              </w:rPr>
            </w:pPr>
          </w:p>
          <w:p w14:paraId="61C4C11D" w14:textId="77777777" w:rsidR="007F6E66" w:rsidRDefault="007F6E66" w:rsidP="007F6E66">
            <w:pPr>
              <w:widowControl/>
              <w:jc w:val="center"/>
              <w:rPr>
                <w:rFonts w:eastAsia="標楷體"/>
                <w:sz w:val="20"/>
              </w:rPr>
            </w:pPr>
            <w:r>
              <w:rPr>
                <w:rFonts w:eastAsia="標楷體" w:hint="eastAsia"/>
                <w:sz w:val="20"/>
              </w:rPr>
              <w:t>近期（</w:t>
            </w:r>
            <w:proofErr w:type="gramStart"/>
            <w:r>
              <w:rPr>
                <w:rFonts w:eastAsia="標楷體" w:hint="eastAsia"/>
                <w:sz w:val="20"/>
              </w:rPr>
              <w:t>一</w:t>
            </w:r>
            <w:proofErr w:type="gramEnd"/>
            <w:r>
              <w:rPr>
                <w:rFonts w:eastAsia="標楷體" w:hint="eastAsia"/>
                <w:sz w:val="20"/>
              </w:rPr>
              <w:t>年內）之證件相</w:t>
            </w:r>
          </w:p>
          <w:p w14:paraId="21C99A26" w14:textId="77777777" w:rsidR="007F6E66" w:rsidRDefault="007F6E66" w:rsidP="007F6E66">
            <w:pPr>
              <w:widowControl/>
              <w:jc w:val="center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Recent Passport Photo</w:t>
            </w:r>
          </w:p>
          <w:p w14:paraId="71F040E3" w14:textId="77777777" w:rsidR="00051474" w:rsidRPr="0085633B" w:rsidRDefault="79A68C45" w:rsidP="19FC9502">
            <w:pPr>
              <w:pStyle w:val="aa"/>
              <w:jc w:val="center"/>
              <w:rPr>
                <w:rFonts w:ascii="Times New Roman" w:eastAsia="Times New Roman" w:hAnsi="Times New Roman"/>
                <w:sz w:val="20"/>
              </w:rPr>
            </w:pPr>
            <w:r w:rsidRPr="19FC9502">
              <w:rPr>
                <w:rFonts w:ascii="Times New Roman" w:eastAsia="Times New Roman" w:hAnsi="Times New Roman"/>
                <w:sz w:val="20"/>
              </w:rPr>
              <w:t>(</w:t>
            </w:r>
            <w:proofErr w:type="gramStart"/>
            <w:r w:rsidRPr="19FC9502">
              <w:rPr>
                <w:rFonts w:ascii="Times New Roman" w:eastAsia="Times New Roman" w:hAnsi="Times New Roman"/>
                <w:sz w:val="20"/>
              </w:rPr>
              <w:t>in</w:t>
            </w:r>
            <w:proofErr w:type="gramEnd"/>
            <w:r w:rsidRPr="19FC9502">
              <w:rPr>
                <w:rFonts w:ascii="Times New Roman" w:eastAsia="Times New Roman" w:hAnsi="Times New Roman"/>
                <w:sz w:val="20"/>
              </w:rPr>
              <w:t xml:space="preserve"> the past one year)</w:t>
            </w:r>
          </w:p>
        </w:tc>
      </w:tr>
      <w:tr w:rsidR="00051474" w:rsidRPr="00F75A14" w14:paraId="4116EAEA" w14:textId="77777777" w:rsidTr="003B74AE">
        <w:trPr>
          <w:gridBefore w:val="1"/>
          <w:wBefore w:w="343" w:type="dxa"/>
          <w:cantSplit/>
          <w:trHeight w:val="1361"/>
        </w:trPr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AE5CC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中文聯絡住址</w:t>
            </w:r>
            <w:r w:rsidRPr="00F75A14">
              <w:rPr>
                <w:rFonts w:eastAsia="標楷體"/>
                <w:sz w:val="20"/>
              </w:rPr>
              <w:t>Correspondence Address in Chinese</w:t>
            </w:r>
          </w:p>
          <w:p w14:paraId="36FEB5B0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2410" w:type="dxa"/>
            <w:vMerge/>
          </w:tcPr>
          <w:p w14:paraId="30D7AA69" w14:textId="77777777" w:rsidR="00051474" w:rsidRPr="00F75A14" w:rsidRDefault="00051474" w:rsidP="005B74D7">
            <w:pPr>
              <w:pStyle w:val="aa"/>
              <w:rPr>
                <w:rFonts w:ascii="Times New Roman" w:eastAsia="標楷體" w:hAnsi="Times New Roman"/>
                <w:sz w:val="20"/>
              </w:rPr>
            </w:pPr>
          </w:p>
        </w:tc>
      </w:tr>
      <w:tr w:rsidR="00051474" w:rsidRPr="00F75A14" w14:paraId="25163926" w14:textId="77777777" w:rsidTr="003B74AE">
        <w:trPr>
          <w:gridBefore w:val="1"/>
          <w:wBefore w:w="343" w:type="dxa"/>
          <w:cantSplit/>
          <w:trHeight w:val="1361"/>
        </w:trPr>
        <w:tc>
          <w:tcPr>
            <w:tcW w:w="78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A60D4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英文聯絡住址</w:t>
            </w:r>
            <w:r w:rsidRPr="00F75A14">
              <w:rPr>
                <w:rFonts w:eastAsia="標楷體"/>
                <w:sz w:val="20"/>
              </w:rPr>
              <w:t>Correspondence Address in English</w:t>
            </w:r>
          </w:p>
          <w:p w14:paraId="7196D064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</w:p>
        </w:tc>
        <w:tc>
          <w:tcPr>
            <w:tcW w:w="2410" w:type="dxa"/>
            <w:vMerge/>
          </w:tcPr>
          <w:p w14:paraId="34FF1C98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051474" w:rsidRPr="00F75A14" w14:paraId="3BB95F30" w14:textId="77777777" w:rsidTr="003B74AE">
        <w:trPr>
          <w:gridBefore w:val="1"/>
          <w:wBefore w:w="343" w:type="dxa"/>
          <w:cantSplit/>
          <w:trHeight w:hRule="exact" w:val="2834"/>
        </w:trPr>
        <w:tc>
          <w:tcPr>
            <w:tcW w:w="4281" w:type="dxa"/>
            <w:gridSpan w:val="2"/>
          </w:tcPr>
          <w:p w14:paraId="37C6BB1E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出生日期</w:t>
            </w:r>
            <w:r>
              <w:rPr>
                <w:rFonts w:eastAsia="標楷體" w:hint="eastAsia"/>
                <w:sz w:val="20"/>
              </w:rPr>
              <w:t>（年／月／日）</w:t>
            </w:r>
            <w:r>
              <w:rPr>
                <w:rFonts w:eastAsia="標楷體"/>
                <w:sz w:val="20"/>
              </w:rPr>
              <w:br/>
            </w:r>
            <w:r w:rsidRPr="00F75A14">
              <w:rPr>
                <w:rFonts w:eastAsia="標楷體"/>
                <w:sz w:val="20"/>
              </w:rPr>
              <w:t>Date of Birth</w:t>
            </w:r>
            <w:r>
              <w:rPr>
                <w:rFonts w:eastAsia="標楷體" w:hint="eastAsia"/>
                <w:sz w:val="20"/>
              </w:rPr>
              <w:t xml:space="preserve"> (YYYY/MM/DD)</w:t>
            </w:r>
          </w:p>
          <w:p w14:paraId="6D072C0D" w14:textId="77777777" w:rsidR="00051474" w:rsidRPr="00F75A14" w:rsidRDefault="00051474" w:rsidP="005B74D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</w:p>
          <w:p w14:paraId="48A21919" w14:textId="77777777" w:rsidR="00051474" w:rsidRDefault="00051474" w:rsidP="005B74D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  <w:r>
              <w:rPr>
                <w:rFonts w:eastAsia="標楷體"/>
                <w:sz w:val="20"/>
                <w:lang w:eastAsia="zh-HK"/>
              </w:rPr>
              <w:br/>
            </w:r>
          </w:p>
          <w:p w14:paraId="6BD18F9B" w14:textId="77777777" w:rsidR="00051474" w:rsidRPr="00F75A14" w:rsidRDefault="00051474" w:rsidP="005B74D7">
            <w:pPr>
              <w:spacing w:after="120" w:line="160" w:lineRule="exact"/>
              <w:rPr>
                <w:rFonts w:eastAsia="標楷體"/>
                <w:sz w:val="20"/>
                <w:lang w:eastAsia="zh-HK"/>
              </w:rPr>
            </w:pPr>
          </w:p>
          <w:p w14:paraId="01BA39BC" w14:textId="77777777" w:rsidR="00051474" w:rsidRPr="00A11235" w:rsidRDefault="00051474" w:rsidP="005B74D7">
            <w:pPr>
              <w:spacing w:after="120"/>
              <w:rPr>
                <w:rFonts w:eastAsia="標楷體"/>
                <w:sz w:val="18"/>
                <w:lang w:eastAsia="zh-HK"/>
              </w:rPr>
            </w:pPr>
            <w:r w:rsidRPr="00A11235">
              <w:rPr>
                <w:rFonts w:eastAsia="標楷體"/>
                <w:sz w:val="18"/>
              </w:rPr>
              <w:t>於</w:t>
            </w:r>
            <w:r>
              <w:rPr>
                <w:rFonts w:eastAsia="標楷體"/>
                <w:b/>
                <w:sz w:val="18"/>
                <w:u w:val="single"/>
              </w:rPr>
              <w:t>20</w:t>
            </w:r>
            <w:r w:rsidR="002D67F9">
              <w:rPr>
                <w:rFonts w:eastAsia="標楷體" w:hint="eastAsia"/>
                <w:b/>
                <w:sz w:val="18"/>
                <w:u w:val="single"/>
              </w:rPr>
              <w:t>23</w:t>
            </w:r>
            <w:r w:rsidRPr="00A11235">
              <w:rPr>
                <w:rFonts w:eastAsia="標楷體"/>
                <w:b/>
                <w:sz w:val="18"/>
                <w:u w:val="single"/>
              </w:rPr>
              <w:t>年</w:t>
            </w:r>
            <w:r>
              <w:rPr>
                <w:rFonts w:eastAsia="標楷體"/>
                <w:b/>
                <w:sz w:val="18"/>
                <w:u w:val="single"/>
              </w:rPr>
              <w:t>1</w:t>
            </w:r>
            <w:r w:rsidRPr="00A11235">
              <w:rPr>
                <w:rFonts w:eastAsia="標楷體"/>
                <w:b/>
                <w:sz w:val="18"/>
                <w:u w:val="single"/>
              </w:rPr>
              <w:t>月</w:t>
            </w:r>
            <w:r w:rsidR="002D67F9">
              <w:rPr>
                <w:rFonts w:eastAsia="標楷體" w:hint="eastAsia"/>
                <w:b/>
                <w:sz w:val="18"/>
                <w:u w:val="single"/>
              </w:rPr>
              <w:t>30</w:t>
            </w:r>
            <w:r w:rsidRPr="00A11235">
              <w:rPr>
                <w:rFonts w:eastAsia="標楷體"/>
                <w:b/>
                <w:sz w:val="18"/>
                <w:u w:val="single"/>
              </w:rPr>
              <w:t>日（星期一）</w:t>
            </w:r>
            <w:r w:rsidRPr="00A11235">
              <w:rPr>
                <w:rFonts w:eastAsia="標楷體"/>
                <w:sz w:val="18"/>
              </w:rPr>
              <w:t>當日為</w:t>
            </w:r>
            <w:r w:rsidRPr="00A11235">
              <w:rPr>
                <w:rFonts w:eastAsia="標楷體"/>
                <w:sz w:val="18"/>
              </w:rPr>
              <w:t>18</w:t>
            </w:r>
            <w:r>
              <w:rPr>
                <w:rFonts w:eastAsia="標楷體" w:hint="eastAsia"/>
                <w:sz w:val="18"/>
              </w:rPr>
              <w:t>至</w:t>
            </w:r>
            <w:r w:rsidRPr="00A11235">
              <w:rPr>
                <w:rFonts w:eastAsia="標楷體"/>
                <w:sz w:val="18"/>
              </w:rPr>
              <w:t>35</w:t>
            </w:r>
            <w:r>
              <w:rPr>
                <w:rFonts w:eastAsia="標楷體" w:hint="eastAsia"/>
                <w:sz w:val="18"/>
              </w:rPr>
              <w:t>歲</w:t>
            </w:r>
            <w:r>
              <w:rPr>
                <w:rFonts w:eastAsia="標楷體"/>
                <w:sz w:val="18"/>
              </w:rPr>
              <w:br/>
            </w:r>
            <w:r w:rsidRPr="00A11235">
              <w:rPr>
                <w:rFonts w:eastAsia="標楷體"/>
                <w:sz w:val="18"/>
              </w:rPr>
              <w:t xml:space="preserve">Aged </w:t>
            </w:r>
            <w:r>
              <w:rPr>
                <w:rFonts w:eastAsia="標楷體" w:hint="eastAsia"/>
                <w:sz w:val="18"/>
              </w:rPr>
              <w:t xml:space="preserve">between </w:t>
            </w:r>
            <w:r w:rsidRPr="00A11235">
              <w:rPr>
                <w:rFonts w:eastAsia="標楷體"/>
                <w:sz w:val="18"/>
              </w:rPr>
              <w:t>18</w:t>
            </w:r>
            <w:r>
              <w:rPr>
                <w:rFonts w:eastAsia="標楷體" w:hint="eastAsia"/>
                <w:sz w:val="18"/>
              </w:rPr>
              <w:t xml:space="preserve"> and</w:t>
            </w:r>
            <w:r w:rsidRPr="00A11235">
              <w:rPr>
                <w:rFonts w:eastAsia="標楷體"/>
                <w:sz w:val="18"/>
              </w:rPr>
              <w:t xml:space="preserve"> 35 as at </w:t>
            </w:r>
            <w:r w:rsidR="002D67F9">
              <w:rPr>
                <w:rFonts w:eastAsia="標楷體" w:hint="eastAsia"/>
                <w:b/>
                <w:sz w:val="18"/>
                <w:u w:val="single"/>
              </w:rPr>
              <w:t>30</w:t>
            </w:r>
            <w:r w:rsidR="002D67F9">
              <w:rPr>
                <w:rFonts w:eastAsia="標楷體" w:hint="eastAsia"/>
                <w:b/>
                <w:sz w:val="18"/>
                <w:u w:val="single"/>
                <w:vertAlign w:val="superscript"/>
              </w:rPr>
              <w:t>th</w:t>
            </w:r>
            <w:r>
              <w:rPr>
                <w:rFonts w:eastAsia="標楷體"/>
                <w:b/>
                <w:sz w:val="18"/>
                <w:u w:val="single"/>
              </w:rPr>
              <w:t xml:space="preserve"> January 202</w:t>
            </w:r>
            <w:r w:rsidR="002D67F9">
              <w:rPr>
                <w:rFonts w:eastAsia="標楷體" w:hint="eastAsia"/>
                <w:b/>
                <w:sz w:val="18"/>
                <w:u w:val="single"/>
              </w:rPr>
              <w:t>3</w:t>
            </w:r>
            <w:r>
              <w:rPr>
                <w:rFonts w:eastAsia="標楷體"/>
                <w:b/>
                <w:sz w:val="18"/>
                <w:u w:val="single"/>
              </w:rPr>
              <w:t xml:space="preserve"> (</w:t>
            </w:r>
            <w:r>
              <w:rPr>
                <w:rFonts w:eastAsia="標楷體" w:hint="eastAsia"/>
                <w:b/>
                <w:sz w:val="18"/>
                <w:u w:val="single"/>
                <w:lang w:eastAsia="zh-HK"/>
              </w:rPr>
              <w:t>Monday</w:t>
            </w:r>
            <w:r w:rsidRPr="00A11235">
              <w:rPr>
                <w:rFonts w:eastAsia="標楷體"/>
                <w:b/>
                <w:sz w:val="18"/>
                <w:u w:val="single"/>
              </w:rPr>
              <w:t>)</w:t>
            </w:r>
          </w:p>
          <w:p w14:paraId="238601FE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3544" w:type="dxa"/>
            <w:gridSpan w:val="4"/>
          </w:tcPr>
          <w:p w14:paraId="26209C36" w14:textId="21D63AFB" w:rsidR="00051474" w:rsidRPr="00F75A14" w:rsidRDefault="00051474" w:rsidP="3124D7AC">
            <w:pPr>
              <w:spacing w:before="40" w:after="20"/>
              <w:rPr>
                <w:rFonts w:eastAsia="標楷體"/>
                <w:sz w:val="20"/>
              </w:rPr>
            </w:pPr>
            <w:r w:rsidRPr="3124D7AC">
              <w:rPr>
                <w:rFonts w:eastAsia="標楷體"/>
                <w:sz w:val="20"/>
              </w:rPr>
              <w:t>香港身</w:t>
            </w:r>
            <w:r w:rsidR="7B85A78C" w:rsidRPr="3124D7AC">
              <w:rPr>
                <w:rFonts w:eastAsia="標楷體"/>
                <w:sz w:val="20"/>
              </w:rPr>
              <w:t>份</w:t>
            </w:r>
            <w:r w:rsidRPr="3124D7AC">
              <w:rPr>
                <w:rFonts w:eastAsia="標楷體"/>
                <w:sz w:val="20"/>
              </w:rPr>
              <w:t>證號碼</w:t>
            </w:r>
            <w:r w:rsidRPr="3124D7AC">
              <w:rPr>
                <w:rFonts w:eastAsia="標楷體"/>
                <w:sz w:val="20"/>
              </w:rPr>
              <w:t xml:space="preserve">HKID Card No. </w:t>
            </w:r>
          </w:p>
          <w:p w14:paraId="0F3CABC7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5B08B5D1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>
              <w:rPr>
                <w:rFonts w:eastAsia="標楷體"/>
                <w:sz w:val="20"/>
                <w:lang w:eastAsia="zh-HK"/>
              </w:rPr>
              <w:br/>
            </w:r>
          </w:p>
          <w:p w14:paraId="16DEB4AB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7E4A04BA" w14:textId="31FAC9C8" w:rsidR="00051474" w:rsidRPr="00A11235" w:rsidRDefault="00051474" w:rsidP="3124D7AC">
            <w:pPr>
              <w:spacing w:before="40" w:after="20"/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</w:pPr>
            <w:r w:rsidRPr="3124D7AC">
              <w:rPr>
                <w:rFonts w:eastAsia="標楷體"/>
                <w:sz w:val="18"/>
                <w:szCs w:val="18"/>
              </w:rPr>
              <w:t>參加初選者必須為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香港永久性居民，在香港智能身</w:t>
            </w:r>
            <w:r w:rsidR="7C14C3F2"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份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證出生</w:t>
            </w:r>
            <w:proofErr w:type="gramStart"/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日期下印有</w:t>
            </w:r>
            <w:proofErr w:type="gramEnd"/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A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、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R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或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U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字母</w:t>
            </w:r>
            <w:r>
              <w:br/>
            </w:r>
            <w:r w:rsidRPr="3124D7AC">
              <w:rPr>
                <w:rFonts w:eastAsia="標楷體"/>
                <w:sz w:val="18"/>
                <w:szCs w:val="18"/>
              </w:rPr>
              <w:t xml:space="preserve">Candidates must be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 xml:space="preserve">Hong Kong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permanent </w:t>
            </w:r>
            <w:r w:rsidRPr="3124D7AC">
              <w:rPr>
                <w:rFonts w:eastAsia="標楷體"/>
                <w:b/>
                <w:bCs/>
                <w:sz w:val="18"/>
                <w:szCs w:val="18"/>
                <w:u w:val="single"/>
              </w:rPr>
              <w:t>residents, and the letter “A”, “R” or “U” should appear below the date of birth on the HK Smart ID</w:t>
            </w:r>
          </w:p>
        </w:tc>
        <w:tc>
          <w:tcPr>
            <w:tcW w:w="2410" w:type="dxa"/>
          </w:tcPr>
          <w:p w14:paraId="37136484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電郵</w:t>
            </w:r>
            <w:r>
              <w:rPr>
                <w:rFonts w:eastAsia="標楷體"/>
                <w:sz w:val="20"/>
              </w:rPr>
              <w:t>Email</w:t>
            </w:r>
          </w:p>
        </w:tc>
      </w:tr>
      <w:tr w:rsidR="00051474" w:rsidRPr="00F75A14" w14:paraId="1CD7B1BE" w14:textId="77777777" w:rsidTr="003B74AE">
        <w:trPr>
          <w:gridBefore w:val="1"/>
          <w:wBefore w:w="343" w:type="dxa"/>
          <w:cantSplit/>
          <w:trHeight w:hRule="exact" w:val="989"/>
        </w:trPr>
        <w:tc>
          <w:tcPr>
            <w:tcW w:w="4281" w:type="dxa"/>
            <w:gridSpan w:val="2"/>
          </w:tcPr>
          <w:p w14:paraId="3EC74A14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聯絡電話（手提）</w:t>
            </w:r>
          </w:p>
          <w:p w14:paraId="15E00D54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Contact</w:t>
            </w:r>
            <w:r w:rsidRPr="00F75A14">
              <w:rPr>
                <w:rFonts w:eastAsia="標楷體"/>
                <w:sz w:val="20"/>
              </w:rPr>
              <w:t xml:space="preserve"> No. (Mobile)</w:t>
            </w:r>
          </w:p>
          <w:p w14:paraId="0AD9C6F4" w14:textId="77777777" w:rsidR="00051474" w:rsidRPr="00F75A14" w:rsidRDefault="00051474" w:rsidP="005B74D7">
            <w:pPr>
              <w:spacing w:before="40" w:after="120" w:line="0" w:lineRule="atLeast"/>
              <w:rPr>
                <w:rFonts w:eastAsia="標楷體"/>
                <w:sz w:val="20"/>
              </w:rPr>
            </w:pPr>
          </w:p>
          <w:p w14:paraId="4B1F511A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  <w:p w14:paraId="65F9C3DC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5023141B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6ABD8DA6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聯絡電話（住宅）</w:t>
            </w:r>
          </w:p>
          <w:p w14:paraId="5AFCF59D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Telephone No. (Home)</w:t>
            </w:r>
          </w:p>
          <w:p w14:paraId="1F3B1409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5954" w:type="dxa"/>
            <w:gridSpan w:val="5"/>
          </w:tcPr>
          <w:p w14:paraId="05495BDD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聯絡電話（住宅）</w:t>
            </w:r>
          </w:p>
          <w:p w14:paraId="5C3AA995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Contact</w:t>
            </w:r>
            <w:r w:rsidRPr="00F75A14">
              <w:rPr>
                <w:rFonts w:eastAsia="標楷體"/>
                <w:sz w:val="20"/>
              </w:rPr>
              <w:t xml:space="preserve"> No. (Home)</w:t>
            </w:r>
          </w:p>
          <w:p w14:paraId="562C75D1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  <w:p w14:paraId="419BD81F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傳真</w:t>
            </w:r>
          </w:p>
          <w:p w14:paraId="0E4CF994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Fax No.</w:t>
            </w:r>
          </w:p>
          <w:p w14:paraId="664355AD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</w:tc>
      </w:tr>
      <w:tr w:rsidR="00051474" w:rsidRPr="00F75A14" w14:paraId="1625EE73" w14:textId="77777777" w:rsidTr="003B74AE">
        <w:trPr>
          <w:gridBefore w:val="1"/>
          <w:wBefore w:w="343" w:type="dxa"/>
          <w:cantSplit/>
          <w:trHeight w:hRule="exact" w:val="1045"/>
        </w:trPr>
        <w:tc>
          <w:tcPr>
            <w:tcW w:w="4281" w:type="dxa"/>
            <w:gridSpan w:val="2"/>
            <w:tcBorders>
              <w:bottom w:val="single" w:sz="4" w:space="0" w:color="auto"/>
            </w:tcBorders>
          </w:tcPr>
          <w:p w14:paraId="01767174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現職</w:t>
            </w:r>
            <w:r w:rsidRPr="00F75A14">
              <w:rPr>
                <w:rFonts w:eastAsia="標楷體"/>
                <w:sz w:val="20"/>
              </w:rPr>
              <w:t>Current Position</w:t>
            </w:r>
            <w:r w:rsidRPr="00F75A14">
              <w:rPr>
                <w:rFonts w:eastAsia="標楷體"/>
                <w:sz w:val="20"/>
                <w:lang w:eastAsia="zh-HK"/>
              </w:rPr>
              <w:t>（如適用</w:t>
            </w:r>
            <w:r w:rsidRPr="00F75A14">
              <w:rPr>
                <w:rFonts w:eastAsia="標楷體"/>
                <w:sz w:val="20"/>
                <w:lang w:eastAsia="zh-HK"/>
              </w:rPr>
              <w:t>if applicable</w:t>
            </w:r>
            <w:r w:rsidRPr="00F75A14">
              <w:rPr>
                <w:rFonts w:eastAsia="標楷體"/>
                <w:sz w:val="20"/>
                <w:lang w:eastAsia="zh-HK"/>
              </w:rPr>
              <w:t>）</w:t>
            </w:r>
          </w:p>
          <w:p w14:paraId="1A965116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7DF4E37C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  <w:p w14:paraId="44FB30F8" w14:textId="77777777" w:rsidR="00051474" w:rsidRPr="00F75A14" w:rsidRDefault="00051474" w:rsidP="005B74D7">
            <w:pPr>
              <w:spacing w:before="40" w:after="120"/>
              <w:rPr>
                <w:rFonts w:eastAsia="標楷體"/>
                <w:sz w:val="20"/>
              </w:rPr>
            </w:pPr>
          </w:p>
        </w:tc>
        <w:tc>
          <w:tcPr>
            <w:tcW w:w="5954" w:type="dxa"/>
            <w:gridSpan w:val="5"/>
            <w:tcBorders>
              <w:bottom w:val="single" w:sz="4" w:space="0" w:color="auto"/>
            </w:tcBorders>
          </w:tcPr>
          <w:p w14:paraId="6DA86944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任職機構</w:t>
            </w:r>
            <w:r w:rsidRPr="00F75A14">
              <w:rPr>
                <w:rFonts w:eastAsia="標楷體"/>
                <w:sz w:val="20"/>
              </w:rPr>
              <w:t>Current Employer</w:t>
            </w:r>
            <w:r w:rsidRPr="00F75A14">
              <w:rPr>
                <w:rFonts w:eastAsia="標楷體"/>
                <w:sz w:val="20"/>
                <w:lang w:eastAsia="zh-HK"/>
              </w:rPr>
              <w:t>（如適用</w:t>
            </w:r>
            <w:r w:rsidRPr="00F75A14">
              <w:rPr>
                <w:rFonts w:eastAsia="標楷體"/>
                <w:sz w:val="20"/>
                <w:lang w:eastAsia="zh-HK"/>
              </w:rPr>
              <w:t>if applicable</w:t>
            </w:r>
            <w:r w:rsidRPr="00F75A14">
              <w:rPr>
                <w:rFonts w:eastAsia="標楷體"/>
                <w:sz w:val="20"/>
                <w:lang w:eastAsia="zh-HK"/>
              </w:rPr>
              <w:t>）</w:t>
            </w:r>
          </w:p>
          <w:p w14:paraId="1DA6542E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3041E394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051474" w:rsidRPr="00F75A14" w14:paraId="2E46D1A6" w14:textId="77777777" w:rsidTr="003B74AE">
        <w:trPr>
          <w:gridBefore w:val="1"/>
          <w:wBefore w:w="343" w:type="dxa"/>
          <w:cantSplit/>
          <w:trHeight w:val="133"/>
        </w:trPr>
        <w:tc>
          <w:tcPr>
            <w:tcW w:w="782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14:paraId="32883C41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color w:val="FFFFFF"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color w:val="FFFFFF"/>
                <w:sz w:val="20"/>
              </w:rPr>
              <w:t>履歷</w:t>
            </w:r>
            <w:r w:rsidRPr="00F75A14">
              <w:rPr>
                <w:rFonts w:ascii="Times New Roman" w:eastAsia="標楷體" w:hAnsi="Times New Roman"/>
                <w:b/>
                <w:color w:val="FFFFFF"/>
                <w:sz w:val="20"/>
              </w:rPr>
              <w:t>Curriculum Vita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14:paraId="722B00AE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051474" w:rsidRPr="00F75A14" w14:paraId="29D1E991" w14:textId="77777777" w:rsidTr="003B74AE">
        <w:trPr>
          <w:gridBefore w:val="1"/>
          <w:wBefore w:w="343" w:type="dxa"/>
          <w:cantSplit/>
          <w:trHeight w:val="1144"/>
        </w:trPr>
        <w:tc>
          <w:tcPr>
            <w:tcW w:w="428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A0DEB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畢業</w:t>
            </w:r>
            <w:r>
              <w:rPr>
                <w:rFonts w:eastAsia="標楷體" w:hint="eastAsia"/>
                <w:sz w:val="20"/>
              </w:rPr>
              <w:t>／</w:t>
            </w:r>
            <w:r w:rsidRPr="00F75A14">
              <w:rPr>
                <w:rFonts w:eastAsia="標楷體"/>
                <w:sz w:val="20"/>
                <w:lang w:eastAsia="zh-HK"/>
              </w:rPr>
              <w:t>現正就讀院校</w:t>
            </w:r>
          </w:p>
          <w:p w14:paraId="5CC85C10" w14:textId="77777777" w:rsidR="00051474" w:rsidRPr="00F75A14" w:rsidRDefault="00051474" w:rsidP="005B74D7">
            <w:pPr>
              <w:spacing w:before="40" w:after="20"/>
              <w:rPr>
                <w:rFonts w:eastAsia="標楷體"/>
                <w:b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Institution graduated from</w:t>
            </w:r>
            <w:r>
              <w:rPr>
                <w:rFonts w:eastAsia="標楷體" w:hint="eastAsia"/>
                <w:sz w:val="20"/>
              </w:rPr>
              <w:t xml:space="preserve"> / C</w:t>
            </w:r>
            <w:r w:rsidRPr="00F75A14">
              <w:rPr>
                <w:rFonts w:eastAsia="標楷體"/>
                <w:sz w:val="20"/>
                <w:lang w:eastAsia="zh-HK"/>
              </w:rPr>
              <w:t>urrently studying in</w:t>
            </w:r>
          </w:p>
          <w:p w14:paraId="42C6D796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</w:tc>
        <w:tc>
          <w:tcPr>
            <w:tcW w:w="354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0E8A48C" w14:textId="77777777" w:rsidR="00051474" w:rsidRPr="00F75A14" w:rsidRDefault="00051474" w:rsidP="005B74D7">
            <w:pPr>
              <w:widowControl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課程</w:t>
            </w:r>
            <w:proofErr w:type="spellStart"/>
            <w:r w:rsidRPr="00F75A14">
              <w:rPr>
                <w:rFonts w:eastAsia="標楷體"/>
                <w:sz w:val="20"/>
              </w:rPr>
              <w:t>Programme</w:t>
            </w:r>
            <w:proofErr w:type="spellEnd"/>
          </w:p>
          <w:p w14:paraId="6E1831B3" w14:textId="77777777" w:rsidR="00051474" w:rsidRPr="00F75A14" w:rsidRDefault="00051474" w:rsidP="005B74D7">
            <w:pPr>
              <w:widowControl/>
              <w:rPr>
                <w:rFonts w:eastAsia="標楷體"/>
                <w:sz w:val="20"/>
              </w:rPr>
            </w:pPr>
          </w:p>
          <w:p w14:paraId="54E11D2A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0043C" w14:textId="77777777" w:rsidR="00051474" w:rsidRPr="00F75A14" w:rsidRDefault="00051474" w:rsidP="005B74D7">
            <w:pPr>
              <w:widowControl/>
              <w:rPr>
                <w:rFonts w:eastAsia="標楷體"/>
                <w:sz w:val="20"/>
              </w:rPr>
            </w:pPr>
            <w:proofErr w:type="gramStart"/>
            <w:r w:rsidRPr="00F75A14">
              <w:rPr>
                <w:rFonts w:eastAsia="標楷體"/>
                <w:sz w:val="20"/>
              </w:rPr>
              <w:t>修讀年期</w:t>
            </w:r>
            <w:proofErr w:type="gramEnd"/>
            <w:r w:rsidRPr="00F75A14">
              <w:rPr>
                <w:rFonts w:eastAsia="標楷體"/>
                <w:sz w:val="20"/>
              </w:rPr>
              <w:t>Year of Study</w:t>
            </w:r>
          </w:p>
          <w:p w14:paraId="31126E5D" w14:textId="77777777" w:rsidR="00051474" w:rsidRPr="00F75A14" w:rsidRDefault="00051474" w:rsidP="005B74D7">
            <w:pPr>
              <w:widowControl/>
              <w:rPr>
                <w:rFonts w:eastAsia="標楷體"/>
                <w:sz w:val="20"/>
              </w:rPr>
            </w:pPr>
          </w:p>
          <w:p w14:paraId="18A3E036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由</w:t>
            </w:r>
            <w:r w:rsidRPr="00F75A14">
              <w:rPr>
                <w:rFonts w:eastAsia="標楷體"/>
                <w:sz w:val="20"/>
              </w:rPr>
              <w:t xml:space="preserve">            </w:t>
            </w:r>
            <w:r w:rsidRPr="00F75A14">
              <w:rPr>
                <w:rFonts w:eastAsia="標楷體"/>
                <w:sz w:val="20"/>
              </w:rPr>
              <w:t>至</w:t>
            </w:r>
          </w:p>
          <w:p w14:paraId="48646E20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  <w:lang w:eastAsia="zh-HK"/>
              </w:rPr>
              <w:t>From          To</w:t>
            </w:r>
          </w:p>
        </w:tc>
      </w:tr>
      <w:tr w:rsidR="00051474" w:rsidRPr="00F75A14" w14:paraId="4184D636" w14:textId="77777777" w:rsidTr="00A629F4">
        <w:trPr>
          <w:gridBefore w:val="1"/>
          <w:wBefore w:w="343" w:type="dxa"/>
          <w:cantSplit/>
          <w:trHeight w:val="3622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3162C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電影製作經驗</w:t>
            </w:r>
            <w:r>
              <w:rPr>
                <w:rFonts w:eastAsia="標楷體" w:hint="eastAsia"/>
                <w:sz w:val="20"/>
              </w:rPr>
              <w:t>（年份、片目、崗位）</w:t>
            </w:r>
            <w:r>
              <w:rPr>
                <w:rFonts w:eastAsia="標楷體"/>
                <w:sz w:val="20"/>
              </w:rPr>
              <w:br/>
            </w:r>
            <w:r>
              <w:rPr>
                <w:rFonts w:eastAsia="標楷體"/>
                <w:sz w:val="20"/>
                <w:lang w:eastAsia="zh-HK"/>
              </w:rPr>
              <w:t>E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xperience </w:t>
            </w:r>
            <w:r>
              <w:rPr>
                <w:rFonts w:eastAsia="標楷體"/>
                <w:sz w:val="20"/>
                <w:lang w:eastAsia="zh-HK"/>
              </w:rPr>
              <w:t>in f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ilmmaking </w:t>
            </w:r>
            <w:r>
              <w:rPr>
                <w:rFonts w:eastAsia="標楷體"/>
                <w:sz w:val="20"/>
                <w:lang w:eastAsia="zh-HK"/>
              </w:rPr>
              <w:t>(</w:t>
            </w:r>
            <w:r>
              <w:rPr>
                <w:rFonts w:eastAsia="標楷體" w:hint="eastAsia"/>
                <w:sz w:val="20"/>
              </w:rPr>
              <w:t>Y</w:t>
            </w:r>
            <w:r>
              <w:rPr>
                <w:rFonts w:eastAsia="標楷體"/>
                <w:sz w:val="20"/>
              </w:rPr>
              <w:t>ear, Film Title, Position</w:t>
            </w:r>
            <w:r>
              <w:rPr>
                <w:rFonts w:eastAsia="標楷體" w:hint="eastAsia"/>
                <w:sz w:val="20"/>
              </w:rPr>
              <w:t>)</w:t>
            </w:r>
          </w:p>
        </w:tc>
      </w:tr>
      <w:tr w:rsidR="00051474" w:rsidRPr="00F75A14" w14:paraId="3C5E480D" w14:textId="77777777" w:rsidTr="00A629F4">
        <w:trPr>
          <w:gridBefore w:val="1"/>
          <w:wBefore w:w="343" w:type="dxa"/>
          <w:cantSplit/>
          <w:trHeight w:val="3965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1116C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lastRenderedPageBreak/>
              <w:t>曾獲</w:t>
            </w:r>
            <w:proofErr w:type="gramStart"/>
            <w:r w:rsidRPr="00F75A14">
              <w:rPr>
                <w:rFonts w:eastAsia="標楷體"/>
                <w:sz w:val="20"/>
              </w:rPr>
              <w:t>本地／</w:t>
            </w:r>
            <w:proofErr w:type="gramEnd"/>
            <w:r w:rsidRPr="00F75A14">
              <w:rPr>
                <w:rFonts w:eastAsia="標楷體"/>
                <w:sz w:val="20"/>
              </w:rPr>
              <w:t>海外相關獎項</w:t>
            </w:r>
            <w:r w:rsidRPr="00F75A14">
              <w:rPr>
                <w:rFonts w:eastAsia="標楷體"/>
                <w:sz w:val="20"/>
                <w:lang w:eastAsia="zh-HK"/>
              </w:rPr>
              <w:t>（如有）</w:t>
            </w:r>
          </w:p>
          <w:p w14:paraId="7A050340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R</w:t>
            </w:r>
            <w:r>
              <w:rPr>
                <w:rFonts w:eastAsia="標楷體"/>
                <w:sz w:val="20"/>
              </w:rPr>
              <w:t xml:space="preserve">elevant local </w:t>
            </w:r>
            <w:r>
              <w:rPr>
                <w:rFonts w:eastAsia="標楷體" w:hint="eastAsia"/>
                <w:sz w:val="20"/>
              </w:rPr>
              <w:t>/</w:t>
            </w:r>
            <w:r w:rsidRPr="00F75A14">
              <w:rPr>
                <w:rFonts w:eastAsia="標楷體"/>
                <w:sz w:val="20"/>
              </w:rPr>
              <w:t xml:space="preserve"> overseas awards received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(if any)</w:t>
            </w:r>
          </w:p>
        </w:tc>
      </w:tr>
      <w:tr w:rsidR="00051474" w:rsidRPr="00F75A14" w14:paraId="67D32F93" w14:textId="77777777" w:rsidTr="00A629F4">
        <w:trPr>
          <w:gridBefore w:val="1"/>
          <w:wBefore w:w="343" w:type="dxa"/>
          <w:cantSplit/>
          <w:trHeight w:val="2544"/>
        </w:trPr>
        <w:tc>
          <w:tcPr>
            <w:tcW w:w="1023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CB5330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有否曾經參與「鮮浪潮短片競賽」／「鮮浪潮</w:t>
            </w:r>
            <w:r w:rsidR="005C544D">
              <w:rPr>
                <w:rFonts w:eastAsia="標楷體" w:hint="eastAsia"/>
                <w:sz w:val="20"/>
              </w:rPr>
              <w:t>國際短片節</w:t>
            </w:r>
            <w:proofErr w:type="gramStart"/>
            <w:r w:rsidR="005C544D">
              <w:rPr>
                <w:rFonts w:eastAsia="標楷體" w:hint="eastAsia"/>
                <w:sz w:val="20"/>
              </w:rPr>
              <w:t>–</w:t>
            </w:r>
            <w:proofErr w:type="gramEnd"/>
            <w:r>
              <w:rPr>
                <w:rFonts w:eastAsia="標楷體"/>
                <w:sz w:val="20"/>
              </w:rPr>
              <w:t>本地競賽</w:t>
            </w:r>
            <w:r w:rsidRPr="00F75A14">
              <w:rPr>
                <w:rFonts w:eastAsia="標楷體"/>
                <w:sz w:val="20"/>
              </w:rPr>
              <w:t>」？</w:t>
            </w:r>
          </w:p>
          <w:p w14:paraId="7420F0BE" w14:textId="77777777" w:rsidR="00051474" w:rsidRPr="00F75A14" w:rsidRDefault="00051474" w:rsidP="005B74D7">
            <w:pPr>
              <w:spacing w:before="40" w:after="20" w:line="360" w:lineRule="auto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Have you ever participated in the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</w:t>
            </w:r>
            <w:r w:rsidRPr="00F75A14">
              <w:rPr>
                <w:rFonts w:eastAsia="標楷體"/>
                <w:sz w:val="20"/>
              </w:rPr>
              <w:t>“Fresh Wave Short Film Competition”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or </w:t>
            </w:r>
            <w:r w:rsidRPr="00F75A14">
              <w:rPr>
                <w:rFonts w:eastAsia="標楷體"/>
                <w:sz w:val="20"/>
              </w:rPr>
              <w:t>“Fresh Wave</w:t>
            </w:r>
            <w:r>
              <w:rPr>
                <w:rFonts w:eastAsia="標楷體"/>
                <w:sz w:val="20"/>
              </w:rPr>
              <w:t xml:space="preserve"> International Short Film Festival</w:t>
            </w:r>
            <w:r w:rsidRPr="00F75A14">
              <w:rPr>
                <w:rFonts w:eastAsia="標楷體"/>
                <w:sz w:val="20"/>
              </w:rPr>
              <w:t xml:space="preserve"> </w:t>
            </w:r>
            <w:r>
              <w:rPr>
                <w:rFonts w:eastAsia="標楷體"/>
                <w:sz w:val="20"/>
              </w:rPr>
              <w:t>-</w:t>
            </w:r>
            <w:r w:rsidRPr="00F75A14">
              <w:rPr>
                <w:rFonts w:eastAsia="標楷體"/>
                <w:sz w:val="20"/>
              </w:rPr>
              <w:t xml:space="preserve"> Local Competition”</w:t>
            </w:r>
            <w:r>
              <w:rPr>
                <w:rFonts w:eastAsia="標楷體"/>
                <w:sz w:val="20"/>
                <w:lang w:eastAsia="zh-HK"/>
              </w:rPr>
              <w:t>?</w:t>
            </w:r>
          </w:p>
          <w:p w14:paraId="2DE403A5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3AA26203" w14:textId="77777777" w:rsidR="00051474" w:rsidRPr="00993329" w:rsidRDefault="00051474" w:rsidP="005B74D7">
            <w:pPr>
              <w:spacing w:before="40" w:after="20" w:line="276" w:lineRule="auto"/>
              <w:rPr>
                <w:rFonts w:eastAsia="標楷體"/>
                <w:color w:val="000000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 xml:space="preserve"> </w:t>
            </w:r>
            <w:r w:rsidRPr="00F75A14">
              <w:rPr>
                <w:rFonts w:eastAsia="標楷體"/>
                <w:sz w:val="20"/>
              </w:rPr>
              <w:t>有／沒有</w:t>
            </w:r>
            <w:r w:rsidRPr="00F75A14">
              <w:rPr>
                <w:rFonts w:eastAsia="標楷體"/>
                <w:sz w:val="20"/>
              </w:rPr>
              <w:t xml:space="preserve">*   </w:t>
            </w:r>
            <w:r>
              <w:rPr>
                <w:rFonts w:eastAsia="標楷體"/>
                <w:sz w:val="20"/>
              </w:rPr>
              <w:t xml:space="preserve"> </w:t>
            </w:r>
            <w:r w:rsidRPr="00993329">
              <w:rPr>
                <w:rFonts w:eastAsia="標楷體"/>
                <w:color w:val="000000"/>
                <w:sz w:val="20"/>
              </w:rPr>
              <w:t xml:space="preserve">   </w:t>
            </w:r>
            <w:r w:rsidRPr="00993329">
              <w:rPr>
                <w:rFonts w:eastAsia="標楷體" w:hint="eastAsia"/>
                <w:color w:val="000000"/>
                <w:sz w:val="20"/>
              </w:rPr>
              <w:t>片名：</w:t>
            </w:r>
            <w:r w:rsidRPr="00993329">
              <w:rPr>
                <w:rFonts w:eastAsia="標楷體"/>
                <w:color w:val="000000"/>
                <w:sz w:val="20"/>
              </w:rPr>
              <w:t xml:space="preserve">                 </w:t>
            </w:r>
            <w:r w:rsidRPr="00993329">
              <w:rPr>
                <w:rFonts w:eastAsia="標楷體"/>
                <w:color w:val="000000"/>
                <w:sz w:val="20"/>
              </w:rPr>
              <w:t>年份</w:t>
            </w:r>
            <w:r w:rsidRPr="00993329">
              <w:rPr>
                <w:rFonts w:eastAsia="標楷體" w:hint="eastAsia"/>
                <w:color w:val="000000"/>
                <w:sz w:val="20"/>
              </w:rPr>
              <w:t>：</w:t>
            </w:r>
            <w:r w:rsidRPr="00993329">
              <w:rPr>
                <w:rFonts w:eastAsia="標楷體"/>
                <w:color w:val="000000"/>
                <w:sz w:val="20"/>
              </w:rPr>
              <w:t xml:space="preserve">                        </w:t>
            </w:r>
            <w:r w:rsidRPr="00993329">
              <w:rPr>
                <w:rFonts w:eastAsia="標楷體"/>
                <w:color w:val="000000"/>
                <w:sz w:val="20"/>
              </w:rPr>
              <w:t>擔任崗位</w:t>
            </w:r>
            <w:r w:rsidRPr="00993329">
              <w:rPr>
                <w:rFonts w:eastAsia="標楷體" w:hint="eastAsia"/>
                <w:color w:val="000000"/>
                <w:sz w:val="20"/>
              </w:rPr>
              <w:t>：</w:t>
            </w:r>
          </w:p>
          <w:p w14:paraId="1C8AF086" w14:textId="77777777" w:rsidR="00051474" w:rsidRPr="00F75A14" w:rsidRDefault="00051474" w:rsidP="005B74D7">
            <w:pPr>
              <w:spacing w:before="40" w:after="20" w:line="276" w:lineRule="auto"/>
              <w:ind w:firstLineChars="50" w:firstLine="100"/>
              <w:rPr>
                <w:rFonts w:eastAsia="標楷體"/>
                <w:sz w:val="20"/>
                <w:lang w:eastAsia="zh-HK"/>
              </w:rPr>
            </w:pPr>
            <w:r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Yes / No*        </w:t>
            </w:r>
            <w:r w:rsidRPr="00993329">
              <w:rPr>
                <w:rFonts w:eastAsia="標楷體" w:hint="eastAsia"/>
                <w:color w:val="000000"/>
                <w:sz w:val="20"/>
              </w:rPr>
              <w:t>Film</w:t>
            </w:r>
            <w:r w:rsidRPr="00993329">
              <w:rPr>
                <w:rFonts w:eastAsia="標楷體"/>
                <w:color w:val="000000"/>
                <w:sz w:val="20"/>
              </w:rPr>
              <w:t xml:space="preserve"> Title:</w:t>
            </w:r>
            <w:r w:rsidRPr="00993329">
              <w:rPr>
                <w:rFonts w:eastAsia="標楷體"/>
                <w:color w:val="000000"/>
                <w:sz w:val="20"/>
                <w:lang w:eastAsia="zh-HK"/>
              </w:rPr>
              <w:t xml:space="preserve"> </w:t>
            </w:r>
            <w:r>
              <w:rPr>
                <w:rFonts w:eastAsia="標楷體"/>
                <w:sz w:val="20"/>
                <w:lang w:eastAsia="zh-HK"/>
              </w:rPr>
              <w:t xml:space="preserve">              </w:t>
            </w:r>
            <w:r w:rsidRPr="00F75A14">
              <w:rPr>
                <w:rFonts w:eastAsia="標楷體"/>
                <w:sz w:val="20"/>
              </w:rPr>
              <w:t>Year of participation:</w:t>
            </w:r>
            <w:r w:rsidRPr="00F75A14">
              <w:rPr>
                <w:rFonts w:eastAsia="標楷體"/>
                <w:sz w:val="20"/>
                <w:lang w:eastAsia="zh-HK"/>
              </w:rPr>
              <w:t xml:space="preserve">             </w:t>
            </w:r>
            <w:r w:rsidRPr="00F75A14">
              <w:rPr>
                <w:rFonts w:eastAsia="標楷體"/>
                <w:sz w:val="20"/>
              </w:rPr>
              <w:t>Position held:</w:t>
            </w:r>
          </w:p>
          <w:p w14:paraId="3348E67E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*</w:t>
            </w:r>
            <w:r w:rsidRPr="00F75A14">
              <w:rPr>
                <w:rFonts w:eastAsia="標楷體"/>
                <w:sz w:val="20"/>
              </w:rPr>
              <w:t>請刪除不適用者</w:t>
            </w:r>
            <w:r w:rsidRPr="00F75A14">
              <w:rPr>
                <w:rFonts w:eastAsia="標楷體"/>
                <w:sz w:val="20"/>
              </w:rPr>
              <w:t>*Delete as inappropriate</w:t>
            </w:r>
          </w:p>
        </w:tc>
      </w:tr>
      <w:tr w:rsidR="00051474" w:rsidRPr="00F75A14" w14:paraId="3F4E26FC" w14:textId="77777777" w:rsidTr="003B74AE">
        <w:trPr>
          <w:gridBefore w:val="1"/>
          <w:wBefore w:w="343" w:type="dxa"/>
          <w:cantSplit/>
          <w:trHeight w:val="133"/>
        </w:trPr>
        <w:tc>
          <w:tcPr>
            <w:tcW w:w="747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14:paraId="4DCA198B" w14:textId="77777777" w:rsidR="00051474" w:rsidRPr="00F75A14" w:rsidRDefault="00051474" w:rsidP="005B74D7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br w:type="page"/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過往代表作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Previous Work</w:t>
            </w:r>
          </w:p>
        </w:tc>
        <w:tc>
          <w:tcPr>
            <w:tcW w:w="27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14:paraId="62431CDC" w14:textId="77777777" w:rsidR="00051474" w:rsidRPr="00F75A1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051474" w:rsidRPr="00F75A14" w14:paraId="5C88F53B" w14:textId="77777777" w:rsidTr="003B74AE">
        <w:trPr>
          <w:gridBefore w:val="1"/>
          <w:wBefore w:w="343" w:type="dxa"/>
          <w:cantSplit/>
          <w:trHeight w:hRule="exact" w:val="953"/>
        </w:trPr>
        <w:tc>
          <w:tcPr>
            <w:tcW w:w="4990" w:type="dxa"/>
            <w:gridSpan w:val="3"/>
            <w:tcBorders>
              <w:top w:val="nil"/>
              <w:bottom w:val="single" w:sz="4" w:space="0" w:color="auto"/>
            </w:tcBorders>
          </w:tcPr>
          <w:p w14:paraId="23D2CE3D" w14:textId="77777777" w:rsidR="00A05798" w:rsidRPr="00F75A14" w:rsidRDefault="00A05798" w:rsidP="00A05798">
            <w:pPr>
              <w:widowControl/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影片名稱</w:t>
            </w:r>
            <w:r>
              <w:rPr>
                <w:rFonts w:eastAsia="標楷體" w:hint="eastAsia"/>
                <w:sz w:val="20"/>
              </w:rPr>
              <w:t xml:space="preserve">  </w:t>
            </w:r>
            <w:r w:rsidRPr="00F75A14">
              <w:rPr>
                <w:rFonts w:eastAsia="標楷體"/>
                <w:sz w:val="20"/>
              </w:rPr>
              <w:t>Film Title</w:t>
            </w:r>
          </w:p>
          <w:p w14:paraId="49E398E2" w14:textId="77777777" w:rsidR="00051474" w:rsidRPr="00F75A14" w:rsidRDefault="00051474" w:rsidP="005B74D7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  <w:p w14:paraId="16287F21" w14:textId="77777777" w:rsidR="00051474" w:rsidRPr="00F75A14" w:rsidRDefault="00051474" w:rsidP="005B74D7">
            <w:pPr>
              <w:widowControl/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5BE93A62" w14:textId="77777777" w:rsidR="00051474" w:rsidRPr="00F75A14" w:rsidRDefault="00051474" w:rsidP="005B74D7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  <w:p w14:paraId="384BA73E" w14:textId="77777777" w:rsidR="00051474" w:rsidRPr="00F75A14" w:rsidRDefault="00051474" w:rsidP="005B74D7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</w:tc>
        <w:tc>
          <w:tcPr>
            <w:tcW w:w="5245" w:type="dxa"/>
            <w:gridSpan w:val="4"/>
            <w:tcBorders>
              <w:top w:val="nil"/>
              <w:left w:val="nil"/>
              <w:bottom w:val="single" w:sz="4" w:space="0" w:color="auto"/>
            </w:tcBorders>
          </w:tcPr>
          <w:p w14:paraId="597E9DB8" w14:textId="77777777" w:rsidR="00A05798" w:rsidRPr="00F75A14" w:rsidRDefault="00A05798" w:rsidP="00A05798">
            <w:pPr>
              <w:widowControl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拍攝年期</w:t>
            </w:r>
            <w:r>
              <w:rPr>
                <w:rFonts w:eastAsia="標楷體" w:hint="eastAsia"/>
                <w:sz w:val="20"/>
              </w:rPr>
              <w:t>^</w:t>
            </w:r>
            <w:r>
              <w:rPr>
                <w:rFonts w:eastAsia="標楷體"/>
                <w:sz w:val="20"/>
              </w:rPr>
              <w:t xml:space="preserve"> </w:t>
            </w:r>
            <w:r>
              <w:rPr>
                <w:rFonts w:eastAsia="標楷體" w:hint="eastAsia"/>
                <w:sz w:val="20"/>
              </w:rPr>
              <w:t xml:space="preserve">  </w:t>
            </w:r>
            <w:r w:rsidRPr="00F75A14">
              <w:rPr>
                <w:rFonts w:eastAsia="標楷體"/>
                <w:sz w:val="20"/>
              </w:rPr>
              <w:t>Year of Production</w:t>
            </w:r>
            <w:r>
              <w:rPr>
                <w:rFonts w:eastAsia="標楷體"/>
                <w:sz w:val="20"/>
              </w:rPr>
              <w:t>^</w:t>
            </w:r>
          </w:p>
          <w:p w14:paraId="34B3F2EB" w14:textId="77777777" w:rsidR="00051474" w:rsidRPr="00F75A14" w:rsidRDefault="00051474" w:rsidP="005B74D7">
            <w:pPr>
              <w:widowControl/>
              <w:rPr>
                <w:rFonts w:eastAsia="標楷體"/>
                <w:sz w:val="20"/>
              </w:rPr>
            </w:pPr>
          </w:p>
          <w:p w14:paraId="7D34F5C7" w14:textId="77777777" w:rsidR="00051474" w:rsidRDefault="00051474" w:rsidP="005B74D7">
            <w:pPr>
              <w:widowControl/>
              <w:rPr>
                <w:rFonts w:eastAsia="標楷體"/>
                <w:sz w:val="20"/>
                <w:lang w:eastAsia="zh-HK"/>
              </w:rPr>
            </w:pPr>
          </w:p>
          <w:p w14:paraId="0B4020A7" w14:textId="77777777" w:rsidR="00A05798" w:rsidRPr="00F75A14" w:rsidRDefault="00A05798" w:rsidP="005B74D7">
            <w:pPr>
              <w:widowControl/>
              <w:rPr>
                <w:rFonts w:eastAsia="標楷體"/>
                <w:sz w:val="20"/>
                <w:lang w:eastAsia="zh-HK"/>
              </w:rPr>
            </w:pPr>
          </w:p>
        </w:tc>
      </w:tr>
      <w:tr w:rsidR="00051474" w:rsidRPr="00F75A14" w14:paraId="25CDFBD3" w14:textId="77777777" w:rsidTr="00A629F4">
        <w:trPr>
          <w:gridBefore w:val="1"/>
          <w:wBefore w:w="343" w:type="dxa"/>
          <w:cantSplit/>
          <w:trHeight w:hRule="exact" w:val="2125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A5F5896" w14:textId="77777777" w:rsidR="00A05798" w:rsidRPr="00F75A14" w:rsidRDefault="00A05798" w:rsidP="00A05798">
            <w:pPr>
              <w:spacing w:before="40" w:after="20"/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內容簡介</w:t>
            </w:r>
            <w:r w:rsidRPr="0012289C">
              <w:rPr>
                <w:rFonts w:eastAsia="標楷體"/>
                <w:i/>
                <w:iCs/>
                <w:sz w:val="20"/>
              </w:rPr>
              <w:t>（</w:t>
            </w:r>
            <w:r w:rsidRPr="0012289C">
              <w:rPr>
                <w:rFonts w:eastAsia="標楷體"/>
                <w:i/>
                <w:iCs/>
                <w:sz w:val="20"/>
              </w:rPr>
              <w:t>50</w:t>
            </w:r>
            <w:r w:rsidRPr="0012289C">
              <w:rPr>
                <w:rFonts w:eastAsia="標楷體"/>
                <w:i/>
                <w:iCs/>
                <w:sz w:val="20"/>
              </w:rPr>
              <w:t>字以內）</w:t>
            </w:r>
            <w:r>
              <w:rPr>
                <w:rFonts w:eastAsia="標楷體" w:hint="eastAsia"/>
                <w:i/>
                <w:iCs/>
                <w:sz w:val="20"/>
              </w:rPr>
              <w:t xml:space="preserve">   </w:t>
            </w:r>
            <w:r w:rsidRPr="00F75A14">
              <w:rPr>
                <w:rFonts w:eastAsia="標楷體"/>
                <w:sz w:val="20"/>
              </w:rPr>
              <w:t xml:space="preserve">Synopsis </w:t>
            </w:r>
            <w:r w:rsidRPr="0012289C">
              <w:rPr>
                <w:rFonts w:eastAsia="標楷體"/>
                <w:i/>
                <w:iCs/>
                <w:sz w:val="20"/>
              </w:rPr>
              <w:t>(No more than 50 words)</w:t>
            </w:r>
          </w:p>
          <w:p w14:paraId="1D7B270A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4F904CB7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06971CD3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2A1F701D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03EFCA41" w14:textId="77777777" w:rsidR="00051474" w:rsidRDefault="00051474" w:rsidP="005B74D7">
            <w:pPr>
              <w:spacing w:before="40" w:after="20"/>
              <w:rPr>
                <w:rFonts w:eastAsia="標楷體"/>
                <w:sz w:val="20"/>
              </w:rPr>
            </w:pPr>
          </w:p>
          <w:p w14:paraId="675E05EE" w14:textId="77777777" w:rsidR="00A05798" w:rsidRPr="00F75A14" w:rsidRDefault="00A05798" w:rsidP="005B74D7">
            <w:pPr>
              <w:spacing w:before="40" w:after="20"/>
              <w:rPr>
                <w:rFonts w:eastAsia="標楷體" w:hint="eastAsia"/>
                <w:sz w:val="20"/>
              </w:rPr>
            </w:pPr>
          </w:p>
        </w:tc>
      </w:tr>
      <w:tr w:rsidR="00051474" w:rsidRPr="00F75A14" w14:paraId="23EC735A" w14:textId="77777777" w:rsidTr="003B74AE">
        <w:trPr>
          <w:gridBefore w:val="1"/>
          <w:wBefore w:w="343" w:type="dxa"/>
          <w:cantSplit/>
          <w:trHeight w:hRule="exact" w:val="989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0958F0A7" w14:textId="77777777" w:rsidR="00051474" w:rsidRDefault="00A05798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影片瀏覽連結</w:t>
            </w:r>
            <w:r>
              <w:rPr>
                <w:rFonts w:eastAsia="標楷體" w:hint="eastAsia"/>
                <w:sz w:val="20"/>
              </w:rPr>
              <w:t>^</w:t>
            </w:r>
            <w:r>
              <w:rPr>
                <w:rFonts w:eastAsia="標楷體"/>
                <w:sz w:val="20"/>
              </w:rPr>
              <w:t xml:space="preserve"> </w:t>
            </w:r>
            <w:r>
              <w:rPr>
                <w:rFonts w:eastAsia="標楷體" w:hint="eastAsia"/>
                <w:sz w:val="20"/>
              </w:rPr>
              <w:t xml:space="preserve">  </w:t>
            </w:r>
            <w:r w:rsidRPr="00F75A14">
              <w:rPr>
                <w:rFonts w:eastAsia="標楷體"/>
                <w:sz w:val="20"/>
                <w:lang w:eastAsia="zh-HK"/>
              </w:rPr>
              <w:t>Viewing Link</w:t>
            </w:r>
            <w:r>
              <w:rPr>
                <w:rFonts w:eastAsia="標楷體"/>
                <w:sz w:val="20"/>
                <w:lang w:eastAsia="zh-HK"/>
              </w:rPr>
              <w:t>^</w:t>
            </w:r>
          </w:p>
          <w:p w14:paraId="2FC17F8B" w14:textId="77777777" w:rsidR="00A05798" w:rsidRDefault="00A05798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  <w:p w14:paraId="0A4F7224" w14:textId="77777777" w:rsidR="00A05798" w:rsidRPr="00F75A14" w:rsidRDefault="00A05798" w:rsidP="005B74D7">
            <w:pPr>
              <w:spacing w:before="40" w:after="20"/>
              <w:rPr>
                <w:rFonts w:eastAsia="標楷體"/>
                <w:sz w:val="20"/>
                <w:lang w:eastAsia="zh-HK"/>
              </w:rPr>
            </w:pPr>
          </w:p>
        </w:tc>
      </w:tr>
      <w:tr w:rsidR="00051474" w:rsidRPr="00990237" w14:paraId="015ACE09" w14:textId="77777777" w:rsidTr="00A629F4">
        <w:trPr>
          <w:gridBefore w:val="1"/>
          <w:wBefore w:w="343" w:type="dxa"/>
          <w:cantSplit/>
          <w:trHeight w:hRule="exact" w:val="4643"/>
        </w:trPr>
        <w:tc>
          <w:tcPr>
            <w:tcW w:w="1023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4341E71" w14:textId="77777777" w:rsidR="00A05798" w:rsidRPr="00320516" w:rsidRDefault="00A05798" w:rsidP="00A05798">
            <w:pPr>
              <w:spacing w:before="40" w:after="20"/>
              <w:rPr>
                <w:rFonts w:eastAsia="標楷體"/>
                <w:sz w:val="18"/>
              </w:rPr>
            </w:pPr>
            <w:r>
              <w:rPr>
                <w:rFonts w:eastAsia="標楷體" w:hint="eastAsia"/>
                <w:sz w:val="18"/>
              </w:rPr>
              <w:t>^</w:t>
            </w:r>
            <w:r w:rsidRPr="00FC1E42">
              <w:rPr>
                <w:rFonts w:eastAsia="標楷體" w:hint="eastAsia"/>
                <w:sz w:val="18"/>
              </w:rPr>
              <w:t>報名者的過往代表作</w:t>
            </w:r>
            <w:r w:rsidRPr="00FC1E42">
              <w:rPr>
                <w:rFonts w:eastAsia="標楷體" w:hint="eastAsia"/>
                <w:b/>
                <w:sz w:val="18"/>
              </w:rPr>
              <w:t>必須</w:t>
            </w:r>
            <w:r w:rsidRPr="00FC1E42">
              <w:rPr>
                <w:rFonts w:eastAsia="標楷體" w:hint="eastAsia"/>
                <w:sz w:val="18"/>
              </w:rPr>
              <w:t>符合以下各項要求：</w:t>
            </w:r>
          </w:p>
          <w:p w14:paraId="7DE1E4FD" w14:textId="77777777" w:rsidR="00A05798" w:rsidRDefault="00A05798" w:rsidP="00A05798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3124D7AC">
              <w:rPr>
                <w:rFonts w:eastAsia="標楷體"/>
                <w:sz w:val="18"/>
                <w:szCs w:val="18"/>
              </w:rPr>
              <w:t>請將過往作品上載到網上瀏覽或儲存空間（如</w:t>
            </w:r>
            <w:r w:rsidRPr="3124D7AC">
              <w:rPr>
                <w:rFonts w:eastAsia="標楷體"/>
                <w:sz w:val="18"/>
                <w:szCs w:val="18"/>
              </w:rPr>
              <w:t>YouTube, Vimeo, Google Drive</w:t>
            </w:r>
            <w:r w:rsidRPr="3124D7AC">
              <w:rPr>
                <w:rFonts w:eastAsia="標楷體"/>
                <w:sz w:val="18"/>
                <w:szCs w:val="18"/>
              </w:rPr>
              <w:t>），並將連結填寫於申請表中；</w:t>
            </w:r>
          </w:p>
          <w:p w14:paraId="2A5A2C9E" w14:textId="77777777" w:rsidR="00A05798" w:rsidRPr="00D416B5" w:rsidRDefault="00A05798" w:rsidP="00A05798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3124D7AC">
              <w:rPr>
                <w:rFonts w:eastAsia="標楷體"/>
                <w:sz w:val="18"/>
                <w:szCs w:val="18"/>
              </w:rPr>
              <w:t>過往作品必須為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>已完成的劇情短片或長片的完整版本</w:t>
            </w:r>
            <w:proofErr w:type="gramStart"/>
            <w:r w:rsidRPr="3124D7AC">
              <w:rPr>
                <w:rFonts w:eastAsia="標楷體"/>
                <w:b/>
                <w:bCs/>
                <w:sz w:val="18"/>
                <w:szCs w:val="18"/>
              </w:rPr>
              <w:t>或選段</w:t>
            </w:r>
            <w:proofErr w:type="gramEnd"/>
            <w:r w:rsidRPr="3124D7AC">
              <w:rPr>
                <w:rFonts w:eastAsia="標楷體"/>
                <w:sz w:val="18"/>
                <w:szCs w:val="18"/>
              </w:rPr>
              <w:t>，片長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>不可多於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>10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>分鐘</w:t>
            </w:r>
            <w:r w:rsidRPr="3124D7AC">
              <w:rPr>
                <w:rFonts w:eastAsia="標楷體"/>
                <w:sz w:val="18"/>
                <w:szCs w:val="18"/>
              </w:rPr>
              <w:t>（若原作品長度多於</w:t>
            </w:r>
            <w:r w:rsidRPr="3124D7AC">
              <w:rPr>
                <w:rFonts w:eastAsia="標楷體"/>
                <w:sz w:val="18"/>
                <w:szCs w:val="18"/>
              </w:rPr>
              <w:t>10</w:t>
            </w:r>
            <w:r w:rsidRPr="3124D7AC">
              <w:rPr>
                <w:rFonts w:eastAsia="標楷體"/>
                <w:sz w:val="18"/>
                <w:szCs w:val="18"/>
              </w:rPr>
              <w:t>分鐘，請先自行剪輯）；</w:t>
            </w:r>
          </w:p>
          <w:p w14:paraId="2AEEB8C5" w14:textId="77777777" w:rsidR="00A05798" w:rsidRPr="00320516" w:rsidRDefault="00A05798" w:rsidP="00A05798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</w:rPr>
            </w:pPr>
            <w:r w:rsidRPr="3124D7AC">
              <w:rPr>
                <w:rFonts w:eastAsia="標楷體"/>
                <w:sz w:val="18"/>
                <w:szCs w:val="18"/>
              </w:rPr>
              <w:t>報名者必須為影片之導演；</w:t>
            </w:r>
          </w:p>
          <w:p w14:paraId="357E663E" w14:textId="0F8138E3" w:rsidR="00A05798" w:rsidRPr="00320516" w:rsidRDefault="00A05798" w:rsidP="4F4FB934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4F4FB934">
              <w:rPr>
                <w:rFonts w:eastAsia="標楷體"/>
                <w:sz w:val="18"/>
                <w:szCs w:val="18"/>
              </w:rPr>
              <w:t>報名者姓名須顯示於影片字幕中，以證明其擔任導演職位；</w:t>
            </w:r>
          </w:p>
          <w:p w14:paraId="4D1AEAD6" w14:textId="0F2D1808" w:rsidR="00A05798" w:rsidRPr="00320516" w:rsidRDefault="00A05798" w:rsidP="3124D7AC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4F4FB934">
              <w:rPr>
                <w:rFonts w:eastAsia="標楷體"/>
                <w:sz w:val="18"/>
                <w:szCs w:val="18"/>
              </w:rPr>
              <w:t>代表作須於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20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20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年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1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月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1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日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或之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>後</w:t>
            </w:r>
            <w:r w:rsidRPr="4F4FB934">
              <w:rPr>
                <w:rFonts w:eastAsia="標楷體"/>
                <w:sz w:val="18"/>
                <w:szCs w:val="18"/>
              </w:rPr>
              <w:t>攝製</w:t>
            </w:r>
            <w:r w:rsidR="221C9438" w:rsidRPr="4F4FB934">
              <w:rPr>
                <w:rFonts w:eastAsia="標楷體"/>
                <w:sz w:val="18"/>
                <w:szCs w:val="18"/>
              </w:rPr>
              <w:t>；及</w:t>
            </w:r>
          </w:p>
          <w:p w14:paraId="2CB731DB" w14:textId="7C35196D" w:rsidR="6C867749" w:rsidRDefault="6C867749" w:rsidP="3124D7AC">
            <w:pPr>
              <w:numPr>
                <w:ilvl w:val="0"/>
                <w:numId w:val="3"/>
              </w:numPr>
              <w:spacing w:before="40" w:after="20"/>
              <w:rPr>
                <w:rFonts w:eastAsia="標楷體"/>
                <w:sz w:val="18"/>
                <w:szCs w:val="18"/>
              </w:rPr>
            </w:pPr>
            <w:r w:rsidRPr="3124D7AC">
              <w:rPr>
                <w:rFonts w:eastAsia="標楷體"/>
                <w:sz w:val="18"/>
                <w:szCs w:val="18"/>
              </w:rPr>
              <w:t>如影片未能符合上述要求，其報名將不獲處理。</w:t>
            </w:r>
          </w:p>
          <w:p w14:paraId="5AE48A43" w14:textId="77777777" w:rsidR="00A05798" w:rsidRPr="00320516" w:rsidRDefault="00A05798" w:rsidP="00A05798">
            <w:pPr>
              <w:spacing w:line="200" w:lineRule="exact"/>
              <w:rPr>
                <w:rFonts w:eastAsia="標楷體"/>
                <w:sz w:val="18"/>
                <w:lang w:eastAsia="zh-HK"/>
              </w:rPr>
            </w:pPr>
          </w:p>
          <w:p w14:paraId="156ADD9B" w14:textId="77777777" w:rsidR="00A05798" w:rsidRPr="00320516" w:rsidRDefault="00A05798" w:rsidP="00A05798">
            <w:p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00FC1E42">
              <w:rPr>
                <w:rFonts w:eastAsia="標楷體"/>
                <w:sz w:val="18"/>
                <w:lang w:eastAsia="zh-HK"/>
              </w:rPr>
              <w:t xml:space="preserve">The submitted previous work </w:t>
            </w:r>
            <w:r w:rsidRPr="00FC1E42">
              <w:rPr>
                <w:rFonts w:eastAsia="標楷體" w:hint="eastAsia"/>
                <w:b/>
                <w:sz w:val="18"/>
              </w:rPr>
              <w:t>MUST</w:t>
            </w:r>
            <w:r w:rsidRPr="00FC1E42">
              <w:rPr>
                <w:rFonts w:eastAsia="標楷體"/>
                <w:sz w:val="18"/>
                <w:lang w:eastAsia="zh-HK"/>
              </w:rPr>
              <w:t xml:space="preserve"> fulfil the following criteria:</w:t>
            </w:r>
          </w:p>
          <w:p w14:paraId="2972FA6F" w14:textId="77777777" w:rsidR="00A05798" w:rsidRPr="0085633B" w:rsidRDefault="00A05798" w:rsidP="00A05798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3124D7AC">
              <w:rPr>
                <w:rFonts w:eastAsia="標楷體"/>
                <w:sz w:val="18"/>
                <w:szCs w:val="18"/>
              </w:rPr>
              <w:t>Please upload your previous work to an online streaming channel or cloud drive (</w:t>
            </w:r>
            <w:proofErr w:type="spellStart"/>
            <w:r w:rsidRPr="3124D7AC">
              <w:rPr>
                <w:rFonts w:eastAsia="標楷體"/>
                <w:sz w:val="18"/>
                <w:szCs w:val="18"/>
              </w:rPr>
              <w:t>e.g</w:t>
            </w:r>
            <w:proofErr w:type="spellEnd"/>
            <w:r w:rsidRPr="3124D7AC">
              <w:rPr>
                <w:rFonts w:eastAsia="標楷體"/>
                <w:sz w:val="18"/>
                <w:szCs w:val="18"/>
              </w:rPr>
              <w:t xml:space="preserve"> YouTube, Vimeo, Google Drive), and provide the viewing link in the application form;</w:t>
            </w:r>
          </w:p>
          <w:p w14:paraId="59765D7D" w14:textId="77777777" w:rsidR="00A05798" w:rsidRPr="00D15D16" w:rsidRDefault="00A05798" w:rsidP="00A05798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3124D7AC">
              <w:rPr>
                <w:rFonts w:eastAsia="標楷體"/>
                <w:sz w:val="18"/>
                <w:szCs w:val="18"/>
              </w:rPr>
              <w:t xml:space="preserve">The submitted previous work should be 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 xml:space="preserve">a completed production of a fiction short film / full-length or an excerpt </w:t>
            </w:r>
            <w:r w:rsidRPr="3124D7AC">
              <w:rPr>
                <w:rFonts w:eastAsia="標楷體"/>
                <w:sz w:val="18"/>
                <w:szCs w:val="18"/>
              </w:rPr>
              <w:t xml:space="preserve">(If your previous work is over 10 minutes, please edit and submit the edited excerpt </w:t>
            </w:r>
            <w:r w:rsidRPr="3124D7AC">
              <w:rPr>
                <w:rFonts w:eastAsia="標楷體"/>
                <w:b/>
                <w:bCs/>
                <w:sz w:val="18"/>
                <w:szCs w:val="18"/>
              </w:rPr>
              <w:t>not more than 10 minutes</w:t>
            </w:r>
            <w:r w:rsidRPr="3124D7AC">
              <w:rPr>
                <w:rFonts w:eastAsia="標楷體"/>
                <w:sz w:val="18"/>
                <w:szCs w:val="18"/>
              </w:rPr>
              <w:t xml:space="preserve"> for viewing);</w:t>
            </w:r>
          </w:p>
          <w:p w14:paraId="12391AF4" w14:textId="77777777" w:rsidR="00A05798" w:rsidRPr="00404410" w:rsidRDefault="00A05798" w:rsidP="00A05798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lang w:eastAsia="zh-HK"/>
              </w:rPr>
            </w:pPr>
            <w:r w:rsidRPr="3124D7AC">
              <w:rPr>
                <w:rFonts w:eastAsia="標楷體"/>
                <w:sz w:val="18"/>
                <w:szCs w:val="18"/>
                <w:lang w:eastAsia="zh-HK"/>
              </w:rPr>
              <w:t>The applicant MUST be the director of the film;</w:t>
            </w:r>
          </w:p>
          <w:p w14:paraId="081D4024" w14:textId="0B6B5C81" w:rsidR="00A05798" w:rsidRPr="00404410" w:rsidRDefault="00A05798" w:rsidP="4F4FB934">
            <w:pPr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szCs w:val="18"/>
                <w:lang w:eastAsia="zh-HK"/>
              </w:rPr>
            </w:pPr>
            <w:r w:rsidRPr="4F4FB934">
              <w:rPr>
                <w:rFonts w:eastAsia="標楷體"/>
                <w:sz w:val="18"/>
                <w:szCs w:val="18"/>
              </w:rPr>
              <w:t xml:space="preserve">Name of </w:t>
            </w:r>
            <w:r w:rsidRPr="4F4FB934">
              <w:rPr>
                <w:rFonts w:eastAsia="標楷體"/>
                <w:sz w:val="18"/>
                <w:szCs w:val="18"/>
                <w:lang w:eastAsia="zh-HK"/>
              </w:rPr>
              <w:t>applicant</w:t>
            </w:r>
            <w:r w:rsidRPr="4F4FB934">
              <w:rPr>
                <w:rFonts w:eastAsia="標楷體"/>
                <w:sz w:val="18"/>
                <w:szCs w:val="18"/>
              </w:rPr>
              <w:t xml:space="preserve"> </w:t>
            </w:r>
            <w:r w:rsidRPr="4F4FB934">
              <w:rPr>
                <w:rFonts w:eastAsia="標楷體"/>
                <w:sz w:val="18"/>
                <w:szCs w:val="18"/>
                <w:lang w:eastAsia="zh-HK"/>
              </w:rPr>
              <w:t>MUST</w:t>
            </w:r>
            <w:r w:rsidRPr="4F4FB934">
              <w:rPr>
                <w:rFonts w:eastAsia="標楷體"/>
                <w:sz w:val="18"/>
                <w:szCs w:val="18"/>
              </w:rPr>
              <w:t xml:space="preserve"> be shown in open or end credits to verify h</w:t>
            </w:r>
            <w:r w:rsidRPr="4F4FB934">
              <w:rPr>
                <w:rFonts w:eastAsia="標楷體"/>
                <w:sz w:val="18"/>
                <w:szCs w:val="18"/>
                <w:lang w:eastAsia="zh-HK"/>
              </w:rPr>
              <w:t xml:space="preserve">e </w:t>
            </w:r>
            <w:r w:rsidRPr="4F4FB934">
              <w:rPr>
                <w:rFonts w:eastAsia="標楷體"/>
                <w:sz w:val="18"/>
                <w:szCs w:val="18"/>
              </w:rPr>
              <w:t>/ she directs the film;</w:t>
            </w:r>
          </w:p>
          <w:p w14:paraId="597A5378" w14:textId="11F5325E" w:rsidR="00051474" w:rsidRPr="00990237" w:rsidRDefault="00A05798" w:rsidP="3124D7AC">
            <w:pPr>
              <w:pStyle w:val="ac"/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szCs w:val="18"/>
                <w:lang w:eastAsia="zh-HK"/>
              </w:rPr>
            </w:pPr>
            <w:r w:rsidRPr="4F4FB934">
              <w:rPr>
                <w:rFonts w:eastAsia="標楷體"/>
                <w:sz w:val="18"/>
                <w:szCs w:val="18"/>
              </w:rPr>
              <w:t xml:space="preserve">The submitted work </w:t>
            </w:r>
            <w:r w:rsidRPr="4F4FB934">
              <w:rPr>
                <w:rFonts w:eastAsia="標楷體"/>
                <w:sz w:val="18"/>
                <w:szCs w:val="18"/>
                <w:lang w:eastAsia="zh-HK"/>
              </w:rPr>
              <w:t>MUST</w:t>
            </w:r>
            <w:r w:rsidRPr="4F4FB934">
              <w:rPr>
                <w:rFonts w:eastAsia="標楷體"/>
                <w:sz w:val="18"/>
                <w:szCs w:val="18"/>
              </w:rPr>
              <w:t xml:space="preserve"> be produced 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on or after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 1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vertAlign w:val="superscript"/>
                <w:lang w:eastAsia="zh-HK"/>
              </w:rPr>
              <w:t>st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  <w:lang w:eastAsia="zh-HK"/>
              </w:rPr>
              <w:t xml:space="preserve"> January 20</w:t>
            </w:r>
            <w:r w:rsidRPr="4F4FB934">
              <w:rPr>
                <w:rFonts w:eastAsia="標楷體"/>
                <w:b/>
                <w:bCs/>
                <w:sz w:val="18"/>
                <w:szCs w:val="18"/>
                <w:u w:val="single"/>
              </w:rPr>
              <w:t>20</w:t>
            </w:r>
            <w:r w:rsidR="32AE7130" w:rsidRPr="4F4FB934">
              <w:rPr>
                <w:rFonts w:eastAsia="標楷體"/>
                <w:sz w:val="18"/>
                <w:szCs w:val="18"/>
              </w:rPr>
              <w:t>; and</w:t>
            </w:r>
          </w:p>
          <w:p w14:paraId="40F2115D" w14:textId="77777777" w:rsidR="00051474" w:rsidRPr="00A629F4" w:rsidRDefault="131668F3" w:rsidP="3124D7AC">
            <w:pPr>
              <w:pStyle w:val="ac"/>
              <w:numPr>
                <w:ilvl w:val="0"/>
                <w:numId w:val="2"/>
              </w:numPr>
              <w:spacing w:line="200" w:lineRule="exact"/>
              <w:rPr>
                <w:rFonts w:eastAsia="標楷體"/>
                <w:sz w:val="18"/>
                <w:szCs w:val="18"/>
              </w:rPr>
            </w:pPr>
            <w:r w:rsidRPr="3124D7AC">
              <w:rPr>
                <w:rFonts w:eastAsia="標楷體"/>
                <w:sz w:val="18"/>
                <w:szCs w:val="18"/>
                <w:lang w:val="en-GB"/>
              </w:rPr>
              <w:t>If the work submitted does not fulfil the above requirements, the application will not be processed</w:t>
            </w:r>
            <w:r w:rsidRPr="3124D7AC">
              <w:rPr>
                <w:rFonts w:eastAsia="標楷體"/>
                <w:sz w:val="18"/>
                <w:szCs w:val="18"/>
              </w:rPr>
              <w:t>.</w:t>
            </w:r>
          </w:p>
          <w:p w14:paraId="008838E9" w14:textId="2190E372" w:rsidR="00A629F4" w:rsidRPr="00A629F4" w:rsidRDefault="00A629F4" w:rsidP="00A629F4">
            <w:pPr>
              <w:tabs>
                <w:tab w:val="left" w:pos="1875"/>
              </w:tabs>
            </w:pPr>
            <w:r>
              <w:tab/>
            </w:r>
          </w:p>
        </w:tc>
      </w:tr>
      <w:tr w:rsidR="00A75BAA" w:rsidRPr="00F75A14" w14:paraId="77D84325" w14:textId="77777777" w:rsidTr="003B74AE">
        <w:trPr>
          <w:cantSplit/>
          <w:trHeight w:val="133"/>
        </w:trPr>
        <w:tc>
          <w:tcPr>
            <w:tcW w:w="3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F40DEB" w14:textId="77777777" w:rsidR="00A75BAA" w:rsidRPr="00F75A14" w:rsidRDefault="00A75BAA" w:rsidP="00B059BE">
            <w:pPr>
              <w:pStyle w:val="aa"/>
              <w:spacing w:before="40" w:after="20"/>
              <w:rPr>
                <w:rFonts w:ascii="Times New Roman" w:eastAsia="標楷體" w:hAnsi="Times New Roman"/>
                <w:b/>
                <w:sz w:val="18"/>
                <w:lang w:eastAsia="zh-HK"/>
              </w:rPr>
            </w:pPr>
          </w:p>
        </w:tc>
        <w:tc>
          <w:tcPr>
            <w:tcW w:w="782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14:paraId="48C0D820" w14:textId="77777777" w:rsidR="0077071C" w:rsidRPr="00F75A14" w:rsidRDefault="00A75BAA" w:rsidP="00695035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  <w:lang w:eastAsia="zh-HK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br w:type="page"/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拍攝計劃</w:t>
            </w:r>
            <w:r w:rsidR="00071077" w:rsidRPr="00F75A14">
              <w:rPr>
                <w:rFonts w:ascii="Times New Roman" w:eastAsia="標楷體" w:hAnsi="Times New Roman"/>
                <w:b/>
                <w:sz w:val="20"/>
              </w:rPr>
              <w:t xml:space="preserve"> </w:t>
            </w:r>
            <w:r w:rsidR="006525A1" w:rsidRPr="00F75A14">
              <w:rPr>
                <w:rFonts w:ascii="Times New Roman" w:eastAsia="標楷體" w:hAnsi="Times New Roman"/>
                <w:b/>
                <w:sz w:val="20"/>
              </w:rPr>
              <w:t>（</w:t>
            </w:r>
            <w:r w:rsidR="00071077" w:rsidRPr="00F75A14">
              <w:rPr>
                <w:rFonts w:ascii="Times New Roman" w:eastAsia="標楷體" w:hAnsi="Times New Roman"/>
                <w:b/>
                <w:sz w:val="20"/>
              </w:rPr>
              <w:t>必須為原創作品</w:t>
            </w:r>
            <w:r w:rsidR="00695035" w:rsidRPr="00F75A14">
              <w:rPr>
                <w:rFonts w:ascii="Times New Roman" w:eastAsia="標楷體" w:hAnsi="Times New Roman"/>
                <w:b/>
                <w:sz w:val="20"/>
              </w:rPr>
              <w:t>）</w:t>
            </w:r>
          </w:p>
          <w:p w14:paraId="4DBED766" w14:textId="77777777" w:rsidR="00A75BAA" w:rsidRPr="00F75A14" w:rsidRDefault="005371C1" w:rsidP="00695035">
            <w:pPr>
              <w:pStyle w:val="aa"/>
              <w:spacing w:before="40" w:after="40"/>
              <w:rPr>
                <w:rFonts w:ascii="Times New Roman" w:eastAsia="標楷體" w:hAnsi="Times New Roman"/>
                <w:b/>
                <w:sz w:val="20"/>
              </w:rPr>
            </w:pPr>
            <w:r>
              <w:rPr>
                <w:rFonts w:ascii="Times New Roman" w:eastAsia="標楷體" w:hAnsi="Times New Roman"/>
                <w:b/>
                <w:sz w:val="20"/>
              </w:rPr>
              <w:t>Production Proposal</w:t>
            </w:r>
            <w:r w:rsidR="0077071C" w:rsidRPr="00F75A14">
              <w:rPr>
                <w:rFonts w:ascii="Times New Roman" w:eastAsia="標楷體" w:hAnsi="Times New Roman"/>
                <w:b/>
                <w:sz w:val="20"/>
              </w:rPr>
              <w:t xml:space="preserve"> (The </w:t>
            </w:r>
            <w:r w:rsidR="00F76705" w:rsidRPr="00F76705">
              <w:rPr>
                <w:rFonts w:ascii="Times New Roman" w:eastAsia="標楷體" w:hAnsi="Times New Roman"/>
                <w:b/>
                <w:sz w:val="20"/>
              </w:rPr>
              <w:t>proposed work</w:t>
            </w:r>
            <w:r w:rsidR="0077071C" w:rsidRPr="00F75A14">
              <w:rPr>
                <w:rFonts w:ascii="Times New Roman" w:eastAsia="標楷體" w:hAnsi="Times New Roman"/>
                <w:b/>
                <w:sz w:val="20"/>
              </w:rPr>
              <w:t xml:space="preserve"> must be original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14:paraId="77A52294" w14:textId="77777777" w:rsidR="00A75BAA" w:rsidRPr="00F75A14" w:rsidRDefault="00A75BAA" w:rsidP="00B059BE">
            <w:pPr>
              <w:spacing w:before="40" w:after="20"/>
              <w:rPr>
                <w:rFonts w:eastAsia="標楷體"/>
                <w:sz w:val="20"/>
              </w:rPr>
            </w:pPr>
          </w:p>
        </w:tc>
      </w:tr>
      <w:tr w:rsidR="00A75BAA" w:rsidRPr="00F75A14" w14:paraId="0D8C3FFA" w14:textId="77777777" w:rsidTr="003B74AE">
        <w:trPr>
          <w:gridBefore w:val="1"/>
          <w:wBefore w:w="343" w:type="dxa"/>
          <w:cantSplit/>
          <w:trHeight w:hRule="exact" w:val="790"/>
        </w:trPr>
        <w:tc>
          <w:tcPr>
            <w:tcW w:w="10235" w:type="dxa"/>
            <w:gridSpan w:val="7"/>
            <w:tcBorders>
              <w:top w:val="nil"/>
              <w:bottom w:val="single" w:sz="4" w:space="0" w:color="auto"/>
            </w:tcBorders>
          </w:tcPr>
          <w:p w14:paraId="5F9C34EE" w14:textId="77777777" w:rsidR="0077071C" w:rsidRPr="00F75A14" w:rsidRDefault="001D1011" w:rsidP="0077071C">
            <w:pPr>
              <w:widowControl/>
              <w:spacing w:before="40" w:after="20"/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影片暫名</w:t>
            </w:r>
            <w:r w:rsidR="009A358D" w:rsidRPr="00F75A14">
              <w:rPr>
                <w:rFonts w:eastAsia="標楷體"/>
                <w:sz w:val="20"/>
                <w:lang w:eastAsia="zh-HK"/>
              </w:rPr>
              <w:t xml:space="preserve"> </w:t>
            </w:r>
            <w:r w:rsidR="00F76705">
              <w:rPr>
                <w:rFonts w:eastAsia="標楷體"/>
                <w:sz w:val="20"/>
                <w:lang w:eastAsia="zh-HK"/>
              </w:rPr>
              <w:t xml:space="preserve">Film </w:t>
            </w:r>
            <w:r w:rsidR="009A358D" w:rsidRPr="00F75A14">
              <w:rPr>
                <w:rFonts w:eastAsia="標楷體"/>
                <w:sz w:val="20"/>
              </w:rPr>
              <w:t xml:space="preserve">Title </w:t>
            </w:r>
            <w:r w:rsidR="001631F4" w:rsidRPr="00993329">
              <w:rPr>
                <w:rFonts w:eastAsia="標楷體" w:hint="eastAsia"/>
                <w:color w:val="000000"/>
                <w:sz w:val="20"/>
              </w:rPr>
              <w:t>(</w:t>
            </w:r>
            <w:r w:rsidR="00E510FC" w:rsidRPr="00993329">
              <w:rPr>
                <w:rFonts w:eastAsia="標楷體" w:hint="eastAsia"/>
                <w:color w:val="000000"/>
                <w:sz w:val="20"/>
              </w:rPr>
              <w:t>Working title</w:t>
            </w:r>
            <w:r w:rsidR="001631F4" w:rsidRPr="00993329">
              <w:rPr>
                <w:rFonts w:eastAsia="標楷體" w:hint="eastAsia"/>
                <w:color w:val="000000"/>
                <w:sz w:val="20"/>
              </w:rPr>
              <w:t>)</w:t>
            </w:r>
          </w:p>
          <w:p w14:paraId="007DCDA8" w14:textId="77777777" w:rsidR="00A75BAA" w:rsidRPr="00F75A14" w:rsidRDefault="00A75BAA" w:rsidP="00B059BE">
            <w:pPr>
              <w:widowControl/>
              <w:spacing w:before="40" w:after="20"/>
              <w:rPr>
                <w:rFonts w:eastAsia="標楷體"/>
                <w:sz w:val="20"/>
              </w:rPr>
            </w:pPr>
          </w:p>
          <w:p w14:paraId="450EA2D7" w14:textId="77777777" w:rsidR="00A75BAA" w:rsidRPr="00F75A14" w:rsidRDefault="00A75BAA" w:rsidP="00A75BAA">
            <w:pPr>
              <w:widowControl/>
              <w:rPr>
                <w:rFonts w:eastAsia="標楷體"/>
                <w:sz w:val="20"/>
              </w:rPr>
            </w:pPr>
          </w:p>
        </w:tc>
      </w:tr>
      <w:tr w:rsidR="00F75A14" w:rsidRPr="00F75A14" w14:paraId="28D45B08" w14:textId="77777777" w:rsidTr="003B74AE">
        <w:trPr>
          <w:gridBefore w:val="1"/>
          <w:wBefore w:w="343" w:type="dxa"/>
          <w:cantSplit/>
          <w:trHeight w:hRule="exact" w:val="1255"/>
        </w:trPr>
        <w:tc>
          <w:tcPr>
            <w:tcW w:w="10235" w:type="dxa"/>
            <w:gridSpan w:val="7"/>
            <w:tcBorders>
              <w:top w:val="nil"/>
              <w:bottom w:val="single" w:sz="4" w:space="0" w:color="auto"/>
            </w:tcBorders>
          </w:tcPr>
          <w:p w14:paraId="0AF5CDBB" w14:textId="77777777" w:rsidR="00F75A14" w:rsidRPr="00F75A14" w:rsidRDefault="00D416B5" w:rsidP="0077071C">
            <w:pPr>
              <w:widowControl/>
              <w:spacing w:before="40" w:after="20"/>
              <w:rPr>
                <w:rFonts w:eastAsia="標楷體"/>
                <w:sz w:val="20"/>
              </w:rPr>
            </w:pPr>
            <w:r w:rsidRPr="00D416B5">
              <w:rPr>
                <w:rFonts w:eastAsia="標楷體" w:hint="eastAsia"/>
                <w:sz w:val="20"/>
              </w:rPr>
              <w:t>故事摘要</w:t>
            </w:r>
            <w:r w:rsidR="00FC0562" w:rsidRPr="00AE63BD">
              <w:rPr>
                <w:rFonts w:eastAsia="標楷體" w:hint="eastAsia"/>
                <w:i/>
                <w:iCs/>
                <w:sz w:val="20"/>
              </w:rPr>
              <w:t>（</w:t>
            </w:r>
            <w:r w:rsidRPr="00AE63BD">
              <w:rPr>
                <w:rFonts w:eastAsia="標楷體" w:hint="eastAsia"/>
                <w:i/>
                <w:iCs/>
                <w:sz w:val="20"/>
              </w:rPr>
              <w:t>50</w:t>
            </w:r>
            <w:r w:rsidRPr="00AE63BD">
              <w:rPr>
                <w:rFonts w:eastAsia="標楷體" w:hint="eastAsia"/>
                <w:i/>
                <w:iCs/>
                <w:sz w:val="20"/>
              </w:rPr>
              <w:t>字</w:t>
            </w:r>
            <w:r w:rsidR="00FC0562" w:rsidRPr="00AE63BD">
              <w:rPr>
                <w:rFonts w:eastAsia="標楷體" w:hint="eastAsia"/>
                <w:i/>
                <w:iCs/>
                <w:sz w:val="20"/>
              </w:rPr>
              <w:t>以內</w:t>
            </w:r>
            <w:r w:rsidRPr="00AE63BD">
              <w:rPr>
                <w:rFonts w:eastAsia="標楷體" w:hint="eastAsia"/>
                <w:i/>
                <w:iCs/>
                <w:sz w:val="20"/>
              </w:rPr>
              <w:t>）</w:t>
            </w:r>
            <w:r>
              <w:rPr>
                <w:rFonts w:eastAsia="標楷體"/>
                <w:sz w:val="20"/>
              </w:rPr>
              <w:br/>
            </w:r>
            <w:r w:rsidRPr="00D416B5">
              <w:rPr>
                <w:rFonts w:eastAsia="標楷體"/>
                <w:sz w:val="20"/>
              </w:rPr>
              <w:t>Logline</w:t>
            </w:r>
            <w:r>
              <w:rPr>
                <w:rFonts w:eastAsia="標楷體"/>
                <w:sz w:val="20"/>
              </w:rPr>
              <w:t xml:space="preserve"> </w:t>
            </w:r>
            <w:r w:rsidR="00FC0562" w:rsidRPr="0012289C">
              <w:rPr>
                <w:rFonts w:eastAsia="標楷體"/>
                <w:i/>
                <w:iCs/>
                <w:sz w:val="20"/>
              </w:rPr>
              <w:t>(</w:t>
            </w:r>
            <w:r w:rsidRPr="0012289C">
              <w:rPr>
                <w:rFonts w:eastAsia="標楷體"/>
                <w:i/>
                <w:iCs/>
                <w:sz w:val="20"/>
              </w:rPr>
              <w:t>No more than 50 words)</w:t>
            </w:r>
          </w:p>
        </w:tc>
      </w:tr>
      <w:tr w:rsidR="00F75A14" w:rsidRPr="00F75A14" w14:paraId="5FC45D41" w14:textId="77777777" w:rsidTr="003B74AE">
        <w:trPr>
          <w:gridBefore w:val="1"/>
          <w:wBefore w:w="343" w:type="dxa"/>
          <w:cantSplit/>
          <w:trHeight w:hRule="exact" w:val="4816"/>
        </w:trPr>
        <w:tc>
          <w:tcPr>
            <w:tcW w:w="10235" w:type="dxa"/>
            <w:gridSpan w:val="7"/>
            <w:tcBorders>
              <w:top w:val="nil"/>
              <w:bottom w:val="single" w:sz="4" w:space="0" w:color="auto"/>
            </w:tcBorders>
          </w:tcPr>
          <w:p w14:paraId="3104894C" w14:textId="77777777" w:rsidR="00F75A14" w:rsidRPr="00F75A14" w:rsidRDefault="00D416B5" w:rsidP="00FC0562">
            <w:pPr>
              <w:widowControl/>
              <w:spacing w:before="40" w:after="20"/>
              <w:rPr>
                <w:rFonts w:eastAsia="標楷體"/>
                <w:sz w:val="20"/>
              </w:rPr>
            </w:pPr>
            <w:r w:rsidRPr="00D416B5">
              <w:rPr>
                <w:rFonts w:eastAsia="標楷體" w:hint="eastAsia"/>
                <w:sz w:val="20"/>
              </w:rPr>
              <w:t>內容大綱</w:t>
            </w:r>
            <w:r w:rsidRPr="0012289C">
              <w:rPr>
                <w:rFonts w:eastAsia="標楷體" w:hint="eastAsia"/>
                <w:i/>
                <w:iCs/>
                <w:sz w:val="20"/>
              </w:rPr>
              <w:t>（</w:t>
            </w:r>
            <w:r w:rsidRPr="0012289C">
              <w:rPr>
                <w:rFonts w:eastAsia="標楷體" w:hint="eastAsia"/>
                <w:i/>
                <w:iCs/>
                <w:sz w:val="20"/>
              </w:rPr>
              <w:t>600</w:t>
            </w:r>
            <w:r w:rsidR="00FC0562" w:rsidRPr="0012289C">
              <w:rPr>
                <w:rFonts w:eastAsia="標楷體" w:hint="eastAsia"/>
                <w:i/>
                <w:iCs/>
                <w:sz w:val="20"/>
              </w:rPr>
              <w:t>字以內</w:t>
            </w:r>
            <w:r w:rsidRPr="0012289C">
              <w:rPr>
                <w:rFonts w:eastAsia="標楷體" w:hint="eastAsia"/>
                <w:i/>
                <w:iCs/>
                <w:sz w:val="20"/>
              </w:rPr>
              <w:t>）</w:t>
            </w:r>
            <w:r>
              <w:rPr>
                <w:rFonts w:eastAsia="標楷體"/>
                <w:sz w:val="20"/>
              </w:rPr>
              <w:br/>
            </w:r>
            <w:r w:rsidRPr="00D416B5">
              <w:rPr>
                <w:rFonts w:eastAsia="標楷體"/>
                <w:sz w:val="20"/>
              </w:rPr>
              <w:t>Synopsis</w:t>
            </w:r>
            <w:r>
              <w:rPr>
                <w:rFonts w:eastAsia="標楷體"/>
                <w:sz w:val="20"/>
              </w:rPr>
              <w:t xml:space="preserve"> </w:t>
            </w:r>
            <w:r w:rsidRPr="0012289C">
              <w:rPr>
                <w:rFonts w:eastAsia="標楷體"/>
                <w:i/>
                <w:iCs/>
                <w:sz w:val="20"/>
              </w:rPr>
              <w:t>(</w:t>
            </w:r>
            <w:r w:rsidR="00FC0562" w:rsidRPr="0012289C">
              <w:rPr>
                <w:rFonts w:eastAsia="標楷體"/>
                <w:i/>
                <w:iCs/>
                <w:sz w:val="20"/>
              </w:rPr>
              <w:t xml:space="preserve">No more than </w:t>
            </w:r>
            <w:r w:rsidRPr="0012289C">
              <w:rPr>
                <w:rFonts w:eastAsia="標楷體"/>
                <w:i/>
                <w:iCs/>
                <w:sz w:val="20"/>
              </w:rPr>
              <w:t>600 words)</w:t>
            </w:r>
          </w:p>
        </w:tc>
      </w:tr>
      <w:tr w:rsidR="00F75A14" w:rsidRPr="00F75A14" w14:paraId="27645B47" w14:textId="77777777" w:rsidTr="003B74AE">
        <w:trPr>
          <w:gridBefore w:val="1"/>
          <w:wBefore w:w="343" w:type="dxa"/>
          <w:cantSplit/>
          <w:trHeight w:hRule="exact" w:val="7807"/>
        </w:trPr>
        <w:tc>
          <w:tcPr>
            <w:tcW w:w="10235" w:type="dxa"/>
            <w:gridSpan w:val="7"/>
            <w:tcBorders>
              <w:top w:val="nil"/>
              <w:bottom w:val="single" w:sz="4" w:space="0" w:color="auto"/>
            </w:tcBorders>
          </w:tcPr>
          <w:p w14:paraId="3137CCD6" w14:textId="77777777" w:rsidR="00D416B5" w:rsidRPr="00F75A14" w:rsidRDefault="00D416B5" w:rsidP="0077071C">
            <w:pPr>
              <w:widowControl/>
              <w:spacing w:before="40" w:after="20"/>
              <w:rPr>
                <w:rFonts w:eastAsia="標楷體"/>
                <w:sz w:val="20"/>
              </w:rPr>
            </w:pPr>
            <w:r w:rsidRPr="00D416B5">
              <w:rPr>
                <w:rFonts w:eastAsia="標楷體" w:hint="eastAsia"/>
                <w:sz w:val="20"/>
              </w:rPr>
              <w:t>處理手法</w:t>
            </w:r>
            <w:r w:rsidR="00FC0562" w:rsidRPr="0012289C">
              <w:rPr>
                <w:rFonts w:eastAsia="標楷體" w:hint="eastAsia"/>
                <w:i/>
                <w:iCs/>
                <w:sz w:val="20"/>
              </w:rPr>
              <w:t>（</w:t>
            </w:r>
            <w:r w:rsidRPr="0012289C">
              <w:rPr>
                <w:rFonts w:eastAsia="標楷體" w:hint="eastAsia"/>
                <w:i/>
                <w:iCs/>
                <w:sz w:val="20"/>
              </w:rPr>
              <w:t>800</w:t>
            </w:r>
            <w:r w:rsidR="00FC0562" w:rsidRPr="0012289C">
              <w:rPr>
                <w:rFonts w:eastAsia="標楷體" w:hint="eastAsia"/>
                <w:i/>
                <w:iCs/>
                <w:sz w:val="20"/>
              </w:rPr>
              <w:t>字以內</w:t>
            </w:r>
            <w:r w:rsidRPr="0012289C">
              <w:rPr>
                <w:rFonts w:eastAsia="標楷體" w:hint="eastAsia"/>
                <w:i/>
                <w:iCs/>
                <w:sz w:val="20"/>
              </w:rPr>
              <w:t>）</w:t>
            </w:r>
            <w:r>
              <w:rPr>
                <w:rFonts w:eastAsia="標楷體"/>
                <w:sz w:val="20"/>
              </w:rPr>
              <w:br/>
            </w:r>
            <w:r w:rsidRPr="00D416B5">
              <w:rPr>
                <w:rFonts w:eastAsia="標楷體"/>
                <w:sz w:val="20"/>
              </w:rPr>
              <w:t>Treatment</w:t>
            </w:r>
            <w:r>
              <w:rPr>
                <w:rFonts w:eastAsia="標楷體"/>
                <w:sz w:val="20"/>
              </w:rPr>
              <w:t xml:space="preserve"> </w:t>
            </w:r>
            <w:r w:rsidRPr="0012289C">
              <w:rPr>
                <w:rFonts w:eastAsia="標楷體"/>
                <w:i/>
                <w:iCs/>
                <w:sz w:val="20"/>
              </w:rPr>
              <w:t>(</w:t>
            </w:r>
            <w:r w:rsidR="00FC0562" w:rsidRPr="0012289C">
              <w:rPr>
                <w:rFonts w:eastAsia="標楷體"/>
                <w:i/>
                <w:iCs/>
                <w:sz w:val="20"/>
              </w:rPr>
              <w:t>No more than</w:t>
            </w:r>
            <w:r w:rsidRPr="0012289C">
              <w:rPr>
                <w:rFonts w:eastAsia="標楷體"/>
                <w:i/>
                <w:iCs/>
                <w:sz w:val="20"/>
              </w:rPr>
              <w:t xml:space="preserve"> 800 words)</w:t>
            </w:r>
          </w:p>
        </w:tc>
      </w:tr>
      <w:tr w:rsidR="00E04A4F" w:rsidRPr="00F75A14" w14:paraId="42448968" w14:textId="77777777" w:rsidTr="003B74AE">
        <w:trPr>
          <w:gridBefore w:val="1"/>
          <w:wBefore w:w="343" w:type="dxa"/>
          <w:cantSplit/>
          <w:trHeight w:val="269"/>
        </w:trPr>
        <w:tc>
          <w:tcPr>
            <w:tcW w:w="10235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</w:tcPr>
          <w:p w14:paraId="52A3CD15" w14:textId="77777777" w:rsidR="00E04A4F" w:rsidRPr="00F75A14" w:rsidRDefault="00E04A4F" w:rsidP="000B3C87">
            <w:pPr>
              <w:pStyle w:val="aa"/>
              <w:spacing w:before="40" w:after="20"/>
              <w:ind w:left="0" w:firstLine="0"/>
              <w:rPr>
                <w:rFonts w:ascii="Times New Roman" w:eastAsia="標楷體" w:hAnsi="Times New Roman"/>
                <w:b/>
                <w:sz w:val="20"/>
              </w:rPr>
            </w:pPr>
            <w:r w:rsidRPr="00F75A14">
              <w:rPr>
                <w:rFonts w:ascii="Times New Roman" w:eastAsia="標楷體" w:hAnsi="Times New Roman"/>
                <w:b/>
                <w:sz w:val="20"/>
              </w:rPr>
              <w:lastRenderedPageBreak/>
              <w:t>聲明及保證</w:t>
            </w:r>
            <w:r w:rsidRPr="00F75A14">
              <w:rPr>
                <w:rFonts w:ascii="Times New Roman" w:eastAsia="標楷體" w:hAnsi="Times New Roman"/>
                <w:b/>
                <w:sz w:val="20"/>
              </w:rPr>
              <w:t>Declaration and Warranty</w:t>
            </w:r>
          </w:p>
        </w:tc>
      </w:tr>
      <w:tr w:rsidR="00BF6BD8" w:rsidRPr="00F75A14" w14:paraId="6791F4CC" w14:textId="77777777" w:rsidTr="003B74AE">
        <w:trPr>
          <w:gridBefore w:val="1"/>
          <w:wBefore w:w="343" w:type="dxa"/>
          <w:cantSplit/>
          <w:trHeight w:hRule="exact" w:val="2661"/>
        </w:trPr>
        <w:tc>
          <w:tcPr>
            <w:tcW w:w="10235" w:type="dxa"/>
            <w:gridSpan w:val="7"/>
            <w:tcBorders>
              <w:top w:val="nil"/>
              <w:left w:val="single" w:sz="4" w:space="0" w:color="auto"/>
              <w:bottom w:val="nil"/>
            </w:tcBorders>
          </w:tcPr>
          <w:p w14:paraId="0B6E3041" w14:textId="77777777" w:rsidR="006B64BB" w:rsidRDefault="0045036A" w:rsidP="006B64BB">
            <w:pPr>
              <w:pStyle w:val="aa"/>
              <w:spacing w:before="120"/>
              <w:ind w:left="0" w:firstLine="0"/>
              <w:rPr>
                <w:rFonts w:ascii="Times New Roman" w:eastAsia="標楷體" w:hAnsi="Times New Roman"/>
                <w:sz w:val="20"/>
              </w:rPr>
            </w:pPr>
            <w:r w:rsidRPr="00F75A14">
              <w:rPr>
                <w:rFonts w:ascii="Times New Roman" w:eastAsia="標楷體" w:hAnsi="Times New Roman"/>
                <w:sz w:val="20"/>
              </w:rPr>
              <w:t>本人</w:t>
            </w:r>
            <w:r w:rsidR="00D3296B"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Pr="00F75A14">
              <w:rPr>
                <w:rFonts w:ascii="Times New Roman" w:eastAsia="標楷體" w:hAnsi="Times New Roman"/>
                <w:sz w:val="20"/>
              </w:rPr>
              <w:t>特此聲明及保證，所遞交之過往代表作為本人</w:t>
            </w:r>
            <w:r w:rsidR="00D3296B"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="00D363DA">
              <w:rPr>
                <w:rFonts w:ascii="Times New Roman" w:eastAsia="標楷體" w:hAnsi="Times New Roman" w:hint="eastAsia"/>
                <w:sz w:val="20"/>
              </w:rPr>
              <w:t>個別的</w:t>
            </w:r>
            <w:r w:rsidRPr="00F75A14">
              <w:rPr>
                <w:rFonts w:ascii="Times New Roman" w:eastAsia="標楷體" w:hAnsi="Times New Roman"/>
                <w:sz w:val="20"/>
              </w:rPr>
              <w:t>導演作品。倘若資料並不屬實，本人</w:t>
            </w:r>
            <w:r w:rsidR="00D363DA">
              <w:rPr>
                <w:rFonts w:ascii="Times New Roman" w:eastAsia="標楷體" w:hAnsi="Times New Roman" w:hint="eastAsia"/>
                <w:sz w:val="20"/>
              </w:rPr>
              <w:t>或我</w:t>
            </w:r>
            <w:r w:rsidR="006B64BB">
              <w:rPr>
                <w:rFonts w:ascii="Times New Roman" w:eastAsia="標楷體" w:hAnsi="Times New Roman" w:hint="eastAsia"/>
                <w:sz w:val="20"/>
              </w:rPr>
              <w:t>們</w:t>
            </w:r>
            <w:r w:rsidR="006B64BB">
              <w:rPr>
                <w:rFonts w:ascii="Times New Roman" w:eastAsia="標楷體" w:hAnsi="Times New Roman"/>
                <w:sz w:val="20"/>
              </w:rPr>
              <w:t>之</w:t>
            </w:r>
            <w:r w:rsidR="006B64BB">
              <w:rPr>
                <w:rFonts w:ascii="Times New Roman" w:eastAsia="標楷體" w:hAnsi="Times New Roman" w:hint="eastAsia"/>
                <w:sz w:val="20"/>
              </w:rPr>
              <w:t>申請或參賽</w:t>
            </w:r>
            <w:r w:rsidR="006B64BB" w:rsidRPr="00F75A14">
              <w:rPr>
                <w:rFonts w:ascii="Times New Roman" w:eastAsia="標楷體" w:hAnsi="Times New Roman"/>
                <w:sz w:val="20"/>
              </w:rPr>
              <w:t>資格將被取消。</w:t>
            </w:r>
          </w:p>
          <w:p w14:paraId="1BAAA20C" w14:textId="77777777" w:rsidR="006B64BB" w:rsidRDefault="006B64BB" w:rsidP="006B64BB">
            <w:pPr>
              <w:pStyle w:val="aa"/>
              <w:spacing w:before="120"/>
              <w:ind w:left="0" w:firstLine="0"/>
              <w:rPr>
                <w:rFonts w:ascii="Times New Roman" w:eastAsia="標楷體" w:hAnsi="Times New Roman"/>
                <w:sz w:val="20"/>
              </w:rPr>
            </w:pPr>
            <w:r w:rsidRPr="006B64BB">
              <w:rPr>
                <w:rFonts w:ascii="Times New Roman" w:eastAsia="標楷體" w:hAnsi="Times New Roman" w:hint="eastAsia"/>
                <w:sz w:val="20"/>
              </w:rPr>
              <w:t>本人</w:t>
            </w:r>
            <w:r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="00F427F4">
              <w:rPr>
                <w:rFonts w:ascii="Times New Roman" w:eastAsia="標楷體" w:hAnsi="Times New Roman" w:hint="eastAsia"/>
                <w:sz w:val="20"/>
              </w:rPr>
              <w:t>特此聲明及保證，未曾以導演身份參加「</w:t>
            </w:r>
            <w:proofErr w:type="gramStart"/>
            <w:r w:rsidR="00F427F4">
              <w:rPr>
                <w:rFonts w:ascii="Times New Roman" w:eastAsia="標楷體" w:hAnsi="Times New Roman" w:hint="eastAsia"/>
                <w:sz w:val="20"/>
              </w:rPr>
              <w:t>第十七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屆鮮浪潮</w:t>
            </w:r>
            <w:proofErr w:type="gramEnd"/>
            <w:r w:rsidRPr="006B64BB">
              <w:rPr>
                <w:rFonts w:ascii="Times New Roman" w:eastAsia="標楷體" w:hAnsi="Times New Roman" w:hint="eastAsia"/>
                <w:sz w:val="20"/>
              </w:rPr>
              <w:t>國際短片節</w:t>
            </w:r>
            <w:proofErr w:type="gramStart"/>
            <w:r w:rsidRPr="006B64BB">
              <w:rPr>
                <w:rFonts w:ascii="Times New Roman" w:eastAsia="標楷體" w:hAnsi="Times New Roman" w:hint="eastAsia"/>
                <w:sz w:val="20"/>
              </w:rPr>
              <w:t>–</w:t>
            </w:r>
            <w:proofErr w:type="gramEnd"/>
            <w:r w:rsidRPr="006B64BB">
              <w:rPr>
                <w:rFonts w:ascii="Times New Roman" w:eastAsia="標楷體" w:hAnsi="Times New Roman" w:hint="eastAsia"/>
                <w:sz w:val="20"/>
              </w:rPr>
              <w:t>本地競賽」，</w:t>
            </w:r>
            <w:r>
              <w:rPr>
                <w:rFonts w:ascii="Times New Roman" w:eastAsia="標楷體" w:hAnsi="Times New Roman" w:hint="eastAsia"/>
                <w:sz w:val="20"/>
              </w:rPr>
              <w:t>以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及本人</w:t>
            </w:r>
            <w:r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未曾兩次或以上獲選入圍「鮮浪潮短片競賽」或「鮮浪潮國際短片節</w:t>
            </w:r>
            <w:proofErr w:type="gramStart"/>
            <w:r w:rsidR="00F427F4">
              <w:rPr>
                <w:rFonts w:ascii="Times New Roman" w:eastAsia="標楷體" w:hAnsi="Times New Roman" w:hint="eastAsia"/>
                <w:sz w:val="20"/>
              </w:rPr>
              <w:t>–</w:t>
            </w:r>
            <w:proofErr w:type="gramEnd"/>
            <w:r w:rsidRPr="006B64BB">
              <w:rPr>
                <w:rFonts w:ascii="Times New Roman" w:eastAsia="標楷體" w:hAnsi="Times New Roman" w:hint="eastAsia"/>
                <w:sz w:val="20"/>
              </w:rPr>
              <w:t>本地競賽」（包括「公開組」及「學生組」）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 xml:space="preserve"> 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擔任導演職銜。</w:t>
            </w:r>
          </w:p>
          <w:p w14:paraId="7F1A3421" w14:textId="77777777" w:rsidR="006B64BB" w:rsidRPr="006B64BB" w:rsidRDefault="006B64BB" w:rsidP="006B64BB">
            <w:pPr>
              <w:pStyle w:val="aa"/>
              <w:spacing w:before="120"/>
              <w:rPr>
                <w:rFonts w:ascii="Times New Roman" w:eastAsia="標楷體" w:hAnsi="Times New Roman"/>
                <w:sz w:val="20"/>
              </w:rPr>
            </w:pPr>
            <w:r w:rsidRPr="006B64BB">
              <w:rPr>
                <w:rFonts w:ascii="Times New Roman" w:eastAsia="標楷體" w:hAnsi="Times New Roman" w:hint="eastAsia"/>
                <w:sz w:val="20"/>
              </w:rPr>
              <w:t>本人</w:t>
            </w:r>
            <w:r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="002E66EE">
              <w:rPr>
                <w:rFonts w:ascii="Times New Roman" w:eastAsia="標楷體" w:hAnsi="Times New Roman" w:hint="eastAsia"/>
                <w:sz w:val="20"/>
              </w:rPr>
              <w:t>已詳閱及接受「</w:t>
            </w:r>
            <w:proofErr w:type="gramStart"/>
            <w:r w:rsidR="002E66EE">
              <w:rPr>
                <w:rFonts w:ascii="Times New Roman" w:eastAsia="標楷體" w:hAnsi="Times New Roman" w:hint="eastAsia"/>
                <w:sz w:val="20"/>
              </w:rPr>
              <w:t>第十八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屆鮮浪潮</w:t>
            </w:r>
            <w:proofErr w:type="gramEnd"/>
            <w:r w:rsidRPr="006B64BB">
              <w:rPr>
                <w:rFonts w:ascii="Times New Roman" w:eastAsia="標楷體" w:hAnsi="Times New Roman" w:hint="eastAsia"/>
                <w:sz w:val="20"/>
              </w:rPr>
              <w:t>國際短片節－本地競賽」初選報名指引的內容。</w:t>
            </w:r>
          </w:p>
          <w:p w14:paraId="2B481A59" w14:textId="77777777" w:rsidR="006B64BB" w:rsidRPr="006B64BB" w:rsidRDefault="006B64BB" w:rsidP="006B64BB">
            <w:pPr>
              <w:pStyle w:val="aa"/>
              <w:spacing w:before="120"/>
              <w:ind w:left="0" w:firstLine="0"/>
              <w:rPr>
                <w:rFonts w:ascii="Times New Roman" w:eastAsia="標楷體" w:hAnsi="Times New Roman"/>
                <w:sz w:val="20"/>
              </w:rPr>
            </w:pPr>
            <w:r w:rsidRPr="006B64BB">
              <w:rPr>
                <w:rFonts w:ascii="Times New Roman" w:eastAsia="標楷體" w:hAnsi="Times New Roman" w:hint="eastAsia"/>
                <w:sz w:val="20"/>
              </w:rPr>
              <w:t>本人</w:t>
            </w:r>
            <w:r>
              <w:rPr>
                <w:rFonts w:ascii="Times New Roman" w:eastAsia="標楷體" w:hAnsi="Times New Roman" w:hint="eastAsia"/>
                <w:sz w:val="20"/>
              </w:rPr>
              <w:t>或我們</w:t>
            </w:r>
            <w:r w:rsidRPr="006B64BB">
              <w:rPr>
                <w:rFonts w:ascii="Times New Roman" w:eastAsia="標楷體" w:hAnsi="Times New Roman" w:hint="eastAsia"/>
                <w:sz w:val="20"/>
              </w:rPr>
              <w:t>接受是次報名需繳交二百港元報名費，不論入圍與否報名費將不可退還。</w:t>
            </w:r>
          </w:p>
          <w:p w14:paraId="3DD355C9" w14:textId="77777777" w:rsidR="00D363DA" w:rsidRPr="006B64BB" w:rsidRDefault="00D363DA" w:rsidP="006B64BB">
            <w:pPr>
              <w:pStyle w:val="aa"/>
              <w:spacing w:before="120"/>
              <w:ind w:leftChars="17" w:left="315" w:hangingChars="137"/>
              <w:rPr>
                <w:rFonts w:ascii="Times New Roman" w:eastAsia="標楷體" w:hAnsi="Times New Roman"/>
                <w:sz w:val="20"/>
              </w:rPr>
            </w:pPr>
          </w:p>
          <w:p w14:paraId="1A81F0B1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717AAFBA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56EE48EE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2908EB2C" w14:textId="77777777" w:rsidR="0045036A" w:rsidRPr="00F75A14" w:rsidRDefault="0045036A" w:rsidP="00D76208">
            <w:pPr>
              <w:pStyle w:val="aa"/>
              <w:spacing w:before="120"/>
              <w:ind w:leftChars="38" w:left="395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121FD38A" w14:textId="77777777" w:rsidR="0045036A" w:rsidRPr="00F75A14" w:rsidRDefault="0045036A" w:rsidP="00D76208">
            <w:pPr>
              <w:pStyle w:val="aa"/>
              <w:spacing w:before="120"/>
              <w:ind w:leftChars="15" w:left="340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1FE2DD96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27357532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07F023C8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4BDB5498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2916C19D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74869460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187F57B8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54738AF4" w14:textId="77777777" w:rsidR="0045036A" w:rsidRPr="00F75A14" w:rsidRDefault="0045036A" w:rsidP="00D76208">
            <w:pPr>
              <w:pStyle w:val="aa"/>
              <w:spacing w:before="120"/>
              <w:ind w:leftChars="57" w:left="441" w:hangingChars="152" w:hanging="304"/>
              <w:rPr>
                <w:rFonts w:ascii="Times New Roman" w:eastAsia="標楷體" w:hAnsi="Times New Roman"/>
                <w:sz w:val="20"/>
              </w:rPr>
            </w:pPr>
          </w:p>
          <w:p w14:paraId="3E6DDEDB" w14:textId="494BB02E" w:rsidR="00BF6BD8" w:rsidRPr="00F75A14" w:rsidRDefault="366FEA86" w:rsidP="26F30E23">
            <w:pPr>
              <w:pStyle w:val="aa"/>
              <w:spacing w:before="120" w:after="0"/>
              <w:ind w:leftChars="57" w:left="441" w:hangingChars="152" w:hanging="304"/>
              <w:rPr>
                <w:rFonts w:ascii="Times New Roman" w:eastAsia="標楷體" w:hAnsi="Times New Roman"/>
                <w:sz w:val="20"/>
                <w:lang w:eastAsia="zh-HK"/>
              </w:rPr>
            </w:pPr>
            <w:r w:rsidRPr="19FC9502">
              <w:rPr>
                <w:rFonts w:ascii="Times New Roman" w:eastAsia="標楷體" w:hAnsi="Times New Roman"/>
                <w:sz w:val="20"/>
              </w:rPr>
              <w:t xml:space="preserve">  </w:t>
            </w:r>
            <w:r w:rsidR="037B3E8A" w:rsidRPr="19FC9502">
              <w:rPr>
                <w:rFonts w:ascii="Times New Roman" w:eastAsia="標楷體" w:hAnsi="Times New Roman"/>
                <w:sz w:val="20"/>
              </w:rPr>
              <w:t xml:space="preserve">   </w:t>
            </w:r>
            <w:r w:rsidR="629EEFE6" w:rsidRPr="19FC9502">
              <w:rPr>
                <w:rFonts w:ascii="Times New Roman" w:eastAsia="標楷體" w:hAnsi="Times New Roman"/>
                <w:sz w:val="20"/>
              </w:rPr>
              <w:t>本人接受是次報名需繳交二百港元報名費，不論入圍與否報名費將不可退還。</w:t>
            </w:r>
          </w:p>
          <w:p w14:paraId="46ABBD8F" w14:textId="77777777" w:rsidR="00E03C2A" w:rsidRPr="00F75A14" w:rsidRDefault="00E03C2A" w:rsidP="00D76208">
            <w:pPr>
              <w:pStyle w:val="aa"/>
              <w:spacing w:before="120" w:after="0"/>
              <w:ind w:leftChars="18" w:left="317"/>
              <w:rPr>
                <w:rFonts w:ascii="Times New Roman" w:eastAsia="標楷體" w:hAnsi="Times New Roman"/>
                <w:sz w:val="20"/>
                <w:lang w:eastAsia="zh-HK"/>
              </w:rPr>
            </w:pPr>
          </w:p>
        </w:tc>
      </w:tr>
      <w:tr w:rsidR="0045036A" w:rsidRPr="00F75A14" w14:paraId="55431065" w14:textId="77777777" w:rsidTr="003B74AE">
        <w:trPr>
          <w:gridBefore w:val="1"/>
          <w:wBefore w:w="343" w:type="dxa"/>
          <w:cantSplit/>
          <w:trHeight w:hRule="exact" w:val="3839"/>
        </w:trPr>
        <w:tc>
          <w:tcPr>
            <w:tcW w:w="10235" w:type="dxa"/>
            <w:gridSpan w:val="7"/>
            <w:tcBorders>
              <w:top w:val="nil"/>
              <w:left w:val="single" w:sz="4" w:space="0" w:color="auto"/>
              <w:bottom w:val="nil"/>
            </w:tcBorders>
          </w:tcPr>
          <w:p w14:paraId="06BBA33E" w14:textId="77777777" w:rsidR="0045036A" w:rsidRDefault="0045036A" w:rsidP="006B64BB">
            <w:pPr>
              <w:pStyle w:val="aa"/>
              <w:spacing w:after="0"/>
              <w:ind w:leftChars="11" w:left="300"/>
              <w:rPr>
                <w:rFonts w:ascii="Times New Roman" w:eastAsia="標楷體" w:hAnsi="Times New Roman"/>
                <w:sz w:val="20"/>
                <w:lang w:eastAsia="zh-HK"/>
              </w:rPr>
            </w:pPr>
          </w:p>
          <w:p w14:paraId="464FCBC1" w14:textId="77777777" w:rsidR="006B64BB" w:rsidRPr="00F75A14" w:rsidRDefault="006B64BB" w:rsidP="006B64BB">
            <w:pPr>
              <w:pStyle w:val="aa"/>
              <w:spacing w:after="0"/>
              <w:ind w:leftChars="10" w:left="298"/>
              <w:rPr>
                <w:rFonts w:ascii="Times New Roman" w:eastAsia="標楷體" w:hAnsi="Times New Roman"/>
                <w:sz w:val="20"/>
                <w:lang w:eastAsia="zh-HK"/>
              </w:rPr>
            </w:pPr>
          </w:p>
          <w:p w14:paraId="20B007C4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  <w:r>
              <w:rPr>
                <w:rFonts w:eastAsia="標楷體" w:hint="eastAsia"/>
                <w:sz w:val="20"/>
              </w:rPr>
              <w:t>I/We</w:t>
            </w:r>
            <w:r w:rsidRPr="006B64BB">
              <w:rPr>
                <w:rFonts w:eastAsia="標楷體"/>
                <w:sz w:val="20"/>
              </w:rPr>
              <w:t xml:space="preserve"> hereby declare and warrant that 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was</w:t>
            </w:r>
            <w:r>
              <w:rPr>
                <w:rFonts w:eastAsia="標楷體" w:hint="eastAsia"/>
                <w:sz w:val="20"/>
              </w:rPr>
              <w:t>/were</w:t>
            </w:r>
            <w:r w:rsidRPr="006B64BB">
              <w:rPr>
                <w:rFonts w:eastAsia="標楷體"/>
                <w:sz w:val="20"/>
              </w:rPr>
              <w:t xml:space="preserve"> involved as the director in the previous work</w:t>
            </w:r>
            <w:r>
              <w:rPr>
                <w:rFonts w:eastAsia="標楷體" w:hint="eastAsia"/>
                <w:sz w:val="20"/>
              </w:rPr>
              <w:t>(s)</w:t>
            </w:r>
            <w:r w:rsidRPr="006B64BB">
              <w:rPr>
                <w:rFonts w:eastAsia="標楷體"/>
                <w:sz w:val="20"/>
              </w:rPr>
              <w:t xml:space="preserve"> </w:t>
            </w:r>
            <w:r>
              <w:rPr>
                <w:rFonts w:eastAsia="標楷體" w:hint="eastAsia"/>
                <w:sz w:val="20"/>
              </w:rPr>
              <w:t>which</w:t>
            </w:r>
            <w:r w:rsidRPr="006B64BB">
              <w:rPr>
                <w:rFonts w:eastAsia="標楷體"/>
                <w:sz w:val="20"/>
              </w:rPr>
              <w:t xml:space="preserve"> have </w:t>
            </w:r>
            <w:r>
              <w:rPr>
                <w:rFonts w:eastAsia="標楷體" w:hint="eastAsia"/>
                <w:sz w:val="20"/>
              </w:rPr>
              <w:t xml:space="preserve">been </w:t>
            </w:r>
            <w:r w:rsidRPr="006B64BB">
              <w:rPr>
                <w:rFonts w:eastAsia="標楷體"/>
                <w:sz w:val="20"/>
              </w:rPr>
              <w:t>submitted to apply for first round selection of this Competition. I</w:t>
            </w:r>
            <w:r>
              <w:rPr>
                <w:rFonts w:eastAsia="標楷體" w:hint="eastAsia"/>
                <w:sz w:val="20"/>
              </w:rPr>
              <w:t xml:space="preserve">/We </w:t>
            </w:r>
            <w:r w:rsidRPr="006B64BB">
              <w:rPr>
                <w:rFonts w:eastAsia="標楷體"/>
                <w:sz w:val="20"/>
              </w:rPr>
              <w:t>understand that any false declaration will result in disqualification of my</w:t>
            </w:r>
            <w:r>
              <w:rPr>
                <w:rFonts w:eastAsia="標楷體" w:hint="eastAsia"/>
                <w:sz w:val="20"/>
              </w:rPr>
              <w:t>/our</w:t>
            </w:r>
            <w:r w:rsidRPr="006B64BB">
              <w:rPr>
                <w:rFonts w:eastAsia="標楷體"/>
                <w:sz w:val="20"/>
              </w:rPr>
              <w:t xml:space="preserve"> eligibility to enter the Competition. </w:t>
            </w:r>
          </w:p>
          <w:p w14:paraId="5C8C6B09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</w:p>
          <w:p w14:paraId="6E4872DB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  <w:r w:rsidRPr="006B64BB">
              <w:rPr>
                <w:rFonts w:eastAsia="標楷體"/>
                <w:sz w:val="20"/>
              </w:rPr>
              <w:t>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hereby declare and warrant that 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have not participated as the director</w:t>
            </w:r>
            <w:r>
              <w:rPr>
                <w:rFonts w:eastAsia="標楷體" w:hint="eastAsia"/>
                <w:sz w:val="20"/>
              </w:rPr>
              <w:t>(s)</w:t>
            </w:r>
            <w:r w:rsidR="00276FB2">
              <w:rPr>
                <w:rFonts w:eastAsia="標楷體"/>
                <w:sz w:val="20"/>
              </w:rPr>
              <w:t xml:space="preserve"> of “1</w:t>
            </w:r>
            <w:r w:rsidR="00A030AC">
              <w:rPr>
                <w:rFonts w:eastAsia="標楷體" w:hint="eastAsia"/>
                <w:sz w:val="20"/>
              </w:rPr>
              <w:t>7</w:t>
            </w:r>
            <w:r w:rsidR="00A030AC" w:rsidRPr="00A030AC">
              <w:rPr>
                <w:rFonts w:eastAsia="標楷體" w:hint="eastAsia"/>
                <w:sz w:val="20"/>
                <w:vertAlign w:val="superscript"/>
              </w:rPr>
              <w:t>th</w:t>
            </w:r>
            <w:r w:rsidRPr="006B64BB">
              <w:rPr>
                <w:rFonts w:eastAsia="標楷體"/>
                <w:sz w:val="20"/>
              </w:rPr>
              <w:t xml:space="preserve"> Fresh Wave International Short Film Festival - Local Competition”, and 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have not been shortlisted to enter the “Fresh Wave Short Fi</w:t>
            </w:r>
            <w:r>
              <w:rPr>
                <w:rFonts w:eastAsia="標楷體"/>
                <w:sz w:val="20"/>
              </w:rPr>
              <w:t xml:space="preserve">lm Competition” or “Fresh Wave </w:t>
            </w:r>
            <w:r w:rsidRPr="006B64BB">
              <w:rPr>
                <w:rFonts w:eastAsia="標楷體"/>
                <w:sz w:val="20"/>
              </w:rPr>
              <w:t xml:space="preserve">International Short Film Festival - Local Competition” (including Open and Student Divisions) as the director for 2 or more times. </w:t>
            </w:r>
          </w:p>
          <w:p w14:paraId="3382A365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</w:p>
          <w:p w14:paraId="3A0545CF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  <w:r w:rsidRPr="006B64BB">
              <w:rPr>
                <w:rFonts w:eastAsia="標楷體"/>
                <w:sz w:val="20"/>
              </w:rPr>
              <w:t>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have read and accepted the Application Guidelines for the </w:t>
            </w:r>
            <w:r w:rsidR="00276FB2">
              <w:rPr>
                <w:rFonts w:eastAsia="標楷體"/>
                <w:sz w:val="20"/>
              </w:rPr>
              <w:t>First Round Selection of the “1</w:t>
            </w:r>
            <w:r w:rsidR="00A030AC">
              <w:rPr>
                <w:rFonts w:eastAsia="標楷體" w:hint="eastAsia"/>
                <w:sz w:val="20"/>
              </w:rPr>
              <w:t>8</w:t>
            </w:r>
            <w:r w:rsidR="00A030AC" w:rsidRPr="00A030AC">
              <w:rPr>
                <w:rFonts w:eastAsia="標楷體" w:hint="eastAsia"/>
                <w:sz w:val="20"/>
                <w:vertAlign w:val="superscript"/>
              </w:rPr>
              <w:t>th</w:t>
            </w:r>
            <w:r w:rsidRPr="006B64BB">
              <w:rPr>
                <w:rFonts w:eastAsia="標楷體"/>
                <w:sz w:val="20"/>
              </w:rPr>
              <w:t xml:space="preserve"> Fresh Wave International Short Film Festival - Local Competition”. </w:t>
            </w:r>
          </w:p>
          <w:p w14:paraId="5C71F136" w14:textId="77777777" w:rsidR="006B64BB" w:rsidRPr="006B64BB" w:rsidRDefault="006B64BB" w:rsidP="00A030AC">
            <w:pPr>
              <w:jc w:val="both"/>
              <w:rPr>
                <w:rFonts w:eastAsia="標楷體"/>
                <w:sz w:val="20"/>
              </w:rPr>
            </w:pPr>
          </w:p>
          <w:p w14:paraId="591B5568" w14:textId="77777777" w:rsidR="0045036A" w:rsidRPr="00F75A14" w:rsidRDefault="006B64BB" w:rsidP="00A030AC">
            <w:pPr>
              <w:jc w:val="both"/>
              <w:rPr>
                <w:rFonts w:eastAsia="標楷體"/>
                <w:sz w:val="20"/>
              </w:rPr>
            </w:pPr>
            <w:r w:rsidRPr="006B64BB">
              <w:rPr>
                <w:rFonts w:eastAsia="標楷體"/>
                <w:sz w:val="20"/>
              </w:rPr>
              <w:t>I</w:t>
            </w:r>
            <w:r>
              <w:rPr>
                <w:rFonts w:eastAsia="標楷體" w:hint="eastAsia"/>
                <w:sz w:val="20"/>
              </w:rPr>
              <w:t>/We</w:t>
            </w:r>
            <w:r w:rsidRPr="006B64BB">
              <w:rPr>
                <w:rFonts w:eastAsia="標楷體"/>
                <w:sz w:val="20"/>
              </w:rPr>
              <w:t xml:space="preserve"> have accepted to pay HKD 200 non-refundable application fee</w:t>
            </w:r>
            <w:r>
              <w:rPr>
                <w:rFonts w:eastAsia="標楷體" w:hint="eastAsia"/>
                <w:sz w:val="20"/>
              </w:rPr>
              <w:t xml:space="preserve"> for the application</w:t>
            </w:r>
            <w:r w:rsidRPr="006B64BB">
              <w:rPr>
                <w:rFonts w:eastAsia="標楷體"/>
                <w:sz w:val="20"/>
              </w:rPr>
              <w:t>.</w:t>
            </w:r>
          </w:p>
        </w:tc>
      </w:tr>
      <w:tr w:rsidR="00036ACD" w:rsidRPr="00F75A14" w14:paraId="0D11543C" w14:textId="77777777" w:rsidTr="003B74AE">
        <w:trPr>
          <w:gridBefore w:val="1"/>
          <w:wBefore w:w="343" w:type="dxa"/>
          <w:cantSplit/>
          <w:trHeight w:hRule="exact" w:val="2678"/>
        </w:trPr>
        <w:tc>
          <w:tcPr>
            <w:tcW w:w="635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D2E3BAE" w14:textId="77777777" w:rsidR="00036ACD" w:rsidRPr="00F75A14" w:rsidRDefault="001F282A" w:rsidP="004874EE">
            <w:pPr>
              <w:rPr>
                <w:rFonts w:eastAsia="標楷體"/>
                <w:sz w:val="20"/>
                <w:lang w:eastAsia="zh-HK"/>
              </w:rPr>
            </w:pPr>
            <w:r w:rsidRPr="00F75A14">
              <w:rPr>
                <w:rFonts w:eastAsia="標楷體"/>
                <w:sz w:val="20"/>
              </w:rPr>
              <w:t>報名</w:t>
            </w:r>
            <w:r w:rsidR="00036ACD" w:rsidRPr="00F75A14">
              <w:rPr>
                <w:rFonts w:eastAsia="標楷體"/>
                <w:sz w:val="20"/>
              </w:rPr>
              <w:t>者簽署</w:t>
            </w:r>
            <w:r w:rsidR="00036ACD" w:rsidRPr="00F75A14">
              <w:rPr>
                <w:rFonts w:eastAsia="標楷體"/>
                <w:sz w:val="20"/>
              </w:rPr>
              <w:t xml:space="preserve">Signature of </w:t>
            </w:r>
            <w:r w:rsidRPr="00F75A14">
              <w:rPr>
                <w:rFonts w:eastAsia="標楷體"/>
                <w:sz w:val="20"/>
                <w:lang w:eastAsia="zh-HK"/>
              </w:rPr>
              <w:t>Applicant</w:t>
            </w:r>
            <w:r w:rsidR="00051474">
              <w:rPr>
                <w:rFonts w:eastAsia="標楷體" w:hint="eastAsia"/>
                <w:sz w:val="20"/>
                <w:lang w:eastAsia="zh-HK"/>
              </w:rPr>
              <w:t>(s)</w:t>
            </w:r>
          </w:p>
          <w:p w14:paraId="62199465" w14:textId="77777777" w:rsidR="00036ACD" w:rsidRDefault="00036ACD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0DA123B1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4C4CEA3D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50895670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38C1F859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0C8FE7CE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41004F19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67C0C651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308D56CC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797E50C6" w14:textId="77777777" w:rsidR="008C6F3C" w:rsidRPr="00F75A14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7B04FA47" w14:textId="77777777" w:rsidR="00036ACD" w:rsidRDefault="00036ACD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568C698B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1A939487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6AA258D8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6FFBD3EC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30DCCCAD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36AF6883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54C529ED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1C0157D6" w14:textId="77777777" w:rsidR="008C6F3C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  <w:p w14:paraId="3691E7B2" w14:textId="77777777" w:rsidR="008C6F3C" w:rsidRPr="00F75A14" w:rsidRDefault="008C6F3C" w:rsidP="005135C2">
            <w:pPr>
              <w:spacing w:before="40" w:after="120"/>
              <w:rPr>
                <w:rFonts w:eastAsia="標楷體"/>
                <w:sz w:val="20"/>
                <w:lang w:eastAsia="zh-HK"/>
              </w:rPr>
            </w:pPr>
          </w:p>
        </w:tc>
        <w:tc>
          <w:tcPr>
            <w:tcW w:w="38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02C45" w14:textId="77777777" w:rsidR="00036ACD" w:rsidRPr="00F75A14" w:rsidRDefault="00036ACD" w:rsidP="004874EE">
            <w:pPr>
              <w:rPr>
                <w:rFonts w:eastAsia="標楷體"/>
                <w:sz w:val="20"/>
              </w:rPr>
            </w:pPr>
            <w:r w:rsidRPr="00F75A14">
              <w:rPr>
                <w:rFonts w:eastAsia="標楷體"/>
                <w:sz w:val="20"/>
              </w:rPr>
              <w:t>日期</w:t>
            </w:r>
            <w:r w:rsidRPr="00F75A14">
              <w:rPr>
                <w:rFonts w:eastAsia="標楷體"/>
                <w:sz w:val="20"/>
              </w:rPr>
              <w:t>Date</w:t>
            </w:r>
          </w:p>
          <w:p w14:paraId="526770CE" w14:textId="77777777" w:rsidR="00036ACD" w:rsidRDefault="00036ACD" w:rsidP="005135C2">
            <w:pPr>
              <w:spacing w:before="40" w:after="120"/>
              <w:rPr>
                <w:rFonts w:eastAsia="標楷體"/>
                <w:sz w:val="20"/>
              </w:rPr>
            </w:pPr>
          </w:p>
          <w:p w14:paraId="7CBEED82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</w:rPr>
            </w:pPr>
          </w:p>
          <w:p w14:paraId="6E36661F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</w:rPr>
            </w:pPr>
          </w:p>
          <w:p w14:paraId="38645DC7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</w:rPr>
            </w:pPr>
          </w:p>
          <w:p w14:paraId="135E58C4" w14:textId="77777777" w:rsidR="00A030AC" w:rsidRDefault="00A030AC" w:rsidP="005135C2">
            <w:pPr>
              <w:spacing w:before="40" w:after="120"/>
              <w:rPr>
                <w:rFonts w:eastAsia="標楷體"/>
                <w:sz w:val="20"/>
              </w:rPr>
            </w:pPr>
          </w:p>
          <w:p w14:paraId="62EBF9A1" w14:textId="77777777" w:rsidR="00A030AC" w:rsidRPr="00F75A14" w:rsidRDefault="00A030AC" w:rsidP="005135C2">
            <w:pPr>
              <w:spacing w:before="40" w:after="120"/>
              <w:rPr>
                <w:rFonts w:eastAsia="標楷體"/>
                <w:sz w:val="20"/>
              </w:rPr>
            </w:pPr>
          </w:p>
        </w:tc>
      </w:tr>
    </w:tbl>
    <w:p w14:paraId="0C6C2CD5" w14:textId="77777777" w:rsidR="00E5115E" w:rsidRPr="00F75A14" w:rsidRDefault="00E5115E">
      <w:pPr>
        <w:rPr>
          <w:rFonts w:eastAsia="標楷體"/>
          <w:sz w:val="16"/>
          <w:szCs w:val="16"/>
          <w:lang w:eastAsia="zh-HK"/>
        </w:rPr>
      </w:pPr>
    </w:p>
    <w:sectPr w:rsidR="00E5115E" w:rsidRPr="00F75A14" w:rsidSect="002C0C44">
      <w:footerReference w:type="even" r:id="rId8"/>
      <w:footerReference w:type="default" r:id="rId9"/>
      <w:pgSz w:w="11906" w:h="16838" w:code="9"/>
      <w:pgMar w:top="680" w:right="1797" w:bottom="567" w:left="1797" w:header="680" w:footer="345" w:gutter="0"/>
      <w:paperSrc w:first="7" w:other="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F3731" w14:textId="77777777" w:rsidR="00077C28" w:rsidRDefault="00077C28">
      <w:r>
        <w:separator/>
      </w:r>
    </w:p>
  </w:endnote>
  <w:endnote w:type="continuationSeparator" w:id="0">
    <w:p w14:paraId="5E6233BA" w14:textId="77777777" w:rsidR="00077C28" w:rsidRDefault="00077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粗黑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02D21084" w:rsidR="00491AEA" w:rsidRDefault="00491AEA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 w:rsidR="002C0C44">
      <w:rPr>
        <w:rStyle w:val="a7"/>
      </w:rPr>
      <w:fldChar w:fldCharType="separate"/>
    </w:r>
    <w:r w:rsidR="002C0C44">
      <w:rPr>
        <w:rStyle w:val="a7"/>
        <w:noProof/>
      </w:rPr>
      <w:t>2</w:t>
    </w:r>
    <w:r>
      <w:rPr>
        <w:rStyle w:val="a7"/>
      </w:rPr>
      <w:fldChar w:fldCharType="end"/>
    </w:r>
  </w:p>
  <w:p w14:paraId="709E88E4" w14:textId="77777777" w:rsidR="00491AEA" w:rsidRDefault="00491AE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61044" w14:textId="77777777" w:rsidR="00491AEA" w:rsidRDefault="00491AEA" w:rsidP="006B64EF">
    <w:pPr>
      <w:pStyle w:val="a6"/>
      <w:framePr w:wrap="around" w:vAnchor="text" w:hAnchor="page" w:x="11158" w:y="-189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7F6E66">
      <w:rPr>
        <w:rStyle w:val="a7"/>
        <w:noProof/>
      </w:rPr>
      <w:t>3</w:t>
    </w:r>
    <w:r>
      <w:rPr>
        <w:rStyle w:val="a7"/>
      </w:rPr>
      <w:fldChar w:fldCharType="end"/>
    </w:r>
  </w:p>
  <w:p w14:paraId="5F07D11E" w14:textId="77777777" w:rsidR="00491AEA" w:rsidRDefault="00491AEA">
    <w:pPr>
      <w:pStyle w:val="a6"/>
      <w:ind w:right="360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058C6" w14:textId="77777777" w:rsidR="00077C28" w:rsidRDefault="00077C28">
      <w:r>
        <w:separator/>
      </w:r>
    </w:p>
  </w:footnote>
  <w:footnote w:type="continuationSeparator" w:id="0">
    <w:p w14:paraId="0A405574" w14:textId="77777777" w:rsidR="00077C28" w:rsidRDefault="00077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745C42"/>
    <w:multiLevelType w:val="hybridMultilevel"/>
    <w:tmpl w:val="FEBC35C6"/>
    <w:lvl w:ilvl="0" w:tplc="7D186646">
      <w:start w:val="1"/>
      <w:numFmt w:val="lowerRoman"/>
      <w:lvlText w:val="%1."/>
      <w:lvlJc w:val="left"/>
      <w:pPr>
        <w:ind w:left="482" w:hanging="482"/>
      </w:pPr>
      <w:rPr>
        <w:rFonts w:hint="eastAsia"/>
        <w:snapToGrid/>
        <w:kern w:val="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23837D6"/>
    <w:multiLevelType w:val="hybridMultilevel"/>
    <w:tmpl w:val="9DD21142"/>
    <w:lvl w:ilvl="0" w:tplc="8A42ADDE">
      <w:start w:val="1"/>
      <w:numFmt w:val="lowerRoman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BF124A9"/>
    <w:multiLevelType w:val="hybridMultilevel"/>
    <w:tmpl w:val="2468F430"/>
    <w:lvl w:ilvl="0" w:tplc="95FC7B6E">
      <w:start w:val="1"/>
      <w:numFmt w:val="lowerRoman"/>
      <w:lvlText w:val="%1."/>
      <w:lvlJc w:val="right"/>
      <w:pPr>
        <w:ind w:left="622" w:hanging="480"/>
      </w:pPr>
      <w:rPr>
        <w:rFonts w:ascii="Times New Roman" w:eastAsia="標楷體" w:hAnsi="標楷體" w:cs="Times New Roman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39704772">
    <w:abstractNumId w:val="2"/>
  </w:num>
  <w:num w:numId="2" w16cid:durableId="1466702934">
    <w:abstractNumId w:val="0"/>
  </w:num>
  <w:num w:numId="3" w16cid:durableId="117198749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DCxMDUwNDG1tDBS0lEKTi0uzszPAykwNK4FAEk2QmItAAAA"/>
  </w:docVars>
  <w:rsids>
    <w:rsidRoot w:val="004F43FC"/>
    <w:rsid w:val="00003E96"/>
    <w:rsid w:val="00011AE7"/>
    <w:rsid w:val="00021834"/>
    <w:rsid w:val="00025079"/>
    <w:rsid w:val="00036ACD"/>
    <w:rsid w:val="00037040"/>
    <w:rsid w:val="00042DB2"/>
    <w:rsid w:val="00044F50"/>
    <w:rsid w:val="00044FE8"/>
    <w:rsid w:val="00051474"/>
    <w:rsid w:val="00057CEF"/>
    <w:rsid w:val="00060B8D"/>
    <w:rsid w:val="00070F37"/>
    <w:rsid w:val="00071077"/>
    <w:rsid w:val="00071E13"/>
    <w:rsid w:val="0007571F"/>
    <w:rsid w:val="00075E15"/>
    <w:rsid w:val="00077C28"/>
    <w:rsid w:val="00081516"/>
    <w:rsid w:val="000A0BAA"/>
    <w:rsid w:val="000A493B"/>
    <w:rsid w:val="000A6680"/>
    <w:rsid w:val="000A741F"/>
    <w:rsid w:val="000B3C87"/>
    <w:rsid w:val="000B6C77"/>
    <w:rsid w:val="000C6767"/>
    <w:rsid w:val="000D0F77"/>
    <w:rsid w:val="000D2F04"/>
    <w:rsid w:val="000F38E8"/>
    <w:rsid w:val="000F3A3E"/>
    <w:rsid w:val="000F3CDC"/>
    <w:rsid w:val="001012AE"/>
    <w:rsid w:val="001132D0"/>
    <w:rsid w:val="00113D3F"/>
    <w:rsid w:val="00116B9E"/>
    <w:rsid w:val="0012289C"/>
    <w:rsid w:val="001341E9"/>
    <w:rsid w:val="00134610"/>
    <w:rsid w:val="00137579"/>
    <w:rsid w:val="00144BC6"/>
    <w:rsid w:val="00162C59"/>
    <w:rsid w:val="001631F4"/>
    <w:rsid w:val="00163A74"/>
    <w:rsid w:val="00170B0C"/>
    <w:rsid w:val="00172FA1"/>
    <w:rsid w:val="0017329E"/>
    <w:rsid w:val="00177F33"/>
    <w:rsid w:val="001869A6"/>
    <w:rsid w:val="00191857"/>
    <w:rsid w:val="001A08A0"/>
    <w:rsid w:val="001A78FD"/>
    <w:rsid w:val="001A7D1D"/>
    <w:rsid w:val="001D0827"/>
    <w:rsid w:val="001D1011"/>
    <w:rsid w:val="001D228D"/>
    <w:rsid w:val="001E590B"/>
    <w:rsid w:val="001F023C"/>
    <w:rsid w:val="001F282A"/>
    <w:rsid w:val="002025D7"/>
    <w:rsid w:val="00204F2B"/>
    <w:rsid w:val="00207350"/>
    <w:rsid w:val="00212413"/>
    <w:rsid w:val="00217668"/>
    <w:rsid w:val="00217EE3"/>
    <w:rsid w:val="00227B5B"/>
    <w:rsid w:val="002307B7"/>
    <w:rsid w:val="00247849"/>
    <w:rsid w:val="00252494"/>
    <w:rsid w:val="00260010"/>
    <w:rsid w:val="0026089C"/>
    <w:rsid w:val="00264079"/>
    <w:rsid w:val="00266DDF"/>
    <w:rsid w:val="002764D2"/>
    <w:rsid w:val="00276898"/>
    <w:rsid w:val="00276FB2"/>
    <w:rsid w:val="00293382"/>
    <w:rsid w:val="002A029C"/>
    <w:rsid w:val="002A213A"/>
    <w:rsid w:val="002A5394"/>
    <w:rsid w:val="002B64D7"/>
    <w:rsid w:val="002C0C44"/>
    <w:rsid w:val="002C34A6"/>
    <w:rsid w:val="002C494A"/>
    <w:rsid w:val="002D23B7"/>
    <w:rsid w:val="002D67F9"/>
    <w:rsid w:val="002E66EE"/>
    <w:rsid w:val="002E74AC"/>
    <w:rsid w:val="002F57F5"/>
    <w:rsid w:val="002F6830"/>
    <w:rsid w:val="0030628E"/>
    <w:rsid w:val="00312F66"/>
    <w:rsid w:val="00320516"/>
    <w:rsid w:val="00333421"/>
    <w:rsid w:val="00335C8F"/>
    <w:rsid w:val="00343658"/>
    <w:rsid w:val="003469A3"/>
    <w:rsid w:val="003478C2"/>
    <w:rsid w:val="00350F40"/>
    <w:rsid w:val="00354D4E"/>
    <w:rsid w:val="0036334E"/>
    <w:rsid w:val="00370433"/>
    <w:rsid w:val="003705F8"/>
    <w:rsid w:val="003716C8"/>
    <w:rsid w:val="0037512A"/>
    <w:rsid w:val="003939FE"/>
    <w:rsid w:val="003975C1"/>
    <w:rsid w:val="003A4E2B"/>
    <w:rsid w:val="003A5877"/>
    <w:rsid w:val="003A5EC6"/>
    <w:rsid w:val="003A5F1D"/>
    <w:rsid w:val="003B74AE"/>
    <w:rsid w:val="003C58B9"/>
    <w:rsid w:val="003E150E"/>
    <w:rsid w:val="003E467C"/>
    <w:rsid w:val="003F6A53"/>
    <w:rsid w:val="00404410"/>
    <w:rsid w:val="0041261F"/>
    <w:rsid w:val="00430492"/>
    <w:rsid w:val="004351EF"/>
    <w:rsid w:val="00436837"/>
    <w:rsid w:val="00436A31"/>
    <w:rsid w:val="004371F9"/>
    <w:rsid w:val="00440AE4"/>
    <w:rsid w:val="00441E6C"/>
    <w:rsid w:val="004463F1"/>
    <w:rsid w:val="0045036A"/>
    <w:rsid w:val="00450752"/>
    <w:rsid w:val="00451E64"/>
    <w:rsid w:val="00457C36"/>
    <w:rsid w:val="00460909"/>
    <w:rsid w:val="0047024E"/>
    <w:rsid w:val="00470254"/>
    <w:rsid w:val="00474063"/>
    <w:rsid w:val="0047599F"/>
    <w:rsid w:val="00475FA5"/>
    <w:rsid w:val="00480C80"/>
    <w:rsid w:val="00481DB7"/>
    <w:rsid w:val="00482764"/>
    <w:rsid w:val="00482A94"/>
    <w:rsid w:val="00484F07"/>
    <w:rsid w:val="004874EE"/>
    <w:rsid w:val="00490217"/>
    <w:rsid w:val="00491AEA"/>
    <w:rsid w:val="0049444F"/>
    <w:rsid w:val="004A2546"/>
    <w:rsid w:val="004A617C"/>
    <w:rsid w:val="004B26BC"/>
    <w:rsid w:val="004B4A21"/>
    <w:rsid w:val="004B74DA"/>
    <w:rsid w:val="004C603A"/>
    <w:rsid w:val="004C62E5"/>
    <w:rsid w:val="004E584B"/>
    <w:rsid w:val="004F2A7D"/>
    <w:rsid w:val="004F43FC"/>
    <w:rsid w:val="004F51C4"/>
    <w:rsid w:val="004F7348"/>
    <w:rsid w:val="0050355D"/>
    <w:rsid w:val="00503F73"/>
    <w:rsid w:val="005135C2"/>
    <w:rsid w:val="005164CD"/>
    <w:rsid w:val="005164F1"/>
    <w:rsid w:val="00533786"/>
    <w:rsid w:val="005371C1"/>
    <w:rsid w:val="005463C1"/>
    <w:rsid w:val="0054661D"/>
    <w:rsid w:val="005510BC"/>
    <w:rsid w:val="0055431F"/>
    <w:rsid w:val="0055651D"/>
    <w:rsid w:val="00560FE5"/>
    <w:rsid w:val="00583623"/>
    <w:rsid w:val="00586C4C"/>
    <w:rsid w:val="0059552C"/>
    <w:rsid w:val="005958A8"/>
    <w:rsid w:val="005B3D1A"/>
    <w:rsid w:val="005B55F9"/>
    <w:rsid w:val="005B575B"/>
    <w:rsid w:val="005B74D7"/>
    <w:rsid w:val="005C3830"/>
    <w:rsid w:val="005C3885"/>
    <w:rsid w:val="005C544D"/>
    <w:rsid w:val="005C68DC"/>
    <w:rsid w:val="005D0FC0"/>
    <w:rsid w:val="005D6C41"/>
    <w:rsid w:val="005E6145"/>
    <w:rsid w:val="006019CC"/>
    <w:rsid w:val="00603534"/>
    <w:rsid w:val="00612CCE"/>
    <w:rsid w:val="00624EAD"/>
    <w:rsid w:val="006252B9"/>
    <w:rsid w:val="00626054"/>
    <w:rsid w:val="00626E1F"/>
    <w:rsid w:val="00632F36"/>
    <w:rsid w:val="006352CA"/>
    <w:rsid w:val="00636F72"/>
    <w:rsid w:val="0064554A"/>
    <w:rsid w:val="00645820"/>
    <w:rsid w:val="0064791C"/>
    <w:rsid w:val="006525A1"/>
    <w:rsid w:val="0065266E"/>
    <w:rsid w:val="00662E31"/>
    <w:rsid w:val="006645A1"/>
    <w:rsid w:val="00666237"/>
    <w:rsid w:val="006670C2"/>
    <w:rsid w:val="00676F42"/>
    <w:rsid w:val="006815B3"/>
    <w:rsid w:val="00695035"/>
    <w:rsid w:val="006952B2"/>
    <w:rsid w:val="006A4D00"/>
    <w:rsid w:val="006B64BB"/>
    <w:rsid w:val="006B64EF"/>
    <w:rsid w:val="006B6F3F"/>
    <w:rsid w:val="006C21DD"/>
    <w:rsid w:val="006C7889"/>
    <w:rsid w:val="006E3962"/>
    <w:rsid w:val="006F3669"/>
    <w:rsid w:val="007001C5"/>
    <w:rsid w:val="007045D2"/>
    <w:rsid w:val="00707225"/>
    <w:rsid w:val="00730ECC"/>
    <w:rsid w:val="00741FB5"/>
    <w:rsid w:val="007425F1"/>
    <w:rsid w:val="0075042E"/>
    <w:rsid w:val="00750E3F"/>
    <w:rsid w:val="00755169"/>
    <w:rsid w:val="00764168"/>
    <w:rsid w:val="007656E1"/>
    <w:rsid w:val="00767C8D"/>
    <w:rsid w:val="0077071C"/>
    <w:rsid w:val="007708CF"/>
    <w:rsid w:val="00774235"/>
    <w:rsid w:val="00774CED"/>
    <w:rsid w:val="00777899"/>
    <w:rsid w:val="00782F6E"/>
    <w:rsid w:val="007842DD"/>
    <w:rsid w:val="007862C0"/>
    <w:rsid w:val="007A6AC1"/>
    <w:rsid w:val="007B1110"/>
    <w:rsid w:val="007B19CD"/>
    <w:rsid w:val="007B4768"/>
    <w:rsid w:val="007C6ED4"/>
    <w:rsid w:val="007D0892"/>
    <w:rsid w:val="007D08A3"/>
    <w:rsid w:val="007D357D"/>
    <w:rsid w:val="007D4A25"/>
    <w:rsid w:val="007E3B2D"/>
    <w:rsid w:val="007E7D27"/>
    <w:rsid w:val="007F2A1F"/>
    <w:rsid w:val="007F5F8F"/>
    <w:rsid w:val="007F6E66"/>
    <w:rsid w:val="007F7F1C"/>
    <w:rsid w:val="0080432C"/>
    <w:rsid w:val="0080639A"/>
    <w:rsid w:val="008108D5"/>
    <w:rsid w:val="00811C76"/>
    <w:rsid w:val="00821123"/>
    <w:rsid w:val="00824CDD"/>
    <w:rsid w:val="00827AFE"/>
    <w:rsid w:val="0083027A"/>
    <w:rsid w:val="00830ECC"/>
    <w:rsid w:val="00843AE1"/>
    <w:rsid w:val="00846762"/>
    <w:rsid w:val="00852F3D"/>
    <w:rsid w:val="00853370"/>
    <w:rsid w:val="00854AB8"/>
    <w:rsid w:val="00855089"/>
    <w:rsid w:val="0085633B"/>
    <w:rsid w:val="00856A49"/>
    <w:rsid w:val="00862080"/>
    <w:rsid w:val="00862F0B"/>
    <w:rsid w:val="00865878"/>
    <w:rsid w:val="00865C69"/>
    <w:rsid w:val="008729CF"/>
    <w:rsid w:val="00886B2A"/>
    <w:rsid w:val="00886DB6"/>
    <w:rsid w:val="00893F5B"/>
    <w:rsid w:val="00894CFD"/>
    <w:rsid w:val="008A164B"/>
    <w:rsid w:val="008A57C8"/>
    <w:rsid w:val="008A6F85"/>
    <w:rsid w:val="008A7AE9"/>
    <w:rsid w:val="008B099E"/>
    <w:rsid w:val="008B2EC9"/>
    <w:rsid w:val="008B790A"/>
    <w:rsid w:val="008C2520"/>
    <w:rsid w:val="008C648B"/>
    <w:rsid w:val="008C6F3C"/>
    <w:rsid w:val="008D2B5B"/>
    <w:rsid w:val="008D4423"/>
    <w:rsid w:val="008D4B25"/>
    <w:rsid w:val="008D4C23"/>
    <w:rsid w:val="008F2FA5"/>
    <w:rsid w:val="00902650"/>
    <w:rsid w:val="00913F9A"/>
    <w:rsid w:val="0091544E"/>
    <w:rsid w:val="0091748E"/>
    <w:rsid w:val="00920463"/>
    <w:rsid w:val="009228F3"/>
    <w:rsid w:val="00942EFC"/>
    <w:rsid w:val="009519D7"/>
    <w:rsid w:val="00954ACD"/>
    <w:rsid w:val="00964A7B"/>
    <w:rsid w:val="00975608"/>
    <w:rsid w:val="0097697C"/>
    <w:rsid w:val="00990237"/>
    <w:rsid w:val="00991A51"/>
    <w:rsid w:val="00993329"/>
    <w:rsid w:val="00997697"/>
    <w:rsid w:val="009A31A9"/>
    <w:rsid w:val="009A358D"/>
    <w:rsid w:val="009A777E"/>
    <w:rsid w:val="009B0105"/>
    <w:rsid w:val="009B1BF1"/>
    <w:rsid w:val="009C166D"/>
    <w:rsid w:val="009C2CED"/>
    <w:rsid w:val="009D673C"/>
    <w:rsid w:val="009D7086"/>
    <w:rsid w:val="009E3628"/>
    <w:rsid w:val="009E7800"/>
    <w:rsid w:val="009F15E8"/>
    <w:rsid w:val="00A0067C"/>
    <w:rsid w:val="00A030AC"/>
    <w:rsid w:val="00A0317B"/>
    <w:rsid w:val="00A05798"/>
    <w:rsid w:val="00A11235"/>
    <w:rsid w:val="00A4264A"/>
    <w:rsid w:val="00A45D83"/>
    <w:rsid w:val="00A51CE9"/>
    <w:rsid w:val="00A52D77"/>
    <w:rsid w:val="00A60F9D"/>
    <w:rsid w:val="00A62383"/>
    <w:rsid w:val="00A629F4"/>
    <w:rsid w:val="00A65BDD"/>
    <w:rsid w:val="00A75BAA"/>
    <w:rsid w:val="00A805E1"/>
    <w:rsid w:val="00A81766"/>
    <w:rsid w:val="00A85434"/>
    <w:rsid w:val="00A87B79"/>
    <w:rsid w:val="00A91282"/>
    <w:rsid w:val="00A9348D"/>
    <w:rsid w:val="00A953ED"/>
    <w:rsid w:val="00AA3C4C"/>
    <w:rsid w:val="00AB14D5"/>
    <w:rsid w:val="00AB2894"/>
    <w:rsid w:val="00AB5A3A"/>
    <w:rsid w:val="00AC5CE9"/>
    <w:rsid w:val="00AC6240"/>
    <w:rsid w:val="00AD037B"/>
    <w:rsid w:val="00AD109B"/>
    <w:rsid w:val="00AD3A95"/>
    <w:rsid w:val="00AE63BD"/>
    <w:rsid w:val="00AE6CA9"/>
    <w:rsid w:val="00AF35B8"/>
    <w:rsid w:val="00B059BE"/>
    <w:rsid w:val="00B300F0"/>
    <w:rsid w:val="00B40207"/>
    <w:rsid w:val="00B4466B"/>
    <w:rsid w:val="00B504FB"/>
    <w:rsid w:val="00B53A17"/>
    <w:rsid w:val="00B57942"/>
    <w:rsid w:val="00B57A5B"/>
    <w:rsid w:val="00B62FC9"/>
    <w:rsid w:val="00B67A07"/>
    <w:rsid w:val="00B801C9"/>
    <w:rsid w:val="00B80DBF"/>
    <w:rsid w:val="00B84646"/>
    <w:rsid w:val="00B91815"/>
    <w:rsid w:val="00B92A9E"/>
    <w:rsid w:val="00B95EDF"/>
    <w:rsid w:val="00B96C3F"/>
    <w:rsid w:val="00BA5E9A"/>
    <w:rsid w:val="00BB271E"/>
    <w:rsid w:val="00BC719F"/>
    <w:rsid w:val="00BC7720"/>
    <w:rsid w:val="00BE5AB8"/>
    <w:rsid w:val="00BF07DE"/>
    <w:rsid w:val="00BF1083"/>
    <w:rsid w:val="00BF1C8D"/>
    <w:rsid w:val="00BF50A2"/>
    <w:rsid w:val="00BF6BD8"/>
    <w:rsid w:val="00C008A8"/>
    <w:rsid w:val="00C07ADB"/>
    <w:rsid w:val="00C140BA"/>
    <w:rsid w:val="00C210B1"/>
    <w:rsid w:val="00C23D04"/>
    <w:rsid w:val="00C259AD"/>
    <w:rsid w:val="00C36C7D"/>
    <w:rsid w:val="00C43413"/>
    <w:rsid w:val="00C5207C"/>
    <w:rsid w:val="00C53687"/>
    <w:rsid w:val="00C60061"/>
    <w:rsid w:val="00C64267"/>
    <w:rsid w:val="00C66C97"/>
    <w:rsid w:val="00C713E2"/>
    <w:rsid w:val="00C74979"/>
    <w:rsid w:val="00C82382"/>
    <w:rsid w:val="00C8357F"/>
    <w:rsid w:val="00C863D1"/>
    <w:rsid w:val="00CA0836"/>
    <w:rsid w:val="00CA1E5D"/>
    <w:rsid w:val="00CA5D66"/>
    <w:rsid w:val="00CB0264"/>
    <w:rsid w:val="00CB1184"/>
    <w:rsid w:val="00CC5C00"/>
    <w:rsid w:val="00CC5D12"/>
    <w:rsid w:val="00CD1FD2"/>
    <w:rsid w:val="00CD2E9D"/>
    <w:rsid w:val="00CD7D09"/>
    <w:rsid w:val="00CE2489"/>
    <w:rsid w:val="00CE7060"/>
    <w:rsid w:val="00CF4C41"/>
    <w:rsid w:val="00D001F2"/>
    <w:rsid w:val="00D021AB"/>
    <w:rsid w:val="00D0538A"/>
    <w:rsid w:val="00D148F9"/>
    <w:rsid w:val="00D15D16"/>
    <w:rsid w:val="00D2216C"/>
    <w:rsid w:val="00D245C8"/>
    <w:rsid w:val="00D2472F"/>
    <w:rsid w:val="00D25712"/>
    <w:rsid w:val="00D3296B"/>
    <w:rsid w:val="00D34243"/>
    <w:rsid w:val="00D363DA"/>
    <w:rsid w:val="00D40A57"/>
    <w:rsid w:val="00D416B5"/>
    <w:rsid w:val="00D42A51"/>
    <w:rsid w:val="00D4415A"/>
    <w:rsid w:val="00D52127"/>
    <w:rsid w:val="00D557F2"/>
    <w:rsid w:val="00D579DA"/>
    <w:rsid w:val="00D620CC"/>
    <w:rsid w:val="00D620E2"/>
    <w:rsid w:val="00D67E1E"/>
    <w:rsid w:val="00D70F2E"/>
    <w:rsid w:val="00D7361B"/>
    <w:rsid w:val="00D76208"/>
    <w:rsid w:val="00D810E7"/>
    <w:rsid w:val="00D812EB"/>
    <w:rsid w:val="00D83285"/>
    <w:rsid w:val="00D8336A"/>
    <w:rsid w:val="00D96848"/>
    <w:rsid w:val="00DA209D"/>
    <w:rsid w:val="00DA40F7"/>
    <w:rsid w:val="00DB2F24"/>
    <w:rsid w:val="00DC01EE"/>
    <w:rsid w:val="00DC0629"/>
    <w:rsid w:val="00DC1F69"/>
    <w:rsid w:val="00DE0E6B"/>
    <w:rsid w:val="00DE2C4C"/>
    <w:rsid w:val="00DF1FA0"/>
    <w:rsid w:val="00DF458E"/>
    <w:rsid w:val="00DF477B"/>
    <w:rsid w:val="00DF7307"/>
    <w:rsid w:val="00DF77F3"/>
    <w:rsid w:val="00E00EBA"/>
    <w:rsid w:val="00E0299D"/>
    <w:rsid w:val="00E03C2A"/>
    <w:rsid w:val="00E04A4F"/>
    <w:rsid w:val="00E0697B"/>
    <w:rsid w:val="00E06A82"/>
    <w:rsid w:val="00E1289B"/>
    <w:rsid w:val="00E14EBD"/>
    <w:rsid w:val="00E21959"/>
    <w:rsid w:val="00E23631"/>
    <w:rsid w:val="00E27406"/>
    <w:rsid w:val="00E32704"/>
    <w:rsid w:val="00E335A5"/>
    <w:rsid w:val="00E40B9F"/>
    <w:rsid w:val="00E47757"/>
    <w:rsid w:val="00E510FC"/>
    <w:rsid w:val="00E5115E"/>
    <w:rsid w:val="00E5522E"/>
    <w:rsid w:val="00E60464"/>
    <w:rsid w:val="00E605CE"/>
    <w:rsid w:val="00E60883"/>
    <w:rsid w:val="00E72531"/>
    <w:rsid w:val="00E765DC"/>
    <w:rsid w:val="00E817ED"/>
    <w:rsid w:val="00E84E92"/>
    <w:rsid w:val="00EA1025"/>
    <w:rsid w:val="00EA5C9E"/>
    <w:rsid w:val="00EA6A2E"/>
    <w:rsid w:val="00EC1083"/>
    <w:rsid w:val="00ED38BC"/>
    <w:rsid w:val="00EE7452"/>
    <w:rsid w:val="00EF3834"/>
    <w:rsid w:val="00F127E9"/>
    <w:rsid w:val="00F1365C"/>
    <w:rsid w:val="00F26C43"/>
    <w:rsid w:val="00F27835"/>
    <w:rsid w:val="00F33DC8"/>
    <w:rsid w:val="00F427F4"/>
    <w:rsid w:val="00F533F1"/>
    <w:rsid w:val="00F57A0A"/>
    <w:rsid w:val="00F73D4A"/>
    <w:rsid w:val="00F73EDA"/>
    <w:rsid w:val="00F75A14"/>
    <w:rsid w:val="00F76705"/>
    <w:rsid w:val="00F81BFC"/>
    <w:rsid w:val="00F82A3A"/>
    <w:rsid w:val="00F90655"/>
    <w:rsid w:val="00FA47E5"/>
    <w:rsid w:val="00FA682D"/>
    <w:rsid w:val="00FC0562"/>
    <w:rsid w:val="00FC1E42"/>
    <w:rsid w:val="00FC42EA"/>
    <w:rsid w:val="00FD2552"/>
    <w:rsid w:val="00FD51E7"/>
    <w:rsid w:val="00FE3A22"/>
    <w:rsid w:val="00FF30C6"/>
    <w:rsid w:val="00FF3C96"/>
    <w:rsid w:val="00FF6FF1"/>
    <w:rsid w:val="00FF781B"/>
    <w:rsid w:val="037B3E8A"/>
    <w:rsid w:val="131668F3"/>
    <w:rsid w:val="19FC9502"/>
    <w:rsid w:val="1C24C378"/>
    <w:rsid w:val="221C9438"/>
    <w:rsid w:val="24936AEF"/>
    <w:rsid w:val="26F30E23"/>
    <w:rsid w:val="280ED3B0"/>
    <w:rsid w:val="30C9E089"/>
    <w:rsid w:val="3124D7AC"/>
    <w:rsid w:val="32AE7130"/>
    <w:rsid w:val="33DD7D19"/>
    <w:rsid w:val="366FEA86"/>
    <w:rsid w:val="4071BE44"/>
    <w:rsid w:val="47B9C071"/>
    <w:rsid w:val="4F4FB934"/>
    <w:rsid w:val="53CF0771"/>
    <w:rsid w:val="5E5A42E5"/>
    <w:rsid w:val="5E72DC18"/>
    <w:rsid w:val="629EEFE6"/>
    <w:rsid w:val="6C867749"/>
    <w:rsid w:val="6D185E4D"/>
    <w:rsid w:val="717B48C7"/>
    <w:rsid w:val="73431F0E"/>
    <w:rsid w:val="79A68C45"/>
    <w:rsid w:val="7B53952F"/>
    <w:rsid w:val="7B85A78C"/>
    <w:rsid w:val="7C14C3F2"/>
    <w:rsid w:val="7FA4E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E6DCFB"/>
  <w15:chartTrackingRefBased/>
  <w15:docId w15:val="{225416F1-A219-4B79-AAC9-D6AADD4F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  <w:rPr>
      <w:rFonts w:eastAsia="標楷體"/>
    </w:rPr>
  </w:style>
  <w:style w:type="paragraph" w:styleId="a4">
    <w:name w:val="Closing"/>
    <w:basedOn w:val="a"/>
    <w:pPr>
      <w:ind w:leftChars="1800" w:left="100"/>
    </w:pPr>
    <w:rPr>
      <w:rFonts w:eastAsia="標楷體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page number"/>
    <w:basedOn w:val="a0"/>
  </w:style>
  <w:style w:type="table" w:styleId="a8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rPr>
      <w:color w:val="0000FF"/>
      <w:u w:val="single"/>
    </w:rPr>
  </w:style>
  <w:style w:type="paragraph" w:customStyle="1" w:styleId="aa">
    <w:name w:val="克１２"/>
    <w:basedOn w:val="a"/>
    <w:pPr>
      <w:suppressLineNumbers/>
      <w:overflowPunct w:val="0"/>
      <w:autoSpaceDN w:val="0"/>
      <w:snapToGrid w:val="0"/>
      <w:spacing w:after="80"/>
      <w:ind w:left="274" w:hanging="274"/>
      <w:jc w:val="both"/>
    </w:pPr>
    <w:rPr>
      <w:rFonts w:ascii="Arial" w:eastAsia="華康粗黑體" w:hAnsi="Arial"/>
    </w:rPr>
  </w:style>
  <w:style w:type="paragraph" w:styleId="ab">
    <w:name w:val="Balloon Text"/>
    <w:basedOn w:val="a"/>
    <w:semiHidden/>
    <w:rPr>
      <w:rFonts w:ascii="Arial" w:hAnsi="Arial"/>
      <w:sz w:val="18"/>
      <w:szCs w:val="18"/>
    </w:rPr>
  </w:style>
  <w:style w:type="character" w:customStyle="1" w:styleId="ylam">
    <w:name w:val="ylam"/>
    <w:semiHidden/>
    <w:rPr>
      <w:rFonts w:ascii="Arial" w:eastAsia="新細明體" w:hAnsi="Arial" w:cs="Arial"/>
      <w:color w:val="000080"/>
      <w:sz w:val="18"/>
      <w:szCs w:val="20"/>
    </w:rPr>
  </w:style>
  <w:style w:type="paragraph" w:styleId="ac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7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B93A3-E0FC-4B09-BCE7-FDE12E2E3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078</Words>
  <Characters>6146</Characters>
  <Application>Microsoft Office Word</Application>
  <DocSecurity>0</DocSecurity>
  <Lines>51</Lines>
  <Paragraphs>14</Paragraphs>
  <ScaleCrop>false</ScaleCrop>
  <Company>HKADC</Company>
  <LinksUpToDate>false</LinksUpToDate>
  <CharactersWithSpaces>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5屆「鮮浪潮短片競賽」公開組</dc:title>
  <dc:subject/>
  <dc:creator>HKADC</dc:creator>
  <cp:keywords/>
  <cp:lastModifiedBy>Wong Wai Lun</cp:lastModifiedBy>
  <cp:revision>106</cp:revision>
  <cp:lastPrinted>2022-12-09T05:52:00Z</cp:lastPrinted>
  <dcterms:created xsi:type="dcterms:W3CDTF">2022-12-07T08:22:00Z</dcterms:created>
  <dcterms:modified xsi:type="dcterms:W3CDTF">2022-12-09T05:55:00Z</dcterms:modified>
</cp:coreProperties>
</file>